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DA327" w14:textId="224FE47F" w:rsidR="00767C4B" w:rsidRDefault="00767C4B">
      <w:pPr>
        <w:rPr>
          <w:rFonts w:ascii="굴림체" w:eastAsia="굴림체" w:hAnsi="굴림체"/>
          <w:sz w:val="22"/>
          <w:szCs w:val="22"/>
        </w:rPr>
      </w:pPr>
      <w:bookmarkStart w:id="0" w:name="_Hlk73406864"/>
      <w:bookmarkEnd w:id="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50771E" w14:paraId="05D7D543" w14:textId="77777777" w:rsidTr="0050771E">
        <w:tc>
          <w:tcPr>
            <w:tcW w:w="3168" w:type="dxa"/>
          </w:tcPr>
          <w:p w14:paraId="48490B6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534" w:type="dxa"/>
          </w:tcPr>
          <w:p w14:paraId="3547280A" w14:textId="40008F69" w:rsidR="003214B1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643CB7">
              <w:rPr>
                <w:rFonts w:ascii="굴림체" w:eastAsia="굴림체" w:hAnsi="굴림체" w:hint="eastAsia"/>
                <w:sz w:val="28"/>
                <w:szCs w:val="28"/>
              </w:rPr>
              <w:t xml:space="preserve"> 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50771E" w14:paraId="04AF19EB" w14:textId="77777777" w:rsidTr="0050771E">
        <w:tc>
          <w:tcPr>
            <w:tcW w:w="3168" w:type="dxa"/>
          </w:tcPr>
          <w:p w14:paraId="441D25B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534" w:type="dxa"/>
          </w:tcPr>
          <w:p w14:paraId="2D3C7DB3" w14:textId="77777777" w:rsidR="003214B1" w:rsidRPr="0050771E" w:rsidRDefault="00637FA8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임베디드시스템설계</w:t>
            </w:r>
          </w:p>
        </w:tc>
      </w:tr>
    </w:tbl>
    <w:p w14:paraId="4C81F056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2FEDF4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8"/>
        <w:gridCol w:w="7146"/>
      </w:tblGrid>
      <w:tr w:rsidR="00501A77" w:rsidRPr="0050771E" w14:paraId="47F8587A" w14:textId="77777777" w:rsidTr="0050771E">
        <w:tc>
          <w:tcPr>
            <w:tcW w:w="1368" w:type="dxa"/>
          </w:tcPr>
          <w:p w14:paraId="56C103E2" w14:textId="77777777" w:rsidR="00501A77" w:rsidRPr="0050771E" w:rsidRDefault="00A3229B" w:rsidP="0050771E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LAB</w:t>
            </w:r>
            <w:r w:rsidR="00282BAF"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45BEE8DE" w14:textId="77777777" w:rsidR="00501A77" w:rsidRPr="0050771E" w:rsidRDefault="00501A77" w:rsidP="0050771E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50771E">
              <w:rPr>
                <w:rFonts w:ascii="굴림체" w:eastAsia="굴림체" w:hAnsi="굴림체" w:hint="eastAsia"/>
                <w:b/>
                <w:sz w:val="48"/>
                <w:szCs w:val="48"/>
              </w:rPr>
              <w:t>제목</w:t>
            </w:r>
          </w:p>
        </w:tc>
      </w:tr>
      <w:tr w:rsidR="00501A77" w:rsidRPr="0050771E" w14:paraId="41FEF3BF" w14:textId="77777777" w:rsidTr="0050771E">
        <w:tc>
          <w:tcPr>
            <w:tcW w:w="1368" w:type="dxa"/>
          </w:tcPr>
          <w:p w14:paraId="1D671345" w14:textId="7F28ECC5" w:rsidR="00501A77" w:rsidRPr="0050771E" w:rsidRDefault="00B21E12" w:rsidP="00B44002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>
              <w:rPr>
                <w:rFonts w:ascii="굴림체" w:eastAsia="굴림체" w:hAnsi="굴림체" w:hint="eastAsia"/>
                <w:sz w:val="40"/>
                <w:szCs w:val="40"/>
              </w:rPr>
              <w:t>1</w:t>
            </w:r>
            <w:r w:rsidR="00591E5D">
              <w:rPr>
                <w:rFonts w:ascii="굴림체" w:eastAsia="굴림체" w:hAnsi="굴림체"/>
                <w:sz w:val="40"/>
                <w:szCs w:val="40"/>
              </w:rPr>
              <w:t>3</w:t>
            </w:r>
          </w:p>
        </w:tc>
        <w:tc>
          <w:tcPr>
            <w:tcW w:w="7334" w:type="dxa"/>
          </w:tcPr>
          <w:p w14:paraId="3A614E20" w14:textId="50B8D056" w:rsidR="00FD259F" w:rsidRPr="00B21E12" w:rsidRDefault="00092C60" w:rsidP="00B21E12">
            <w:pPr>
              <w:widowControl/>
              <w:shd w:val="clear" w:color="auto" w:fill="FFFFFF"/>
              <w:wordWrap/>
              <w:autoSpaceDE/>
              <w:autoSpaceDN/>
              <w:jc w:val="center"/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</w:pPr>
            <w:r>
              <w:rPr>
                <w:rFonts w:ascii="굴림" w:eastAsia="굴림" w:hAnsi="굴림" w:cs="Helvetica" w:hint="eastAsia"/>
                <w:color w:val="2D3B45"/>
                <w:kern w:val="0"/>
                <w:sz w:val="40"/>
                <w:szCs w:val="40"/>
              </w:rPr>
              <w:t>C</w:t>
            </w:r>
            <w:r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  <w:t>AN</w:t>
            </w:r>
          </w:p>
        </w:tc>
      </w:tr>
    </w:tbl>
    <w:p w14:paraId="6CD9C338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79233D91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50771E" w14:paraId="1462EE77" w14:textId="77777777" w:rsidTr="0050771E">
        <w:tc>
          <w:tcPr>
            <w:tcW w:w="3168" w:type="dxa"/>
          </w:tcPr>
          <w:p w14:paraId="57FDD830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405B94A9" w14:textId="531694FE" w:rsidR="006756F6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F41A67">
              <w:rPr>
                <w:rFonts w:ascii="굴림체" w:eastAsia="굴림체" w:hAnsi="굴림체"/>
                <w:sz w:val="28"/>
                <w:szCs w:val="28"/>
              </w:rPr>
              <w:t>6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F41A67">
              <w:rPr>
                <w:rFonts w:ascii="굴림체" w:eastAsia="굴림체" w:hAnsi="굴림체"/>
                <w:sz w:val="28"/>
                <w:szCs w:val="28"/>
              </w:rPr>
              <w:t>1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50771E" w14:paraId="32FF3A45" w14:textId="77777777" w:rsidTr="0050771E">
        <w:trPr>
          <w:trHeight w:val="360"/>
        </w:trPr>
        <w:tc>
          <w:tcPr>
            <w:tcW w:w="3168" w:type="dxa"/>
          </w:tcPr>
          <w:p w14:paraId="32630141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1B33F308" w14:textId="5966EB4C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3D1FF3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3D1FF3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50771E" w14:paraId="67A99163" w14:textId="77777777" w:rsidTr="0050771E">
        <w:trPr>
          <w:trHeight w:val="360"/>
        </w:trPr>
        <w:tc>
          <w:tcPr>
            <w:tcW w:w="3168" w:type="dxa"/>
          </w:tcPr>
          <w:p w14:paraId="046B4409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221DAE04" w14:textId="0EE5467B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512E4B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50771E" w14:paraId="196E12F6" w14:textId="77777777" w:rsidTr="0050771E">
        <w:tc>
          <w:tcPr>
            <w:tcW w:w="3168" w:type="dxa"/>
          </w:tcPr>
          <w:p w14:paraId="6F3B7D2C" w14:textId="77777777" w:rsidR="006756F6" w:rsidRPr="0050771E" w:rsidRDefault="00735F6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83DE4A3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9793188" w14:textId="77777777" w:rsidR="00F95565" w:rsidRPr="0050771E" w:rsidRDefault="00F95565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50771E" w14:paraId="635269D3" w14:textId="77777777" w:rsidTr="0050771E">
        <w:tc>
          <w:tcPr>
            <w:tcW w:w="3168" w:type="dxa"/>
          </w:tcPr>
          <w:p w14:paraId="2EDA3811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04A5AFB5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6BB2B0E5" w14:textId="77777777" w:rsidR="00663F04" w:rsidRDefault="00663F04">
      <w:pPr>
        <w:rPr>
          <w:rFonts w:ascii="굴림체" w:eastAsia="굴림체" w:hAnsi="굴림체"/>
          <w:sz w:val="22"/>
          <w:szCs w:val="22"/>
        </w:rPr>
      </w:pPr>
    </w:p>
    <w:p w14:paraId="09C64BA1" w14:textId="137C9883" w:rsidR="00663F04" w:rsidRDefault="00663F0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02215E76" w14:textId="5D9F8A69" w:rsidR="00663F04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1. </w:t>
      </w:r>
      <w:r w:rsidR="00B040A7">
        <w:rPr>
          <w:rFonts w:ascii="굴림체" w:eastAsia="굴림체" w:hAnsi="굴림체" w:hint="eastAsia"/>
          <w:b/>
          <w:sz w:val="22"/>
          <w:szCs w:val="22"/>
        </w:rPr>
        <w:t>프로그램의 동작 방식 설명</w:t>
      </w:r>
    </w:p>
    <w:p w14:paraId="7DA4F38B" w14:textId="11735F02" w:rsidR="00705C48" w:rsidRDefault="00705C4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14BF01B" w14:textId="1B5119ED" w:rsidR="00D7613D" w:rsidRDefault="005554C1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프로그램의 큰 구조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115C545E" w14:textId="453A41D5" w:rsidR="00D7613D" w:rsidRDefault="00F257C4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0A3E65EA" wp14:editId="7E7A10CE">
                <wp:simplePos x="0" y="0"/>
                <wp:positionH relativeFrom="column">
                  <wp:posOffset>396875</wp:posOffset>
                </wp:positionH>
                <wp:positionV relativeFrom="paragraph">
                  <wp:posOffset>211455</wp:posOffset>
                </wp:positionV>
                <wp:extent cx="4479290" cy="2312670"/>
                <wp:effectExtent l="19050" t="19050" r="16510" b="11430"/>
                <wp:wrapNone/>
                <wp:docPr id="45" name="그룹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79290" cy="2312670"/>
                          <a:chOff x="0" y="-1"/>
                          <a:chExt cx="4479290" cy="2312671"/>
                        </a:xfrm>
                      </wpg:grpSpPr>
                      <wps:wsp>
                        <wps:cNvPr id="2" name="직사각형 2"/>
                        <wps:cNvSpPr/>
                        <wps:spPr>
                          <a:xfrm>
                            <a:off x="0" y="1508760"/>
                            <a:ext cx="1596390" cy="803910"/>
                          </a:xfrm>
                          <a:prstGeom prst="rect">
                            <a:avLst/>
                          </a:prstGeom>
                          <a:ln w="285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45F17A2" w14:textId="220BE905" w:rsidR="00322AD6" w:rsidRPr="00712494" w:rsidRDefault="00322AD6" w:rsidP="00322AD6">
                              <w:pPr>
                                <w:jc w:val="center"/>
                                <w:rPr>
                                  <w:rFonts w:ascii="굴림" w:eastAsia="굴림" w:hAnsi="굴림"/>
                                  <w:color w:val="000000" w:themeColor="text1"/>
                                </w:rPr>
                              </w:pPr>
                              <w:r w:rsidRPr="00712494">
                                <w:rPr>
                                  <w:rFonts w:ascii="굴림" w:eastAsia="굴림" w:hAnsi="굴림" w:hint="eastAsia"/>
                                  <w:color w:val="000000" w:themeColor="text1"/>
                                </w:rPr>
                                <w:t>S</w:t>
                              </w:r>
                              <w:r w:rsidRPr="00712494">
                                <w:rPr>
                                  <w:rFonts w:ascii="굴림" w:eastAsia="굴림" w:hAnsi="굴림"/>
                                  <w:color w:val="000000" w:themeColor="text1"/>
                                </w:rPr>
                                <w:t>TM32F407 Board</w:t>
                              </w:r>
                            </w:p>
                            <w:p w14:paraId="3DF7197E" w14:textId="7CBB7264" w:rsidR="00322AD6" w:rsidRDefault="00322AD6" w:rsidP="00322AD6">
                              <w:pPr>
                                <w:jc w:val="center"/>
                                <w:rPr>
                                  <w:rFonts w:ascii="굴림" w:eastAsia="굴림" w:hAnsi="굴림"/>
                                  <w:color w:val="000000" w:themeColor="text1"/>
                                </w:rPr>
                              </w:pPr>
                              <w:r w:rsidRPr="00712494">
                                <w:rPr>
                                  <w:rFonts w:ascii="굴림" w:eastAsia="굴림" w:hAnsi="굴림"/>
                                  <w:color w:val="000000" w:themeColor="text1"/>
                                </w:rPr>
                                <w:t xml:space="preserve">+ DHT22 </w:t>
                              </w:r>
                              <w:r w:rsidRPr="00712494">
                                <w:rPr>
                                  <w:rFonts w:ascii="굴림" w:eastAsia="굴림" w:hAnsi="굴림" w:hint="eastAsia"/>
                                  <w:color w:val="000000" w:themeColor="text1"/>
                                </w:rPr>
                                <w:t>센서</w:t>
                              </w:r>
                            </w:p>
                            <w:p w14:paraId="3E2065EE" w14:textId="66A5ACFB" w:rsidR="006E3748" w:rsidRPr="00B11919" w:rsidRDefault="006E3748" w:rsidP="00322AD6">
                              <w:pPr>
                                <w:jc w:val="center"/>
                                <w:rPr>
                                  <w:rFonts w:ascii="굴림" w:eastAsia="굴림" w:hAnsi="굴림"/>
                                  <w:color w:val="000000" w:themeColor="text1"/>
                                  <w:sz w:val="18"/>
                                  <w:szCs w:val="22"/>
                                </w:rPr>
                              </w:pPr>
                              <w:r w:rsidRPr="00B11919">
                                <w:rPr>
                                  <w:rFonts w:ascii="굴림" w:eastAsia="굴림" w:hAnsi="굴림" w:hint="eastAsia"/>
                                  <w:color w:val="000000" w:themeColor="text1"/>
                                  <w:sz w:val="18"/>
                                  <w:szCs w:val="22"/>
                                </w:rPr>
                                <w:t>(온</w:t>
                              </w:r>
                              <w:r w:rsidR="000857CC">
                                <w:rPr>
                                  <w:rFonts w:ascii="굴림" w:eastAsia="굴림" w:hAnsi="굴림" w:hint="eastAsia"/>
                                  <w:color w:val="000000" w:themeColor="text1"/>
                                  <w:sz w:val="18"/>
                                  <w:szCs w:val="22"/>
                                </w:rPr>
                                <w:t>도</w:t>
                              </w:r>
                              <w:r w:rsidRPr="00B11919">
                                <w:rPr>
                                  <w:rFonts w:ascii="굴림" w:eastAsia="굴림" w:hAnsi="굴림" w:hint="eastAsia"/>
                                  <w:color w:val="000000" w:themeColor="text1"/>
                                  <w:sz w:val="18"/>
                                  <w:szCs w:val="22"/>
                                </w:rPr>
                                <w:t>,</w:t>
                              </w:r>
                              <w:r w:rsidR="000857CC">
                                <w:rPr>
                                  <w:rFonts w:ascii="굴림" w:eastAsia="굴림" w:hAnsi="굴림"/>
                                  <w:color w:val="000000" w:themeColor="text1"/>
                                  <w:sz w:val="18"/>
                                  <w:szCs w:val="22"/>
                                </w:rPr>
                                <w:t xml:space="preserve"> </w:t>
                              </w:r>
                              <w:r w:rsidRPr="00B11919">
                                <w:rPr>
                                  <w:rFonts w:ascii="굴림" w:eastAsia="굴림" w:hAnsi="굴림" w:hint="eastAsia"/>
                                  <w:color w:val="000000" w:themeColor="text1"/>
                                  <w:sz w:val="18"/>
                                  <w:szCs w:val="22"/>
                                </w:rPr>
                                <w:t>습도 측정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화살표: 위쪽/아래쪽 3"/>
                        <wps:cNvSpPr/>
                        <wps:spPr>
                          <a:xfrm>
                            <a:off x="693420" y="830578"/>
                            <a:ext cx="53340" cy="598171"/>
                          </a:xfrm>
                          <a:prstGeom prst="upDown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720089" y="969010"/>
                            <a:ext cx="78486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A94B365" w14:textId="0F635CC7" w:rsidR="00712494" w:rsidRPr="008B64BD" w:rsidRDefault="00712494">
                              <w:pPr>
                                <w:rPr>
                                  <w:rFonts w:ascii="굴림" w:eastAsia="굴림" w:hAnsi="굴림"/>
                                  <w:sz w:val="18"/>
                                  <w:szCs w:val="22"/>
                                </w:rPr>
                              </w:pPr>
                              <w:r w:rsidRPr="008B64BD">
                                <w:rPr>
                                  <w:rFonts w:ascii="굴림" w:eastAsia="굴림" w:hAnsi="굴림" w:hint="eastAsia"/>
                                  <w:sz w:val="18"/>
                                  <w:szCs w:val="22"/>
                                </w:rPr>
                                <w:t>C</w:t>
                              </w:r>
                              <w:r w:rsidRPr="008B64BD">
                                <w:rPr>
                                  <w:rFonts w:ascii="굴림" w:eastAsia="굴림" w:hAnsi="굴림"/>
                                  <w:sz w:val="18"/>
                                  <w:szCs w:val="22"/>
                                </w:rPr>
                                <w:t>AN bu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직사각형 7"/>
                        <wps:cNvSpPr/>
                        <wps:spPr>
                          <a:xfrm>
                            <a:off x="15586" y="-1"/>
                            <a:ext cx="1489363" cy="750570"/>
                          </a:xfrm>
                          <a:prstGeom prst="rect">
                            <a:avLst/>
                          </a:prstGeom>
                          <a:ln w="285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FF4025F" w14:textId="47324DC2" w:rsidR="00712494" w:rsidRDefault="00712494" w:rsidP="00322AD6">
                              <w:pPr>
                                <w:jc w:val="center"/>
                                <w:rPr>
                                  <w:rFonts w:ascii="굴림" w:eastAsia="굴림" w:hAnsi="굴림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굴림" w:eastAsia="굴림" w:hAnsi="굴림"/>
                                  <w:color w:val="000000" w:themeColor="text1"/>
                                </w:rPr>
                                <w:t>Raspberry Pi</w:t>
                              </w:r>
                            </w:p>
                            <w:p w14:paraId="38FD51E5" w14:textId="61CE4CEA" w:rsidR="00B11919" w:rsidRPr="00B11919" w:rsidRDefault="00B11919" w:rsidP="00322AD6">
                              <w:pPr>
                                <w:jc w:val="center"/>
                                <w:rPr>
                                  <w:rFonts w:ascii="굴림" w:eastAsia="굴림" w:hAnsi="굴림"/>
                                  <w:color w:val="000000" w:themeColor="text1"/>
                                  <w:sz w:val="18"/>
                                  <w:szCs w:val="22"/>
                                </w:rPr>
                              </w:pPr>
                              <w:r w:rsidRPr="00B11919">
                                <w:rPr>
                                  <w:rFonts w:ascii="굴림" w:eastAsia="굴림" w:hAnsi="굴림" w:hint="eastAsia"/>
                                  <w:color w:val="000000" w:themeColor="text1"/>
                                  <w:sz w:val="18"/>
                                  <w:szCs w:val="22"/>
                                </w:rPr>
                                <w:t>(온,</w:t>
                              </w:r>
                              <w:r w:rsidR="000857CC">
                                <w:rPr>
                                  <w:rFonts w:ascii="굴림" w:eastAsia="굴림" w:hAnsi="굴림"/>
                                  <w:color w:val="000000" w:themeColor="text1"/>
                                  <w:sz w:val="18"/>
                                  <w:szCs w:val="22"/>
                                </w:rPr>
                                <w:t xml:space="preserve"> </w:t>
                              </w:r>
                              <w:r w:rsidRPr="00B11919">
                                <w:rPr>
                                  <w:rFonts w:ascii="굴림" w:eastAsia="굴림" w:hAnsi="굴림" w:hint="eastAsia"/>
                                  <w:color w:val="000000" w:themeColor="text1"/>
                                  <w:sz w:val="18"/>
                                  <w:szCs w:val="22"/>
                                </w:rPr>
                                <w:t>습도 데이터 수신,</w:t>
                              </w:r>
                              <w:r w:rsidRPr="00B11919">
                                <w:rPr>
                                  <w:rFonts w:ascii="굴림" w:eastAsia="굴림" w:hAnsi="굴림"/>
                                  <w:color w:val="000000" w:themeColor="text1"/>
                                  <w:sz w:val="18"/>
                                  <w:szCs w:val="22"/>
                                </w:rPr>
                                <w:t xml:space="preserve"> </w:t>
                              </w:r>
                            </w:p>
                            <w:p w14:paraId="6FDDDC52" w14:textId="3AD28321" w:rsidR="00B11919" w:rsidRPr="00B11919" w:rsidRDefault="00B11919" w:rsidP="00322AD6">
                              <w:pPr>
                                <w:jc w:val="center"/>
                                <w:rPr>
                                  <w:rFonts w:ascii="굴림" w:eastAsia="굴림" w:hAnsi="굴림"/>
                                  <w:color w:val="000000" w:themeColor="text1"/>
                                  <w:sz w:val="18"/>
                                  <w:szCs w:val="22"/>
                                </w:rPr>
                              </w:pPr>
                              <w:r w:rsidRPr="00B11919">
                                <w:rPr>
                                  <w:rFonts w:ascii="굴림" w:eastAsia="굴림" w:hAnsi="굴림" w:hint="eastAsia"/>
                                  <w:color w:val="000000" w:themeColor="text1"/>
                                  <w:sz w:val="18"/>
                                  <w:szCs w:val="22"/>
                                </w:rPr>
                                <w:t>문자열 변환</w:t>
                              </w:r>
                              <w:r w:rsidRPr="00B11919">
                                <w:rPr>
                                  <w:rFonts w:ascii="굴림" w:eastAsia="굴림" w:hAnsi="굴림"/>
                                  <w:color w:val="000000" w:themeColor="text1"/>
                                  <w:sz w:val="18"/>
                                  <w:szCs w:val="22"/>
                                </w:rPr>
                                <w:t>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화살표: 왼쪽/오른쪽 42"/>
                        <wps:cNvSpPr/>
                        <wps:spPr>
                          <a:xfrm>
                            <a:off x="1602740" y="251459"/>
                            <a:ext cx="1588770" cy="64769"/>
                          </a:xfrm>
                          <a:prstGeom prst="leftRightArrow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직사각형 43"/>
                        <wps:cNvSpPr/>
                        <wps:spPr>
                          <a:xfrm>
                            <a:off x="3279140" y="48260"/>
                            <a:ext cx="1200150" cy="499110"/>
                          </a:xfrm>
                          <a:prstGeom prst="rect">
                            <a:avLst/>
                          </a:prstGeom>
                          <a:ln w="28575"/>
                        </wps:spPr>
                        <wps:style>
                          <a:lnRef idx="2">
                            <a:schemeClr val="accent5"/>
                          </a:lnRef>
                          <a:fillRef idx="1">
                            <a:schemeClr val="lt1"/>
                          </a:fillRef>
                          <a:effectRef idx="0">
                            <a:schemeClr val="accent5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AD9FB4" w14:textId="2D478904" w:rsidR="00CB77DA" w:rsidRPr="00712494" w:rsidRDefault="00CB77DA" w:rsidP="00322AD6">
                              <w:pPr>
                                <w:jc w:val="center"/>
                                <w:rPr>
                                  <w:rFonts w:ascii="굴림" w:eastAsia="굴림" w:hAnsi="굴림"/>
                                  <w:color w:val="000000" w:themeColor="text1"/>
                                </w:rPr>
                              </w:pPr>
                              <w:r>
                                <w:rPr>
                                  <w:rFonts w:ascii="굴림" w:eastAsia="굴림" w:hAnsi="굴림"/>
                                  <w:color w:val="000000" w:themeColor="text1"/>
                                </w:rPr>
                                <w:t>Ubidots.co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1760220" y="279399"/>
                            <a:ext cx="1558290" cy="3873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96F4F3D" w14:textId="27245E2F" w:rsidR="00CB77DA" w:rsidRPr="00A848E4" w:rsidRDefault="00A848E4">
                              <w:pPr>
                                <w:rPr>
                                  <w:rFonts w:ascii="굴림" w:eastAsia="굴림" w:hAnsi="굴림"/>
                                  <w:sz w:val="18"/>
                                  <w:szCs w:val="22"/>
                                </w:rPr>
                              </w:pPr>
                              <w:r w:rsidRPr="00A848E4">
                                <w:rPr>
                                  <w:rFonts w:ascii="굴림" w:eastAsia="굴림" w:hAnsi="굴림"/>
                                  <w:sz w:val="18"/>
                                  <w:szCs w:val="22"/>
                                </w:rPr>
                                <w:t xml:space="preserve">Socket </w:t>
                              </w:r>
                              <w:r w:rsidRPr="00A848E4">
                                <w:rPr>
                                  <w:rFonts w:ascii="굴림" w:eastAsia="굴림" w:hAnsi="굴림" w:hint="eastAsia"/>
                                  <w:sz w:val="18"/>
                                  <w:szCs w:val="22"/>
                                </w:rPr>
                                <w:t>통신,</w:t>
                              </w:r>
                              <w:r w:rsidRPr="00A848E4">
                                <w:rPr>
                                  <w:rFonts w:ascii="굴림" w:eastAsia="굴림" w:hAnsi="굴림"/>
                                  <w:sz w:val="18"/>
                                  <w:szCs w:val="22"/>
                                </w:rPr>
                                <w:t xml:space="preserve"> I</w:t>
                              </w:r>
                              <w:r w:rsidR="00CB77DA" w:rsidRPr="00A848E4">
                                <w:rPr>
                                  <w:rFonts w:ascii="굴림" w:eastAsia="굴림" w:hAnsi="굴림"/>
                                  <w:sz w:val="18"/>
                                  <w:szCs w:val="22"/>
                                </w:rPr>
                                <w:t>nterne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A3E65EA" id="그룹 45" o:spid="_x0000_s1026" style="position:absolute;left:0;text-align:left;margin-left:31.25pt;margin-top:16.65pt;width:352.7pt;height:182.1pt;z-index:251667456;mso-width-relative:margin;mso-height-relative:margin" coordorigin="" coordsize="44792,231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">
                <v:rect id="직사각형 2" o:spid="_x0000_s1027" style="position:absolute;top:15087;width:15963;height:80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" fillcolor="white [3201]" strokecolor="#4472c4 [3208]" strokeweight="2.25pt">
                  <v:textbox>
                    <w:txbxContent>
                      <w:p w14:paraId="045F17A2" w14:textId="220BE905" w:rsidR="00322AD6" w:rsidRPr="00712494" w:rsidRDefault="00322AD6" w:rsidP="00322AD6">
                        <w:pPr>
                          <w:jc w:val="center"/>
                          <w:rPr>
                            <w:rFonts w:ascii="굴림" w:eastAsia="굴림" w:hAnsi="굴림"/>
                            <w:color w:val="000000" w:themeColor="text1"/>
                          </w:rPr>
                        </w:pPr>
                        <w:r w:rsidRPr="00712494">
                          <w:rPr>
                            <w:rFonts w:ascii="굴림" w:eastAsia="굴림" w:hAnsi="굴림" w:hint="eastAsia"/>
                            <w:color w:val="000000" w:themeColor="text1"/>
                          </w:rPr>
                          <w:t>S</w:t>
                        </w:r>
                        <w:r w:rsidRPr="00712494">
                          <w:rPr>
                            <w:rFonts w:ascii="굴림" w:eastAsia="굴림" w:hAnsi="굴림"/>
                            <w:color w:val="000000" w:themeColor="text1"/>
                          </w:rPr>
                          <w:t>TM32F407 Board</w:t>
                        </w:r>
                      </w:p>
                      <w:p w14:paraId="3DF7197E" w14:textId="7CBB7264" w:rsidR="00322AD6" w:rsidRDefault="00322AD6" w:rsidP="00322AD6">
                        <w:pPr>
                          <w:jc w:val="center"/>
                          <w:rPr>
                            <w:rFonts w:ascii="굴림" w:eastAsia="굴림" w:hAnsi="굴림"/>
                            <w:color w:val="000000" w:themeColor="text1"/>
                          </w:rPr>
                        </w:pPr>
                        <w:r w:rsidRPr="00712494">
                          <w:rPr>
                            <w:rFonts w:ascii="굴림" w:eastAsia="굴림" w:hAnsi="굴림"/>
                            <w:color w:val="000000" w:themeColor="text1"/>
                          </w:rPr>
                          <w:t xml:space="preserve">+ DHT22 </w:t>
                        </w:r>
                        <w:r w:rsidRPr="00712494">
                          <w:rPr>
                            <w:rFonts w:ascii="굴림" w:eastAsia="굴림" w:hAnsi="굴림" w:hint="eastAsia"/>
                            <w:color w:val="000000" w:themeColor="text1"/>
                          </w:rPr>
                          <w:t>센서</w:t>
                        </w:r>
                      </w:p>
                      <w:p w14:paraId="3E2065EE" w14:textId="66A5ACFB" w:rsidR="006E3748" w:rsidRPr="00B11919" w:rsidRDefault="006E3748" w:rsidP="00322AD6">
                        <w:pPr>
                          <w:jc w:val="center"/>
                          <w:rPr>
                            <w:rFonts w:ascii="굴림" w:eastAsia="굴림" w:hAnsi="굴림"/>
                            <w:color w:val="000000" w:themeColor="text1"/>
                            <w:sz w:val="18"/>
                            <w:szCs w:val="22"/>
                          </w:rPr>
                        </w:pPr>
                        <w:r w:rsidRPr="00B11919">
                          <w:rPr>
                            <w:rFonts w:ascii="굴림" w:eastAsia="굴림" w:hAnsi="굴림" w:hint="eastAsia"/>
                            <w:color w:val="000000" w:themeColor="text1"/>
                            <w:sz w:val="18"/>
                            <w:szCs w:val="22"/>
                          </w:rPr>
                          <w:t>(온</w:t>
                        </w:r>
                        <w:r w:rsidR="000857CC">
                          <w:rPr>
                            <w:rFonts w:ascii="굴림" w:eastAsia="굴림" w:hAnsi="굴림" w:hint="eastAsia"/>
                            <w:color w:val="000000" w:themeColor="text1"/>
                            <w:sz w:val="18"/>
                            <w:szCs w:val="22"/>
                          </w:rPr>
                          <w:t>도</w:t>
                        </w:r>
                        <w:r w:rsidRPr="00B11919">
                          <w:rPr>
                            <w:rFonts w:ascii="굴림" w:eastAsia="굴림" w:hAnsi="굴림" w:hint="eastAsia"/>
                            <w:color w:val="000000" w:themeColor="text1"/>
                            <w:sz w:val="18"/>
                            <w:szCs w:val="22"/>
                          </w:rPr>
                          <w:t>,</w:t>
                        </w:r>
                        <w:r w:rsidR="000857CC">
                          <w:rPr>
                            <w:rFonts w:ascii="굴림" w:eastAsia="굴림" w:hAnsi="굴림"/>
                            <w:color w:val="000000" w:themeColor="text1"/>
                            <w:sz w:val="18"/>
                            <w:szCs w:val="22"/>
                          </w:rPr>
                          <w:t xml:space="preserve"> </w:t>
                        </w:r>
                        <w:r w:rsidRPr="00B11919">
                          <w:rPr>
                            <w:rFonts w:ascii="굴림" w:eastAsia="굴림" w:hAnsi="굴림" w:hint="eastAsia"/>
                            <w:color w:val="000000" w:themeColor="text1"/>
                            <w:sz w:val="18"/>
                            <w:szCs w:val="22"/>
                          </w:rPr>
                          <w:t>습도 측정)</w:t>
                        </w:r>
                      </w:p>
                    </w:txbxContent>
                  </v:textbox>
                </v:rect>
                <v:shapetype id="_x0000_t70" coordsize="21600,21600" o:spt="70" adj="5400,4320" path="m10800,l21600@0@3@0@3@2,21600@2,10800,21600,0@2@1@2@1@0,0@0xe">
                  <v:stroke joinstyle="miter"/>
                  <v:formulas>
                    <v:f eqn="val #1"/>
                    <v:f eqn="val #0"/>
                    <v:f eqn="sum 21600 0 #1"/>
                    <v:f eqn="sum 21600 0 #0"/>
                    <v:f eqn="prod #1 #0 10800"/>
                    <v:f eqn="sum #1 0 @4"/>
                    <v:f eqn="sum 21600 0 @5"/>
                  </v:formulas>
                  <v:path o:connecttype="custom" o:connectlocs="10800,0;0,@0;@1,10800;0,@2;10800,21600;21600,@2;@3,10800;21600,@0" o:connectangles="270,180,180,180,90,0,0,0" textboxrect="@1,@5,@3,@6"/>
                  <v:handles>
                    <v:h position="#0,#1" xrange="0,10800" yrange="0,10800"/>
                  </v:handles>
                </v:shapetype>
                <v:shape id="화살표: 위쪽/아래쪽 3" o:spid="_x0000_s1028" type="#_x0000_t70" style="position:absolute;left:6934;top:8305;width:533;height:5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" adj=",963" fillcolor="#5b9bd5 [3204]" strokecolor="#1f4d78 [1604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9" type="#_x0000_t202" style="position:absolute;left:7200;top:9690;width:7849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<v:textbox>
                    <w:txbxContent>
                      <w:p w14:paraId="4A94B365" w14:textId="0F635CC7" w:rsidR="00712494" w:rsidRPr="008B64BD" w:rsidRDefault="00712494">
                        <w:pPr>
                          <w:rPr>
                            <w:rFonts w:ascii="굴림" w:eastAsia="굴림" w:hAnsi="굴림"/>
                            <w:sz w:val="18"/>
                            <w:szCs w:val="22"/>
                          </w:rPr>
                        </w:pPr>
                        <w:r w:rsidRPr="008B64BD">
                          <w:rPr>
                            <w:rFonts w:ascii="굴림" w:eastAsia="굴림" w:hAnsi="굴림" w:hint="eastAsia"/>
                            <w:sz w:val="18"/>
                            <w:szCs w:val="22"/>
                          </w:rPr>
                          <w:t>C</w:t>
                        </w:r>
                        <w:r w:rsidRPr="008B64BD">
                          <w:rPr>
                            <w:rFonts w:ascii="굴림" w:eastAsia="굴림" w:hAnsi="굴림"/>
                            <w:sz w:val="18"/>
                            <w:szCs w:val="22"/>
                          </w:rPr>
                          <w:t>AN bus</w:t>
                        </w:r>
                      </w:p>
                    </w:txbxContent>
                  </v:textbox>
                </v:shape>
                <v:rect id="직사각형 7" o:spid="_x0000_s1030" style="position:absolute;left:155;width:14894;height:75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" fillcolor="white [3201]" strokecolor="#4472c4 [3208]" strokeweight="2.25pt">
                  <v:textbox>
                    <w:txbxContent>
                      <w:p w14:paraId="7FF4025F" w14:textId="47324DC2" w:rsidR="00712494" w:rsidRDefault="00712494" w:rsidP="00322AD6">
                        <w:pPr>
                          <w:jc w:val="center"/>
                          <w:rPr>
                            <w:rFonts w:ascii="굴림" w:eastAsia="굴림" w:hAnsi="굴림"/>
                            <w:color w:val="000000" w:themeColor="text1"/>
                          </w:rPr>
                        </w:pPr>
                        <w:r>
                          <w:rPr>
                            <w:rFonts w:ascii="굴림" w:eastAsia="굴림" w:hAnsi="굴림"/>
                            <w:color w:val="000000" w:themeColor="text1"/>
                          </w:rPr>
                          <w:t>Raspberry Pi</w:t>
                        </w:r>
                      </w:p>
                      <w:p w14:paraId="38FD51E5" w14:textId="61CE4CEA" w:rsidR="00B11919" w:rsidRPr="00B11919" w:rsidRDefault="00B11919" w:rsidP="00322AD6">
                        <w:pPr>
                          <w:jc w:val="center"/>
                          <w:rPr>
                            <w:rFonts w:ascii="굴림" w:eastAsia="굴림" w:hAnsi="굴림"/>
                            <w:color w:val="000000" w:themeColor="text1"/>
                            <w:sz w:val="18"/>
                            <w:szCs w:val="22"/>
                          </w:rPr>
                        </w:pPr>
                        <w:r w:rsidRPr="00B11919">
                          <w:rPr>
                            <w:rFonts w:ascii="굴림" w:eastAsia="굴림" w:hAnsi="굴림" w:hint="eastAsia"/>
                            <w:color w:val="000000" w:themeColor="text1"/>
                            <w:sz w:val="18"/>
                            <w:szCs w:val="22"/>
                          </w:rPr>
                          <w:t>(온,</w:t>
                        </w:r>
                        <w:r w:rsidR="000857CC">
                          <w:rPr>
                            <w:rFonts w:ascii="굴림" w:eastAsia="굴림" w:hAnsi="굴림"/>
                            <w:color w:val="000000" w:themeColor="text1"/>
                            <w:sz w:val="18"/>
                            <w:szCs w:val="22"/>
                          </w:rPr>
                          <w:t xml:space="preserve"> </w:t>
                        </w:r>
                        <w:r w:rsidRPr="00B11919">
                          <w:rPr>
                            <w:rFonts w:ascii="굴림" w:eastAsia="굴림" w:hAnsi="굴림" w:hint="eastAsia"/>
                            <w:color w:val="000000" w:themeColor="text1"/>
                            <w:sz w:val="18"/>
                            <w:szCs w:val="22"/>
                          </w:rPr>
                          <w:t>습도 데이터 수신,</w:t>
                        </w:r>
                        <w:r w:rsidRPr="00B11919">
                          <w:rPr>
                            <w:rFonts w:ascii="굴림" w:eastAsia="굴림" w:hAnsi="굴림"/>
                            <w:color w:val="000000" w:themeColor="text1"/>
                            <w:sz w:val="18"/>
                            <w:szCs w:val="22"/>
                          </w:rPr>
                          <w:t xml:space="preserve"> </w:t>
                        </w:r>
                      </w:p>
                      <w:p w14:paraId="6FDDDC52" w14:textId="3AD28321" w:rsidR="00B11919" w:rsidRPr="00B11919" w:rsidRDefault="00B11919" w:rsidP="00322AD6">
                        <w:pPr>
                          <w:jc w:val="center"/>
                          <w:rPr>
                            <w:rFonts w:ascii="굴림" w:eastAsia="굴림" w:hAnsi="굴림"/>
                            <w:color w:val="000000" w:themeColor="text1"/>
                            <w:sz w:val="18"/>
                            <w:szCs w:val="22"/>
                          </w:rPr>
                        </w:pPr>
                        <w:r w:rsidRPr="00B11919">
                          <w:rPr>
                            <w:rFonts w:ascii="굴림" w:eastAsia="굴림" w:hAnsi="굴림" w:hint="eastAsia"/>
                            <w:color w:val="000000" w:themeColor="text1"/>
                            <w:sz w:val="18"/>
                            <w:szCs w:val="22"/>
                          </w:rPr>
                          <w:t>문자열 변환</w:t>
                        </w:r>
                        <w:r w:rsidRPr="00B11919">
                          <w:rPr>
                            <w:rFonts w:ascii="굴림" w:eastAsia="굴림" w:hAnsi="굴림"/>
                            <w:color w:val="000000" w:themeColor="text1"/>
                            <w:sz w:val="18"/>
                            <w:szCs w:val="22"/>
                          </w:rPr>
                          <w:t>)</w:t>
                        </w:r>
                      </w:p>
                    </w:txbxContent>
                  </v:textbox>
                </v:rect>
                <v:shapetype id="_x0000_t69" coordsize="21600,21600" o:spt="69" adj="4320,5400" path="m,10800l@0,21600@0@3@2@3@2,21600,21600,10800@2,0@2@1@0@1@0,xe">
                  <v:stroke joinstyle="miter"/>
                  <v:formulas>
                    <v:f eqn="val #0"/>
                    <v:f eqn="val #1"/>
                    <v:f eqn="sum 21600 0 #0"/>
                    <v:f eqn="sum 21600 0 #1"/>
                    <v:f eqn="prod #0 #1 10800"/>
                    <v:f eqn="sum #0 0 @4"/>
                    <v:f eqn="sum 21600 0 @5"/>
                  </v:formulas>
                  <v:path o:connecttype="custom" o:connectlocs="@2,0;10800,@1;@0,0;0,10800;@0,21600;10800,@3;@2,21600;21600,10800" o:connectangles="270,270,270,180,90,90,90,0" textboxrect="@5,@1,@6,@3"/>
                  <v:handles>
                    <v:h position="#0,#1" xrange="0,10800" yrange="0,10800"/>
                  </v:handles>
                </v:shapetype>
                <v:shape id="화살표: 왼쪽/오른쪽 42" o:spid="_x0000_s1031" type="#_x0000_t69" style="position:absolute;left:16027;top:2514;width:15888;height:6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" adj="440" fillcolor="#5b9bd5 [3204]" strokecolor="#1f4d78 [1604]" strokeweight="1pt"/>
                <v:rect id="직사각형 43" o:spid="_x0000_s1032" style="position:absolute;left:32791;top:482;width:12001;height:49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" fillcolor="white [3201]" strokecolor="#4472c4 [3208]" strokeweight="2.25pt">
                  <v:textbox>
                    <w:txbxContent>
                      <w:p w14:paraId="1FAD9FB4" w14:textId="2D478904" w:rsidR="00CB77DA" w:rsidRPr="00712494" w:rsidRDefault="00CB77DA" w:rsidP="00322AD6">
                        <w:pPr>
                          <w:jc w:val="center"/>
                          <w:rPr>
                            <w:rFonts w:ascii="굴림" w:eastAsia="굴림" w:hAnsi="굴림"/>
                            <w:color w:val="000000" w:themeColor="text1"/>
                          </w:rPr>
                        </w:pPr>
                        <w:r>
                          <w:rPr>
                            <w:rFonts w:ascii="굴림" w:eastAsia="굴림" w:hAnsi="굴림"/>
                            <w:color w:val="000000" w:themeColor="text1"/>
                          </w:rPr>
                          <w:t>Ubidots.com</w:t>
                        </w:r>
                      </w:p>
                    </w:txbxContent>
                  </v:textbox>
                </v:rect>
                <v:shape id="Text Box 44" o:spid="_x0000_s1033" type="#_x0000_t202" style="position:absolute;left:17602;top:2793;width:15583;height:38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zORxQAAANsAAAAPAAAAZHJzL2Rvd25yZXYueG1sRI9Pi8Iw&#10;FMTvgt8hPGFvmioq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C4nzORxQAAANsAAAAP&#10;AAAAAAAAAAAAAAAAAAcCAABkcnMvZG93bnJldi54bWxQSwUGAAAAAAMAAwC3AAAA+QIAAAAA&#10;" filled="f" stroked="f" strokeweight=".5pt">
                  <v:textbox>
                    <w:txbxContent>
                      <w:p w14:paraId="096F4F3D" w14:textId="27245E2F" w:rsidR="00CB77DA" w:rsidRPr="00A848E4" w:rsidRDefault="00A848E4">
                        <w:pPr>
                          <w:rPr>
                            <w:rFonts w:ascii="굴림" w:eastAsia="굴림" w:hAnsi="굴림"/>
                            <w:sz w:val="18"/>
                            <w:szCs w:val="22"/>
                          </w:rPr>
                        </w:pPr>
                        <w:r w:rsidRPr="00A848E4">
                          <w:rPr>
                            <w:rFonts w:ascii="굴림" w:eastAsia="굴림" w:hAnsi="굴림"/>
                            <w:sz w:val="18"/>
                            <w:szCs w:val="22"/>
                          </w:rPr>
                          <w:t xml:space="preserve">Socket </w:t>
                        </w:r>
                        <w:r w:rsidRPr="00A848E4">
                          <w:rPr>
                            <w:rFonts w:ascii="굴림" w:eastAsia="굴림" w:hAnsi="굴림" w:hint="eastAsia"/>
                            <w:sz w:val="18"/>
                            <w:szCs w:val="22"/>
                          </w:rPr>
                          <w:t>통신,</w:t>
                        </w:r>
                        <w:r w:rsidRPr="00A848E4">
                          <w:rPr>
                            <w:rFonts w:ascii="굴림" w:eastAsia="굴림" w:hAnsi="굴림"/>
                            <w:sz w:val="18"/>
                            <w:szCs w:val="22"/>
                          </w:rPr>
                          <w:t xml:space="preserve"> I</w:t>
                        </w:r>
                        <w:r w:rsidR="00CB77DA" w:rsidRPr="00A848E4">
                          <w:rPr>
                            <w:rFonts w:ascii="굴림" w:eastAsia="굴림" w:hAnsi="굴림"/>
                            <w:sz w:val="18"/>
                            <w:szCs w:val="22"/>
                          </w:rPr>
                          <w:t>nterne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AFE3D64" w14:textId="4AF57299" w:rsidR="00322AD6" w:rsidRDefault="00322AD6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B28427C" w14:textId="5F3F144C" w:rsidR="00322AD6" w:rsidRDefault="00322AD6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3B998350" w14:textId="082B5BFF" w:rsidR="00322AD6" w:rsidRDefault="00322AD6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00384B1B" w14:textId="2B9C33E6" w:rsidR="00322AD6" w:rsidRDefault="00322AD6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23456C1" w14:textId="1AFB1CF4" w:rsidR="00712494" w:rsidRDefault="00712494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1919CC4F" w14:textId="2B3AF508" w:rsidR="00712494" w:rsidRDefault="00712494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0FD1F5EF" w14:textId="6C66AD73" w:rsidR="00712494" w:rsidRDefault="00712494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63EC156" w14:textId="362D95CE" w:rsidR="00712494" w:rsidRDefault="00712494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13CDDA9" w14:textId="6DD0C250" w:rsidR="00712494" w:rsidRDefault="00712494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4F6C1842" w14:textId="601097D4" w:rsidR="00712494" w:rsidRDefault="00712494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13D3A506" w14:textId="1E1D67A0" w:rsidR="00CB77DA" w:rsidRDefault="00CB77DA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91D37EB" w14:textId="4494439A" w:rsidR="00D7613D" w:rsidRDefault="00D7613D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STM32</w:t>
      </w:r>
      <w:r>
        <w:rPr>
          <w:rFonts w:ascii="굴림체" w:eastAsia="굴림체" w:hAnsi="굴림체" w:hint="eastAsia"/>
          <w:bCs/>
          <w:sz w:val="22"/>
          <w:szCs w:val="22"/>
        </w:rPr>
        <w:t>F</w:t>
      </w:r>
      <w:r>
        <w:rPr>
          <w:rFonts w:ascii="굴림체" w:eastAsia="굴림체" w:hAnsi="굴림체"/>
          <w:bCs/>
          <w:sz w:val="22"/>
          <w:szCs w:val="22"/>
        </w:rPr>
        <w:t xml:space="preserve">407 </w:t>
      </w:r>
      <w:r>
        <w:rPr>
          <w:rFonts w:ascii="굴림체" w:eastAsia="굴림체" w:hAnsi="굴림체" w:hint="eastAsia"/>
          <w:bCs/>
          <w:sz w:val="22"/>
          <w:szCs w:val="22"/>
        </w:rPr>
        <w:t>보드</w:t>
      </w:r>
      <w:r w:rsidR="00FE7B4B">
        <w:rPr>
          <w:rFonts w:ascii="굴림체" w:eastAsia="굴림체" w:hAnsi="굴림체" w:hint="eastAsia"/>
          <w:bCs/>
          <w:sz w:val="22"/>
          <w:szCs w:val="22"/>
        </w:rPr>
        <w:t>는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sz w:val="22"/>
          <w:szCs w:val="22"/>
        </w:rPr>
        <w:t xml:space="preserve">DHT22 </w:t>
      </w:r>
      <w:r>
        <w:rPr>
          <w:rFonts w:ascii="굴림체" w:eastAsia="굴림체" w:hAnsi="굴림체" w:hint="eastAsia"/>
          <w:bCs/>
          <w:sz w:val="22"/>
          <w:szCs w:val="22"/>
        </w:rPr>
        <w:t>센서를 연결하여 온도와 습도를 입력 받는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B26B75">
        <w:rPr>
          <w:rFonts w:ascii="굴림체" w:eastAsia="굴림체" w:hAnsi="굴림체" w:hint="eastAsia"/>
          <w:bCs/>
          <w:sz w:val="22"/>
          <w:szCs w:val="22"/>
        </w:rPr>
        <w:t>그리고</w:t>
      </w:r>
      <w:r w:rsidR="00B26B75"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측정된 온도와 습도 정보는 </w:t>
      </w:r>
      <w:r>
        <w:rPr>
          <w:rFonts w:ascii="굴림체" w:eastAsia="굴림체" w:hAnsi="굴림체"/>
          <w:bCs/>
          <w:sz w:val="22"/>
          <w:szCs w:val="22"/>
        </w:rPr>
        <w:t xml:space="preserve">CAN </w:t>
      </w:r>
      <w:r>
        <w:rPr>
          <w:rFonts w:ascii="굴림체" w:eastAsia="굴림체" w:hAnsi="굴림체" w:hint="eastAsia"/>
          <w:bCs/>
          <w:sz w:val="22"/>
          <w:szCs w:val="22"/>
        </w:rPr>
        <w:t>b</w:t>
      </w:r>
      <w:r>
        <w:rPr>
          <w:rFonts w:ascii="굴림체" w:eastAsia="굴림체" w:hAnsi="굴림체"/>
          <w:bCs/>
          <w:sz w:val="22"/>
          <w:szCs w:val="22"/>
        </w:rPr>
        <w:t>us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를 통해 </w:t>
      </w:r>
      <w:r>
        <w:rPr>
          <w:rFonts w:ascii="굴림체" w:eastAsia="굴림체" w:hAnsi="굴림체"/>
          <w:bCs/>
          <w:sz w:val="22"/>
          <w:szCs w:val="22"/>
        </w:rPr>
        <w:t>Raspberry Pi</w:t>
      </w:r>
      <w:r>
        <w:rPr>
          <w:rFonts w:ascii="굴림체" w:eastAsia="굴림체" w:hAnsi="굴림체" w:hint="eastAsia"/>
          <w:bCs/>
          <w:sz w:val="22"/>
          <w:szCs w:val="22"/>
        </w:rPr>
        <w:t>로 전달된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B26B75">
        <w:rPr>
          <w:rFonts w:ascii="굴림체" w:eastAsia="굴림체" w:hAnsi="굴림체" w:hint="eastAsia"/>
          <w:bCs/>
          <w:sz w:val="22"/>
          <w:szCs w:val="22"/>
        </w:rPr>
        <w:t xml:space="preserve">측정된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온도와 습도는 </w:t>
      </w:r>
      <w:r>
        <w:rPr>
          <w:rFonts w:ascii="굴림체" w:eastAsia="굴림체" w:hAnsi="굴림체"/>
          <w:bCs/>
          <w:sz w:val="22"/>
          <w:szCs w:val="22"/>
        </w:rPr>
        <w:t>3</w:t>
      </w:r>
      <w:r>
        <w:rPr>
          <w:rFonts w:ascii="굴림체" w:eastAsia="굴림체" w:hAnsi="굴림체" w:hint="eastAsia"/>
          <w:bCs/>
          <w:sz w:val="22"/>
          <w:szCs w:val="22"/>
        </w:rPr>
        <w:t>자리 정수</w:t>
      </w:r>
      <w:r w:rsidR="00B26B75">
        <w:rPr>
          <w:rFonts w:ascii="굴림체" w:eastAsia="굴림체" w:hAnsi="굴림체" w:hint="eastAsia"/>
          <w:bCs/>
          <w:sz w:val="22"/>
          <w:szCs w:val="22"/>
        </w:rPr>
        <w:t>로 입력</w:t>
      </w:r>
      <w:r w:rsidR="00B11919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B26B75">
        <w:rPr>
          <w:rFonts w:ascii="굴림체" w:eastAsia="굴림체" w:hAnsi="굴림체" w:hint="eastAsia"/>
          <w:bCs/>
          <w:sz w:val="22"/>
          <w:szCs w:val="22"/>
        </w:rPr>
        <w:t>받기</w:t>
      </w:r>
      <w:r w:rsidR="0005644A">
        <w:rPr>
          <w:rFonts w:ascii="굴림체" w:eastAsia="굴림체" w:hAnsi="굴림체" w:hint="eastAsia"/>
          <w:bCs/>
          <w:sz w:val="22"/>
          <w:szCs w:val="22"/>
        </w:rPr>
        <w:t xml:space="preserve"> 때문에 </w:t>
      </w:r>
      <w:r w:rsidR="00B11919">
        <w:rPr>
          <w:rFonts w:ascii="굴림체" w:eastAsia="굴림체" w:hAnsi="굴림체" w:hint="eastAsia"/>
          <w:bCs/>
          <w:sz w:val="22"/>
          <w:szCs w:val="22"/>
        </w:rPr>
        <w:t xml:space="preserve">백과 십의자리 </w:t>
      </w:r>
      <w:r w:rsidR="0005644A">
        <w:rPr>
          <w:rFonts w:ascii="굴림체" w:eastAsia="굴림체" w:hAnsi="굴림체" w:hint="eastAsia"/>
          <w:bCs/>
          <w:sz w:val="22"/>
          <w:szCs w:val="22"/>
        </w:rPr>
        <w:t>숫자를 하나의 바이트에</w:t>
      </w:r>
      <w:r w:rsidR="00B11919">
        <w:rPr>
          <w:rFonts w:ascii="굴림체" w:eastAsia="굴림체" w:hAnsi="굴림체" w:hint="eastAsia"/>
          <w:bCs/>
          <w:sz w:val="22"/>
          <w:szCs w:val="22"/>
        </w:rPr>
        <w:t>,</w:t>
      </w:r>
      <w:r w:rsidR="00B11919">
        <w:rPr>
          <w:rFonts w:ascii="굴림체" w:eastAsia="굴림체" w:hAnsi="굴림체"/>
          <w:bCs/>
          <w:sz w:val="22"/>
          <w:szCs w:val="22"/>
        </w:rPr>
        <w:t xml:space="preserve"> </w:t>
      </w:r>
      <w:r w:rsidR="00B11919">
        <w:rPr>
          <w:rFonts w:ascii="굴림체" w:eastAsia="굴림체" w:hAnsi="굴림체" w:hint="eastAsia"/>
          <w:bCs/>
          <w:sz w:val="22"/>
          <w:szCs w:val="22"/>
        </w:rPr>
        <w:t>일의 자리 숫자를 다른 하나의 바이트에</w:t>
      </w:r>
      <w:r w:rsidR="0005644A">
        <w:rPr>
          <w:rFonts w:ascii="굴림체" w:eastAsia="굴림체" w:hAnsi="굴림체" w:hint="eastAsia"/>
          <w:bCs/>
          <w:sz w:val="22"/>
          <w:szCs w:val="22"/>
        </w:rPr>
        <w:t xml:space="preserve"> 넘겨 보내주었다.</w:t>
      </w:r>
      <w:r w:rsidR="006E3748">
        <w:rPr>
          <w:rFonts w:ascii="굴림체" w:eastAsia="굴림체" w:hAnsi="굴림체"/>
          <w:bCs/>
          <w:sz w:val="22"/>
          <w:szCs w:val="22"/>
        </w:rPr>
        <w:t xml:space="preserve"> </w:t>
      </w:r>
      <w:r w:rsidR="006E3748">
        <w:rPr>
          <w:rFonts w:ascii="굴림체" w:eastAsia="굴림체" w:hAnsi="굴림체" w:hint="eastAsia"/>
          <w:bCs/>
          <w:sz w:val="22"/>
          <w:szCs w:val="22"/>
        </w:rPr>
        <w:t>각 자리의 숫자를</w:t>
      </w:r>
      <w:r w:rsidR="006E3748">
        <w:rPr>
          <w:rFonts w:ascii="굴림체" w:eastAsia="굴림체" w:hAnsi="굴림체"/>
          <w:bCs/>
          <w:sz w:val="22"/>
          <w:szCs w:val="22"/>
        </w:rPr>
        <w:t xml:space="preserve"> 전달받은 Raspberry Pi</w:t>
      </w:r>
      <w:r w:rsidR="006E3748">
        <w:rPr>
          <w:rFonts w:ascii="굴림체" w:eastAsia="굴림체" w:hAnsi="굴림체" w:hint="eastAsia"/>
          <w:bCs/>
          <w:sz w:val="22"/>
          <w:szCs w:val="22"/>
        </w:rPr>
        <w:t xml:space="preserve">에서는 이를 </w:t>
      </w:r>
      <w:r w:rsidR="006E3748">
        <w:rPr>
          <w:rFonts w:ascii="굴림체" w:eastAsia="굴림체" w:hAnsi="굴림체"/>
          <w:bCs/>
          <w:sz w:val="22"/>
          <w:szCs w:val="22"/>
        </w:rPr>
        <w:t>문자열</w:t>
      </w:r>
      <w:r w:rsidR="006E3748">
        <w:rPr>
          <w:rFonts w:ascii="굴림체" w:eastAsia="굴림체" w:hAnsi="굴림체" w:hint="eastAsia"/>
          <w:bCs/>
          <w:sz w:val="22"/>
          <w:szCs w:val="22"/>
        </w:rPr>
        <w:t>로 저장</w:t>
      </w:r>
      <w:r w:rsidR="00840279">
        <w:rPr>
          <w:rFonts w:ascii="굴림체" w:eastAsia="굴림체" w:hAnsi="굴림체" w:hint="eastAsia"/>
          <w:bCs/>
          <w:sz w:val="22"/>
          <w:szCs w:val="22"/>
        </w:rPr>
        <w:t>하여</w:t>
      </w:r>
      <w:r w:rsidR="006E3748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6E3748">
        <w:rPr>
          <w:rFonts w:ascii="굴림체" w:eastAsia="굴림체" w:hAnsi="굴림체"/>
          <w:bCs/>
          <w:sz w:val="22"/>
          <w:szCs w:val="22"/>
        </w:rPr>
        <w:t>ubidots</w:t>
      </w:r>
      <w:r w:rsidR="006E3748">
        <w:rPr>
          <w:rFonts w:ascii="굴림체" w:eastAsia="굴림체" w:hAnsi="굴림체" w:hint="eastAsia"/>
          <w:bCs/>
          <w:sz w:val="22"/>
          <w:szCs w:val="22"/>
        </w:rPr>
        <w:t xml:space="preserve">와의 </w:t>
      </w:r>
      <w:r w:rsidR="00CE4FF0">
        <w:rPr>
          <w:rFonts w:ascii="굴림체" w:eastAsia="굴림체" w:hAnsi="굴림체" w:hint="eastAsia"/>
          <w:bCs/>
          <w:sz w:val="22"/>
          <w:szCs w:val="22"/>
        </w:rPr>
        <w:t xml:space="preserve">소켓 </w:t>
      </w:r>
      <w:r w:rsidR="00616957">
        <w:rPr>
          <w:rFonts w:ascii="굴림체" w:eastAsia="굴림체" w:hAnsi="굴림체" w:hint="eastAsia"/>
          <w:bCs/>
          <w:sz w:val="22"/>
          <w:szCs w:val="22"/>
        </w:rPr>
        <w:t>통신으로 온도와 습도를 전달한다.</w:t>
      </w:r>
      <w:r w:rsidR="003120F9">
        <w:rPr>
          <w:rFonts w:ascii="굴림체" w:eastAsia="굴림체" w:hAnsi="굴림체"/>
          <w:bCs/>
          <w:sz w:val="22"/>
          <w:szCs w:val="22"/>
        </w:rPr>
        <w:t xml:space="preserve"> </w:t>
      </w:r>
      <w:r w:rsidR="003120F9">
        <w:rPr>
          <w:rFonts w:ascii="굴림체" w:eastAsia="굴림체" w:hAnsi="굴림체" w:hint="eastAsia"/>
          <w:bCs/>
          <w:sz w:val="22"/>
          <w:szCs w:val="22"/>
        </w:rPr>
        <w:t>U</w:t>
      </w:r>
      <w:r w:rsidR="003120F9">
        <w:rPr>
          <w:rFonts w:ascii="굴림체" w:eastAsia="굴림체" w:hAnsi="굴림체"/>
          <w:bCs/>
          <w:sz w:val="22"/>
          <w:szCs w:val="22"/>
        </w:rPr>
        <w:t>bidots</w:t>
      </w:r>
      <w:r w:rsidR="003120F9">
        <w:rPr>
          <w:rFonts w:ascii="굴림체" w:eastAsia="굴림체" w:hAnsi="굴림체" w:hint="eastAsia"/>
          <w:bCs/>
          <w:sz w:val="22"/>
          <w:szCs w:val="22"/>
        </w:rPr>
        <w:t xml:space="preserve">에서 받은 </w:t>
      </w:r>
      <w:r w:rsidR="007C0CDB">
        <w:rPr>
          <w:rFonts w:ascii="굴림체" w:eastAsia="굴림체" w:hAnsi="굴림체" w:hint="eastAsia"/>
          <w:bCs/>
          <w:sz w:val="22"/>
          <w:szCs w:val="22"/>
        </w:rPr>
        <w:t>온,</w:t>
      </w:r>
      <w:r w:rsidR="007C0CDB">
        <w:rPr>
          <w:rFonts w:ascii="굴림체" w:eastAsia="굴림체" w:hAnsi="굴림체"/>
          <w:bCs/>
          <w:sz w:val="22"/>
          <w:szCs w:val="22"/>
        </w:rPr>
        <w:t xml:space="preserve"> </w:t>
      </w:r>
      <w:r w:rsidR="007C0CDB">
        <w:rPr>
          <w:rFonts w:ascii="굴림체" w:eastAsia="굴림체" w:hAnsi="굴림체" w:hint="eastAsia"/>
          <w:bCs/>
          <w:sz w:val="22"/>
          <w:szCs w:val="22"/>
        </w:rPr>
        <w:t>습도 정보</w:t>
      </w:r>
      <w:r w:rsidR="003120F9">
        <w:rPr>
          <w:rFonts w:ascii="굴림체" w:eastAsia="굴림체" w:hAnsi="굴림체" w:hint="eastAsia"/>
          <w:bCs/>
          <w:sz w:val="22"/>
          <w:szCs w:val="22"/>
        </w:rPr>
        <w:t>를 확인한다.</w:t>
      </w:r>
    </w:p>
    <w:p w14:paraId="715CF1C9" w14:textId="1DB0D9FD" w:rsidR="009D7F49" w:rsidRPr="00206EF4" w:rsidRDefault="009D7F49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7310AAD" w14:textId="1058BBDE" w:rsidR="004F343A" w:rsidRDefault="00793A1E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S</w:t>
      </w:r>
      <w:r>
        <w:rPr>
          <w:rFonts w:ascii="굴림체" w:eastAsia="굴림체" w:hAnsi="굴림체" w:hint="eastAsia"/>
          <w:bCs/>
          <w:sz w:val="22"/>
          <w:szCs w:val="22"/>
        </w:rPr>
        <w:t>T</w:t>
      </w:r>
      <w:r>
        <w:rPr>
          <w:rFonts w:ascii="굴림체" w:eastAsia="굴림체" w:hAnsi="굴림체"/>
          <w:bCs/>
          <w:sz w:val="22"/>
          <w:szCs w:val="22"/>
        </w:rPr>
        <w:t xml:space="preserve">M32F407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보드와 </w:t>
      </w:r>
      <w:r>
        <w:rPr>
          <w:rFonts w:ascii="굴림체" w:eastAsia="굴림체" w:hAnsi="굴림체"/>
          <w:bCs/>
          <w:sz w:val="22"/>
          <w:szCs w:val="22"/>
        </w:rPr>
        <w:t>Raspberry pi</w:t>
      </w:r>
      <w:r w:rsidR="000A1CDA">
        <w:rPr>
          <w:rFonts w:ascii="굴림체" w:eastAsia="굴림체" w:hAnsi="굴림체" w:hint="eastAsia"/>
          <w:bCs/>
          <w:sz w:val="22"/>
          <w:szCs w:val="22"/>
        </w:rPr>
        <w:t>의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1B2422">
        <w:rPr>
          <w:rFonts w:ascii="굴림체" w:eastAsia="굴림체" w:hAnsi="굴림체" w:hint="eastAsia"/>
          <w:bCs/>
          <w:sz w:val="22"/>
          <w:szCs w:val="22"/>
        </w:rPr>
        <w:t>코드를 바탕으로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살펴보면 다음과 같다.</w:t>
      </w:r>
      <w:r w:rsidR="001B2422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1780808B" w14:textId="77777777" w:rsidR="009A379C" w:rsidRDefault="009A379C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45A095FD" w14:textId="0A91D40C" w:rsidR="0040459C" w:rsidRDefault="0040459C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S</w:t>
      </w:r>
      <w:r>
        <w:rPr>
          <w:rFonts w:ascii="굴림체" w:eastAsia="굴림체" w:hAnsi="굴림체" w:hint="eastAsia"/>
          <w:bCs/>
          <w:sz w:val="22"/>
          <w:szCs w:val="22"/>
        </w:rPr>
        <w:t>T</w:t>
      </w:r>
      <w:r>
        <w:rPr>
          <w:rFonts w:ascii="굴림체" w:eastAsia="굴림체" w:hAnsi="굴림체"/>
          <w:bCs/>
          <w:sz w:val="22"/>
          <w:szCs w:val="22"/>
        </w:rPr>
        <w:t xml:space="preserve">M32F407 </w:t>
      </w:r>
      <w:r>
        <w:rPr>
          <w:rFonts w:ascii="굴림체" w:eastAsia="굴림체" w:hAnsi="굴림체" w:hint="eastAsia"/>
          <w:bCs/>
          <w:sz w:val="22"/>
          <w:szCs w:val="22"/>
        </w:rPr>
        <w:t>보드</w:t>
      </w:r>
      <w:r w:rsidR="00D974E0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D974E0">
        <w:rPr>
          <w:rFonts w:ascii="굴림체" w:eastAsia="굴림체" w:hAnsi="굴림체"/>
          <w:bCs/>
          <w:sz w:val="22"/>
          <w:szCs w:val="22"/>
        </w:rPr>
        <w:t xml:space="preserve">온도와 </w:t>
      </w:r>
      <w:r w:rsidR="00D974E0">
        <w:rPr>
          <w:rFonts w:ascii="굴림체" w:eastAsia="굴림체" w:hAnsi="굴림체" w:hint="eastAsia"/>
          <w:bCs/>
          <w:sz w:val="22"/>
          <w:szCs w:val="22"/>
        </w:rPr>
        <w:t xml:space="preserve">습도를 측정하기 위해 </w:t>
      </w:r>
      <w:r w:rsidR="00D974E0">
        <w:rPr>
          <w:rFonts w:ascii="굴림체" w:eastAsia="굴림체" w:hAnsi="굴림체"/>
          <w:bCs/>
          <w:sz w:val="22"/>
          <w:szCs w:val="22"/>
        </w:rPr>
        <w:t>dht22.h</w:t>
      </w:r>
      <w:r w:rsidR="00D974E0">
        <w:rPr>
          <w:rFonts w:ascii="굴림체" w:eastAsia="굴림체" w:hAnsi="굴림체" w:hint="eastAsia"/>
          <w:bCs/>
          <w:sz w:val="22"/>
          <w:szCs w:val="22"/>
        </w:rPr>
        <w:t xml:space="preserve">를 프로젝트의 </w:t>
      </w:r>
      <w:r w:rsidR="00D974E0">
        <w:rPr>
          <w:rFonts w:ascii="굴림체" w:eastAsia="굴림체" w:hAnsi="굴림체"/>
          <w:bCs/>
          <w:sz w:val="22"/>
          <w:szCs w:val="22"/>
        </w:rPr>
        <w:t>Inc</w:t>
      </w:r>
      <w:r w:rsidR="00206EF4">
        <w:rPr>
          <w:rFonts w:ascii="굴림체" w:eastAsia="굴림체" w:hAnsi="굴림체" w:hint="eastAsia"/>
          <w:bCs/>
          <w:sz w:val="22"/>
          <w:szCs w:val="22"/>
        </w:rPr>
        <w:t>에</w:t>
      </w:r>
      <w:r w:rsidR="00206EF4">
        <w:rPr>
          <w:rFonts w:ascii="굴림체" w:eastAsia="굴림체" w:hAnsi="굴림체"/>
          <w:bCs/>
          <w:sz w:val="22"/>
          <w:szCs w:val="22"/>
        </w:rPr>
        <w:t xml:space="preserve"> </w:t>
      </w:r>
      <w:r w:rsidR="00206EF4">
        <w:rPr>
          <w:rFonts w:ascii="굴림체" w:eastAsia="굴림체" w:hAnsi="굴림체" w:hint="eastAsia"/>
          <w:bCs/>
          <w:sz w:val="22"/>
          <w:szCs w:val="22"/>
        </w:rPr>
        <w:t>그리고</w:t>
      </w:r>
      <w:r w:rsidR="00D974E0">
        <w:rPr>
          <w:rFonts w:ascii="굴림체" w:eastAsia="굴림체" w:hAnsi="굴림체"/>
          <w:bCs/>
          <w:sz w:val="22"/>
          <w:szCs w:val="22"/>
        </w:rPr>
        <w:t xml:space="preserve"> dht22.c </w:t>
      </w:r>
      <w:r w:rsidR="00D974E0">
        <w:rPr>
          <w:rFonts w:ascii="굴림체" w:eastAsia="굴림체" w:hAnsi="굴림체" w:hint="eastAsia"/>
          <w:bCs/>
          <w:sz w:val="22"/>
          <w:szCs w:val="22"/>
        </w:rPr>
        <w:t xml:space="preserve">파일도 </w:t>
      </w:r>
      <w:r w:rsidR="00D974E0">
        <w:rPr>
          <w:rFonts w:ascii="굴림체" w:eastAsia="굴림체" w:hAnsi="굴림체"/>
          <w:bCs/>
          <w:sz w:val="22"/>
          <w:szCs w:val="22"/>
        </w:rPr>
        <w:t>Src</w:t>
      </w:r>
      <w:r w:rsidR="00D974E0">
        <w:rPr>
          <w:rFonts w:ascii="굴림체" w:eastAsia="굴림체" w:hAnsi="굴림체" w:hint="eastAsia"/>
          <w:bCs/>
          <w:sz w:val="22"/>
          <w:szCs w:val="22"/>
        </w:rPr>
        <w:t>에 복사해 붙여</w:t>
      </w:r>
      <w:r w:rsidR="00206EF4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D974E0">
        <w:rPr>
          <w:rFonts w:ascii="굴림체" w:eastAsia="굴림체" w:hAnsi="굴림체" w:hint="eastAsia"/>
          <w:bCs/>
          <w:sz w:val="22"/>
          <w:szCs w:val="22"/>
        </w:rPr>
        <w:t>넣는다.</w:t>
      </w:r>
      <w:r w:rsidR="0051329B">
        <w:rPr>
          <w:rFonts w:ascii="굴림체" w:eastAsia="굴림체" w:hAnsi="굴림체"/>
          <w:bCs/>
          <w:sz w:val="22"/>
          <w:szCs w:val="22"/>
        </w:rPr>
        <w:t xml:space="preserve"> </w:t>
      </w:r>
      <w:r w:rsidR="0051329B">
        <w:rPr>
          <w:rFonts w:ascii="굴림체" w:eastAsia="굴림체" w:hAnsi="굴림체" w:hint="eastAsia"/>
          <w:bCs/>
          <w:sz w:val="22"/>
          <w:szCs w:val="22"/>
        </w:rPr>
        <w:t>이를 통해 온도와 습도를 읽을 수 있다.</w:t>
      </w:r>
    </w:p>
    <w:p w14:paraId="60FDDE60" w14:textId="0648E4D1" w:rsidR="00CB77DA" w:rsidRPr="00D974E0" w:rsidRDefault="00CB77DA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2CFD533" w14:textId="1AF8548B" w:rsidR="00876FF9" w:rsidRDefault="00797295" w:rsidP="00663F04">
      <w:pPr>
        <w:rPr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43D01616" wp14:editId="0470D6CD">
                <wp:simplePos x="0" y="0"/>
                <wp:positionH relativeFrom="column">
                  <wp:posOffset>448865</wp:posOffset>
                </wp:positionH>
                <wp:positionV relativeFrom="paragraph">
                  <wp:posOffset>1101405</wp:posOffset>
                </wp:positionV>
                <wp:extent cx="199080" cy="6840"/>
                <wp:effectExtent l="57150" t="76200" r="67945" b="88900"/>
                <wp:wrapNone/>
                <wp:docPr id="26" name="잉크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9908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19B099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잉크 26" o:spid="_x0000_s1026" type="#_x0000_t75" style="position:absolute;left:0;text-align:left;margin-left:33.95pt;margin-top:83.85pt;width:18.55pt;height:6.2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">
                <v:imagedata r:id="rId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12CB5B67" wp14:editId="71B0756C">
                <wp:simplePos x="0" y="0"/>
                <wp:positionH relativeFrom="column">
                  <wp:posOffset>430865</wp:posOffset>
                </wp:positionH>
                <wp:positionV relativeFrom="paragraph">
                  <wp:posOffset>608925</wp:posOffset>
                </wp:positionV>
                <wp:extent cx="235440" cy="8640"/>
                <wp:effectExtent l="57150" t="76200" r="69850" b="86995"/>
                <wp:wrapNone/>
                <wp:docPr id="25" name="잉크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35440" cy="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2A48F4" id="잉크 25" o:spid="_x0000_s1026" type="#_x0000_t75" style="position:absolute;left:0;text-align:left;margin-left:32.55pt;margin-top:45.1pt;width:21.4pt;height:6.3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">
                <v:imagedata r:id="rId10" o:title=""/>
              </v:shape>
            </w:pict>
          </mc:Fallback>
        </mc:AlternateContent>
      </w:r>
      <w:r w:rsidR="00D15D0D">
        <w:rPr>
          <w:noProof/>
        </w:rPr>
        <w:drawing>
          <wp:inline distT="0" distB="0" distL="0" distR="0" wp14:anchorId="76F7823E" wp14:editId="044C9F45">
            <wp:extent cx="1199137" cy="1691640"/>
            <wp:effectExtent l="0" t="0" r="1270" b="381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206920" cy="1702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7570" w:rsidRPr="00D17570">
        <w:rPr>
          <w:noProof/>
        </w:rPr>
        <w:t xml:space="preserve"> </w:t>
      </w:r>
    </w:p>
    <w:p w14:paraId="0AEAE1ED" w14:textId="2630FF23" w:rsidR="00C8458D" w:rsidRDefault="00381069" w:rsidP="00663F04">
      <w:pPr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285C8553" wp14:editId="658E742D">
            <wp:simplePos x="0" y="0"/>
            <wp:positionH relativeFrom="column">
              <wp:posOffset>55822</wp:posOffset>
            </wp:positionH>
            <wp:positionV relativeFrom="paragraph">
              <wp:posOffset>364721</wp:posOffset>
            </wp:positionV>
            <wp:extent cx="1606550" cy="982980"/>
            <wp:effectExtent l="0" t="0" r="0" b="7620"/>
            <wp:wrapSquare wrapText="bothSides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8"/>
                    <a:stretch/>
                  </pic:blipFill>
                  <pic:spPr bwMode="auto">
                    <a:xfrm>
                      <a:off x="0" y="0"/>
                      <a:ext cx="1606550" cy="982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50D8">
        <w:rPr>
          <w:noProof/>
        </w:rPr>
        <w:drawing>
          <wp:anchor distT="0" distB="0" distL="114300" distR="114300" simplePos="0" relativeHeight="251671552" behindDoc="0" locked="0" layoutInCell="1" allowOverlap="1" wp14:anchorId="09BCF8FC" wp14:editId="1472CD42">
            <wp:simplePos x="0" y="0"/>
            <wp:positionH relativeFrom="margin">
              <wp:align>right</wp:align>
            </wp:positionH>
            <wp:positionV relativeFrom="paragraph">
              <wp:posOffset>339032</wp:posOffset>
            </wp:positionV>
            <wp:extent cx="3581400" cy="3644900"/>
            <wp:effectExtent l="0" t="0" r="0" b="0"/>
            <wp:wrapSquare wrapText="bothSides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364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8458D">
        <w:rPr>
          <w:rFonts w:hint="eastAsia"/>
          <w:noProof/>
        </w:rPr>
        <w:t xml:space="preserve">그 다음 </w:t>
      </w:r>
      <w:r w:rsidR="006650B2">
        <w:rPr>
          <w:rFonts w:hint="eastAsia"/>
          <w:noProof/>
        </w:rPr>
        <w:t xml:space="preserve">필요한 </w:t>
      </w:r>
      <w:r w:rsidR="003F616B">
        <w:rPr>
          <w:rFonts w:hint="eastAsia"/>
          <w:noProof/>
        </w:rPr>
        <w:t xml:space="preserve">헤더파일과 </w:t>
      </w:r>
      <w:r w:rsidR="006C299F">
        <w:rPr>
          <w:rFonts w:hint="eastAsia"/>
          <w:noProof/>
        </w:rPr>
        <w:t xml:space="preserve">이후 </w:t>
      </w:r>
      <w:r w:rsidR="003F616B">
        <w:rPr>
          <w:rFonts w:hint="eastAsia"/>
          <w:noProof/>
        </w:rPr>
        <w:t>구현에 필요한</w:t>
      </w:r>
      <w:r w:rsidR="003F616B">
        <w:rPr>
          <w:noProof/>
        </w:rPr>
        <w:t xml:space="preserve"> </w:t>
      </w:r>
      <w:r w:rsidR="003F616B">
        <w:rPr>
          <w:rFonts w:hint="eastAsia"/>
          <w:noProof/>
        </w:rPr>
        <w:t>함수를 추가한다.</w:t>
      </w:r>
      <w:r w:rsidR="00502595">
        <w:rPr>
          <w:noProof/>
        </w:rPr>
        <w:t xml:space="preserve"> </w:t>
      </w:r>
    </w:p>
    <w:p w14:paraId="5577A186" w14:textId="486A043A" w:rsidR="00876FF9" w:rsidRDefault="00C8458D" w:rsidP="00663F04">
      <w:pPr>
        <w:rPr>
          <w:noProof/>
        </w:rPr>
      </w:pPr>
      <w:r w:rsidRPr="00C8458D">
        <w:rPr>
          <w:noProof/>
        </w:rPr>
        <w:t xml:space="preserve"> </w:t>
      </w:r>
    </w:p>
    <w:p w14:paraId="1B61BB01" w14:textId="77777777" w:rsidR="006C299F" w:rsidRPr="009C5D13" w:rsidRDefault="006C299F" w:rsidP="00663F04">
      <w:pPr>
        <w:rPr>
          <w:noProof/>
          <w:sz w:val="16"/>
          <w:szCs w:val="20"/>
        </w:rPr>
      </w:pPr>
    </w:p>
    <w:p w14:paraId="357ED488" w14:textId="173ADAC8" w:rsidR="00CB77DA" w:rsidRDefault="00CB77DA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C5BB13B" w14:textId="14AB0984" w:rsidR="00BD49D2" w:rsidRDefault="00BD49D2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475F025" w14:textId="77777777" w:rsidR="00DC6605" w:rsidRDefault="00DC6605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BC7BCC5" w14:textId="77777777" w:rsidR="00DC6605" w:rsidRDefault="00DC6605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0390413" w14:textId="77777777" w:rsidR="00DC6605" w:rsidRDefault="00DC6605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31B4E8E" w14:textId="77777777" w:rsidR="00DC6605" w:rsidRDefault="00DC6605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D817B0B" w14:textId="77777777" w:rsidR="00DC6605" w:rsidRDefault="00DC6605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E9B2FDD" w14:textId="77777777" w:rsidR="00DC6605" w:rsidRDefault="00DC6605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0AE62AB0" w14:textId="50121E98" w:rsidR="00DC6605" w:rsidRDefault="00DC6605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22C83D6" w14:textId="021B1E2E" w:rsidR="00AD5BD5" w:rsidRDefault="00AD5BD5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5616E13" w14:textId="2D8DB67A" w:rsidR="00AD5BD5" w:rsidRDefault="00AD5BD5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309E282F" w14:textId="77777777" w:rsidR="00573C7C" w:rsidRDefault="00573C7C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2373912" w14:textId="5D6D4090" w:rsidR="00AD5BD5" w:rsidRDefault="00C77760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m</w:t>
      </w:r>
      <w:r>
        <w:rPr>
          <w:rFonts w:ascii="굴림체" w:eastAsia="굴림체" w:hAnsi="굴림체"/>
          <w:bCs/>
          <w:sz w:val="22"/>
          <w:szCs w:val="22"/>
        </w:rPr>
        <w:t xml:space="preserve">ain </w:t>
      </w:r>
      <w:r>
        <w:rPr>
          <w:rFonts w:ascii="굴림체" w:eastAsia="굴림체" w:hAnsi="굴림체" w:hint="eastAsia"/>
          <w:bCs/>
          <w:sz w:val="22"/>
          <w:szCs w:val="22"/>
        </w:rPr>
        <w:t>함수에 온도와 습도를 읽고</w:t>
      </w:r>
      <w:r>
        <w:rPr>
          <w:rFonts w:ascii="굴림체" w:eastAsia="굴림체" w:hAnsi="굴림체"/>
          <w:bCs/>
          <w:sz w:val="22"/>
          <w:szCs w:val="22"/>
        </w:rPr>
        <w:t xml:space="preserve">, can </w:t>
      </w:r>
      <w:r>
        <w:rPr>
          <w:rFonts w:ascii="굴림체" w:eastAsia="굴림체" w:hAnsi="굴림체" w:hint="eastAsia"/>
          <w:bCs/>
          <w:sz w:val="22"/>
          <w:szCs w:val="22"/>
        </w:rPr>
        <w:t>통신을 하기 위한 코드를 추가하였다.</w:t>
      </w:r>
      <w:r w:rsidR="002947E0">
        <w:rPr>
          <w:rFonts w:ascii="굴림체" w:eastAsia="굴림체" w:hAnsi="굴림체"/>
          <w:bCs/>
          <w:sz w:val="22"/>
          <w:szCs w:val="22"/>
        </w:rPr>
        <w:t xml:space="preserve"> </w:t>
      </w:r>
      <w:r w:rsidR="002947E0">
        <w:rPr>
          <w:rFonts w:ascii="굴림체" w:eastAsia="굴림체" w:hAnsi="굴림체" w:hint="eastAsia"/>
          <w:bCs/>
          <w:sz w:val="22"/>
          <w:szCs w:val="22"/>
        </w:rPr>
        <w:t>필요한 변수를 추가하였고,</w:t>
      </w:r>
      <w:r w:rsidR="002947E0">
        <w:rPr>
          <w:rFonts w:ascii="굴림체" w:eastAsia="굴림체" w:hAnsi="굴림체"/>
          <w:bCs/>
          <w:sz w:val="22"/>
          <w:szCs w:val="22"/>
        </w:rPr>
        <w:t xml:space="preserve"> </w:t>
      </w:r>
      <w:r w:rsidR="002947E0">
        <w:rPr>
          <w:rFonts w:ascii="굴림체" w:eastAsia="굴림체" w:hAnsi="굴림체" w:hint="eastAsia"/>
          <w:bCs/>
          <w:sz w:val="22"/>
          <w:szCs w:val="22"/>
        </w:rPr>
        <w:t>무한 반복문에서</w:t>
      </w:r>
      <w:r w:rsidR="002947E0">
        <w:rPr>
          <w:rFonts w:ascii="굴림체" w:eastAsia="굴림체" w:hAnsi="굴림체"/>
          <w:bCs/>
          <w:sz w:val="22"/>
          <w:szCs w:val="22"/>
        </w:rPr>
        <w:t xml:space="preserve"> read_data</w:t>
      </w:r>
      <w:r w:rsidR="002947E0">
        <w:rPr>
          <w:rFonts w:ascii="굴림체" w:eastAsia="굴림체" w:hAnsi="굴림체" w:hint="eastAsia"/>
          <w:bCs/>
          <w:sz w:val="22"/>
          <w:szCs w:val="22"/>
        </w:rPr>
        <w:t>를 통해 온도와 습도</w:t>
      </w:r>
      <w:r w:rsidR="00D36E15">
        <w:rPr>
          <w:rFonts w:ascii="굴림체" w:eastAsia="굴림체" w:hAnsi="굴림체" w:hint="eastAsia"/>
          <w:bCs/>
          <w:sz w:val="22"/>
          <w:szCs w:val="22"/>
        </w:rPr>
        <w:t>의</w:t>
      </w:r>
      <w:r w:rsidR="002947E0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D36E15">
        <w:rPr>
          <w:rFonts w:ascii="굴림체" w:eastAsia="굴림체" w:hAnsi="굴림체" w:hint="eastAsia"/>
          <w:bCs/>
          <w:sz w:val="22"/>
          <w:szCs w:val="22"/>
        </w:rPr>
        <w:t>정보를 바이트로</w:t>
      </w:r>
      <w:r w:rsidR="002947E0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D36E15">
        <w:rPr>
          <w:rFonts w:ascii="굴림체" w:eastAsia="굴림체" w:hAnsi="굴림체" w:hint="eastAsia"/>
          <w:bCs/>
          <w:sz w:val="22"/>
          <w:szCs w:val="22"/>
        </w:rPr>
        <w:t>읽고 비트 연산을 통해 정수형의 T</w:t>
      </w:r>
      <w:r w:rsidR="00D36E15">
        <w:rPr>
          <w:rFonts w:ascii="굴림체" w:eastAsia="굴림체" w:hAnsi="굴림체"/>
          <w:bCs/>
          <w:sz w:val="22"/>
          <w:szCs w:val="22"/>
        </w:rPr>
        <w:t>EMP(</w:t>
      </w:r>
      <w:r w:rsidR="00D36E15">
        <w:rPr>
          <w:rFonts w:ascii="굴림체" w:eastAsia="굴림체" w:hAnsi="굴림체" w:hint="eastAsia"/>
          <w:bCs/>
          <w:sz w:val="22"/>
          <w:szCs w:val="22"/>
        </w:rPr>
        <w:t>온도</w:t>
      </w:r>
      <w:r w:rsidR="00D36E15">
        <w:rPr>
          <w:rFonts w:ascii="굴림체" w:eastAsia="굴림체" w:hAnsi="굴림체"/>
          <w:bCs/>
          <w:sz w:val="22"/>
          <w:szCs w:val="22"/>
        </w:rPr>
        <w:t>), RH(</w:t>
      </w:r>
      <w:r w:rsidR="00D36E15">
        <w:rPr>
          <w:rFonts w:ascii="굴림체" w:eastAsia="굴림체" w:hAnsi="굴림체" w:hint="eastAsia"/>
          <w:bCs/>
          <w:sz w:val="22"/>
          <w:szCs w:val="22"/>
        </w:rPr>
        <w:t>습도</w:t>
      </w:r>
      <w:r w:rsidR="00D36E15">
        <w:rPr>
          <w:rFonts w:ascii="굴림체" w:eastAsia="굴림체" w:hAnsi="굴림체"/>
          <w:bCs/>
          <w:sz w:val="22"/>
          <w:szCs w:val="22"/>
        </w:rPr>
        <w:t>)</w:t>
      </w:r>
      <w:r w:rsidR="00D36E15">
        <w:rPr>
          <w:rFonts w:ascii="굴림체" w:eastAsia="굴림체" w:hAnsi="굴림체" w:hint="eastAsia"/>
          <w:bCs/>
          <w:sz w:val="22"/>
          <w:szCs w:val="22"/>
        </w:rPr>
        <w:t>를 얻어낸다</w:t>
      </w:r>
      <w:r w:rsidR="00D36E15">
        <w:rPr>
          <w:rFonts w:ascii="굴림체" w:eastAsia="굴림체" w:hAnsi="굴림체"/>
          <w:bCs/>
          <w:sz w:val="22"/>
          <w:szCs w:val="22"/>
        </w:rPr>
        <w:t xml:space="preserve">. </w:t>
      </w:r>
    </w:p>
    <w:p w14:paraId="0098C1C8" w14:textId="001BAC81" w:rsidR="00BD49D2" w:rsidRDefault="00BD49D2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B3452E2" wp14:editId="4CB171BE">
            <wp:extent cx="3379304" cy="1365535"/>
            <wp:effectExtent l="0" t="0" r="0" b="635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7846"/>
                    <a:stretch/>
                  </pic:blipFill>
                  <pic:spPr bwMode="auto">
                    <a:xfrm>
                      <a:off x="0" y="0"/>
                      <a:ext cx="3444685" cy="1391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58B3C" w14:textId="3AD7B929" w:rsidR="00121082" w:rsidRDefault="00D83A45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0E72A5F" wp14:editId="5F573480">
            <wp:extent cx="4682435" cy="1532914"/>
            <wp:effectExtent l="0" t="0" r="4445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59803"/>
                    <a:stretch/>
                  </pic:blipFill>
                  <pic:spPr bwMode="auto">
                    <a:xfrm>
                      <a:off x="0" y="0"/>
                      <a:ext cx="4702562" cy="1539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4E52D8" w14:textId="2FD62890" w:rsidR="006850E9" w:rsidRDefault="00A201D3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이후 T</w:t>
      </w:r>
      <w:r>
        <w:rPr>
          <w:rFonts w:ascii="굴림체" w:eastAsia="굴림체" w:hAnsi="굴림체"/>
          <w:bCs/>
          <w:sz w:val="22"/>
          <w:szCs w:val="22"/>
        </w:rPr>
        <w:t>EMP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>
        <w:rPr>
          <w:rFonts w:ascii="굴림체" w:eastAsia="굴림체" w:hAnsi="굴림체"/>
          <w:bCs/>
          <w:sz w:val="22"/>
          <w:szCs w:val="22"/>
        </w:rPr>
        <w:t>RH</w:t>
      </w:r>
      <w:r>
        <w:rPr>
          <w:rFonts w:ascii="굴림체" w:eastAsia="굴림체" w:hAnsi="굴림체" w:hint="eastAsia"/>
          <w:bCs/>
          <w:sz w:val="22"/>
          <w:szCs w:val="22"/>
        </w:rPr>
        <w:t>를 백의 자리와 십의 자리,</w:t>
      </w:r>
      <w:r>
        <w:rPr>
          <w:rFonts w:ascii="굴림체" w:eastAsia="굴림체" w:hAnsi="굴림체"/>
          <w:bCs/>
          <w:sz w:val="22"/>
          <w:szCs w:val="22"/>
        </w:rPr>
        <w:t xml:space="preserve"> 그리고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의 자리로 </w:t>
      </w:r>
      <w:r w:rsidR="00576C1B">
        <w:rPr>
          <w:rFonts w:ascii="굴림체" w:eastAsia="굴림체" w:hAnsi="굴림체" w:hint="eastAsia"/>
          <w:bCs/>
          <w:sz w:val="22"/>
          <w:szCs w:val="22"/>
        </w:rPr>
        <w:t xml:space="preserve">나눠서 </w:t>
      </w:r>
      <w:r w:rsidR="00576C1B">
        <w:rPr>
          <w:rFonts w:ascii="굴림체" w:eastAsia="굴림체" w:hAnsi="굴림체"/>
          <w:bCs/>
          <w:sz w:val="22"/>
          <w:szCs w:val="22"/>
        </w:rPr>
        <w:t>TxData[]</w:t>
      </w:r>
      <w:r w:rsidR="00576C1B">
        <w:rPr>
          <w:rFonts w:ascii="굴림체" w:eastAsia="굴림체" w:hAnsi="굴림체" w:hint="eastAsia"/>
          <w:bCs/>
          <w:sz w:val="22"/>
          <w:szCs w:val="22"/>
        </w:rPr>
        <w:t xml:space="preserve">에 저장하고 </w:t>
      </w:r>
      <w:r w:rsidR="00576C1B">
        <w:rPr>
          <w:rFonts w:ascii="굴림체" w:eastAsia="굴림체" w:hAnsi="굴림체"/>
          <w:bCs/>
          <w:sz w:val="22"/>
          <w:szCs w:val="22"/>
        </w:rPr>
        <w:t>CAN</w:t>
      </w:r>
      <w:r w:rsidR="00576C1B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576C1B">
        <w:rPr>
          <w:rFonts w:ascii="굴림체" w:eastAsia="굴림체" w:hAnsi="굴림체"/>
          <w:bCs/>
          <w:sz w:val="22"/>
          <w:szCs w:val="22"/>
        </w:rPr>
        <w:t>bus</w:t>
      </w:r>
      <w:r w:rsidR="00576C1B">
        <w:rPr>
          <w:rFonts w:ascii="굴림체" w:eastAsia="굴림체" w:hAnsi="굴림체" w:hint="eastAsia"/>
          <w:bCs/>
          <w:sz w:val="22"/>
          <w:szCs w:val="22"/>
        </w:rPr>
        <w:t>를 통해 R</w:t>
      </w:r>
      <w:r w:rsidR="00576C1B">
        <w:rPr>
          <w:rFonts w:ascii="굴림체" w:eastAsia="굴림체" w:hAnsi="굴림체"/>
          <w:bCs/>
          <w:sz w:val="22"/>
          <w:szCs w:val="22"/>
        </w:rPr>
        <w:t>aspberry Pi</w:t>
      </w:r>
      <w:r w:rsidR="00576C1B">
        <w:rPr>
          <w:rFonts w:ascii="굴림체" w:eastAsia="굴림체" w:hAnsi="굴림체" w:hint="eastAsia"/>
          <w:bCs/>
          <w:sz w:val="22"/>
          <w:szCs w:val="22"/>
        </w:rPr>
        <w:t>로 데이터를 전달하였다.</w:t>
      </w:r>
      <w:r w:rsidR="0099429E">
        <w:rPr>
          <w:rFonts w:ascii="굴림체" w:eastAsia="굴림체" w:hAnsi="굴림체"/>
          <w:bCs/>
          <w:sz w:val="22"/>
          <w:szCs w:val="22"/>
        </w:rPr>
        <w:t xml:space="preserve"> </w:t>
      </w:r>
      <w:r w:rsidR="00E94501">
        <w:rPr>
          <w:rFonts w:ascii="굴림체" w:eastAsia="굴림체" w:hAnsi="굴림체" w:hint="eastAsia"/>
          <w:bCs/>
          <w:sz w:val="22"/>
          <w:szCs w:val="22"/>
        </w:rPr>
        <w:t xml:space="preserve">센서로 </w:t>
      </w:r>
      <w:r w:rsidR="0099429E">
        <w:rPr>
          <w:rFonts w:ascii="굴림체" w:eastAsia="굴림체" w:hAnsi="굴림체" w:hint="eastAsia"/>
          <w:bCs/>
          <w:sz w:val="22"/>
          <w:szCs w:val="22"/>
        </w:rPr>
        <w:t xml:space="preserve">읽은 데이터는 </w:t>
      </w:r>
      <w:r w:rsidR="0099429E">
        <w:rPr>
          <w:rFonts w:ascii="굴림체" w:eastAsia="굴림체" w:hAnsi="굴림체"/>
          <w:bCs/>
          <w:sz w:val="22"/>
          <w:szCs w:val="22"/>
        </w:rPr>
        <w:t>float</w:t>
      </w:r>
      <w:r w:rsidR="0099429E">
        <w:rPr>
          <w:rFonts w:ascii="굴림체" w:eastAsia="굴림체" w:hAnsi="굴림체" w:hint="eastAsia"/>
          <w:bCs/>
          <w:sz w:val="22"/>
          <w:szCs w:val="22"/>
        </w:rPr>
        <w:t xml:space="preserve">형으로 변환하고 </w:t>
      </w:r>
      <w:r w:rsidR="0099429E">
        <w:rPr>
          <w:rFonts w:ascii="굴림체" w:eastAsia="굴림체" w:hAnsi="굴림체"/>
          <w:bCs/>
          <w:sz w:val="22"/>
          <w:szCs w:val="22"/>
        </w:rPr>
        <w:t xml:space="preserve">HAL_UART_Transmit </w:t>
      </w:r>
      <w:r w:rsidR="0099429E">
        <w:rPr>
          <w:rFonts w:ascii="굴림체" w:eastAsia="굴림체" w:hAnsi="굴림체" w:hint="eastAsia"/>
          <w:bCs/>
          <w:sz w:val="22"/>
          <w:szCs w:val="22"/>
        </w:rPr>
        <w:t>함수를 통해 확인해보았다.</w:t>
      </w:r>
    </w:p>
    <w:p w14:paraId="1DDBD986" w14:textId="409AEDFA" w:rsidR="006850E9" w:rsidRDefault="00121082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2A8688A" wp14:editId="4F414F76">
            <wp:extent cx="5400040" cy="263779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40023"/>
                    <a:stretch/>
                  </pic:blipFill>
                  <pic:spPr bwMode="auto">
                    <a:xfrm>
                      <a:off x="0" y="0"/>
                      <a:ext cx="5400040" cy="2637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BCEAD8" w14:textId="77777777" w:rsidR="006850E9" w:rsidRDefault="006850E9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1EA21E00" w14:textId="2F3A17C8" w:rsidR="00797295" w:rsidRDefault="00797295" w:rsidP="0079729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Raspberry </w:t>
      </w:r>
      <w:r w:rsidR="00217A02">
        <w:rPr>
          <w:rFonts w:ascii="굴림체" w:eastAsia="굴림체" w:hAnsi="굴림체"/>
          <w:bCs/>
          <w:sz w:val="22"/>
          <w:szCs w:val="22"/>
        </w:rPr>
        <w:t>P</w:t>
      </w:r>
      <w:r>
        <w:rPr>
          <w:rFonts w:ascii="굴림체" w:eastAsia="굴림체" w:hAnsi="굴림체"/>
          <w:bCs/>
          <w:sz w:val="22"/>
          <w:szCs w:val="22"/>
        </w:rPr>
        <w:t>i</w:t>
      </w:r>
      <w:r w:rsidR="0082361A">
        <w:rPr>
          <w:rFonts w:ascii="굴림체" w:eastAsia="굴림체" w:hAnsi="굴림체" w:hint="eastAsia"/>
          <w:bCs/>
          <w:sz w:val="22"/>
          <w:szCs w:val="22"/>
        </w:rPr>
        <w:t>에서는</w:t>
      </w:r>
      <w:r w:rsidR="003D23EC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EE46D5">
        <w:rPr>
          <w:rFonts w:ascii="굴림체" w:eastAsia="굴림체" w:hAnsi="굴림체" w:hint="eastAsia"/>
          <w:bCs/>
          <w:sz w:val="22"/>
          <w:szCs w:val="22"/>
        </w:rPr>
        <w:t>S</w:t>
      </w:r>
      <w:r w:rsidR="00EE46D5">
        <w:rPr>
          <w:rFonts w:ascii="굴림체" w:eastAsia="굴림체" w:hAnsi="굴림체"/>
          <w:bCs/>
          <w:sz w:val="22"/>
          <w:szCs w:val="22"/>
        </w:rPr>
        <w:t xml:space="preserve">ocketCANexample.c </w:t>
      </w:r>
      <w:r w:rsidR="00EE46D5">
        <w:rPr>
          <w:rFonts w:ascii="굴림체" w:eastAsia="굴림체" w:hAnsi="굴림체" w:hint="eastAsia"/>
          <w:bCs/>
          <w:sz w:val="22"/>
          <w:szCs w:val="22"/>
        </w:rPr>
        <w:t>코드를 참고</w:t>
      </w:r>
      <w:r w:rsidR="00D54FD2">
        <w:rPr>
          <w:rFonts w:ascii="굴림체" w:eastAsia="굴림체" w:hAnsi="굴림체" w:hint="eastAsia"/>
          <w:bCs/>
          <w:sz w:val="22"/>
          <w:szCs w:val="22"/>
        </w:rPr>
        <w:t>해 p</w:t>
      </w:r>
      <w:r w:rsidR="00D54FD2">
        <w:rPr>
          <w:rFonts w:ascii="굴림체" w:eastAsia="굴림체" w:hAnsi="굴림체"/>
          <w:bCs/>
          <w:sz w:val="22"/>
          <w:szCs w:val="22"/>
        </w:rPr>
        <w:t>ort</w:t>
      </w:r>
      <w:r w:rsidR="00D54FD2">
        <w:rPr>
          <w:rFonts w:ascii="굴림체" w:eastAsia="굴림체" w:hAnsi="굴림체" w:hint="eastAsia"/>
          <w:bCs/>
          <w:sz w:val="22"/>
          <w:szCs w:val="22"/>
        </w:rPr>
        <w:t>와 관련된 함수를 생성하였고,</w:t>
      </w:r>
      <w:r w:rsidR="00D54FD2">
        <w:rPr>
          <w:rFonts w:ascii="굴림체" w:eastAsia="굴림체" w:hAnsi="굴림체"/>
          <w:bCs/>
          <w:sz w:val="22"/>
          <w:szCs w:val="22"/>
        </w:rPr>
        <w:t xml:space="preserve"> </w:t>
      </w:r>
      <w:r w:rsidR="00D54FD2">
        <w:rPr>
          <w:rFonts w:ascii="굴림체" w:eastAsia="굴림체" w:hAnsi="굴림체" w:hint="eastAsia"/>
          <w:bCs/>
          <w:sz w:val="22"/>
          <w:szCs w:val="22"/>
        </w:rPr>
        <w:t>C</w:t>
      </w:r>
      <w:r w:rsidR="00D54FD2">
        <w:rPr>
          <w:rFonts w:ascii="굴림체" w:eastAsia="굴림체" w:hAnsi="굴림체"/>
          <w:bCs/>
          <w:sz w:val="22"/>
          <w:szCs w:val="22"/>
        </w:rPr>
        <w:t>AN</w:t>
      </w:r>
      <w:r w:rsidR="00D54FD2">
        <w:rPr>
          <w:rFonts w:ascii="굴림체" w:eastAsia="굴림체" w:hAnsi="굴림체" w:hint="eastAsia"/>
          <w:bCs/>
          <w:sz w:val="22"/>
          <w:szCs w:val="22"/>
        </w:rPr>
        <w:t xml:space="preserve">을 통해 데이터를 수신하는 </w:t>
      </w:r>
      <w:r w:rsidR="00D54FD2">
        <w:rPr>
          <w:rFonts w:ascii="굴림체" w:eastAsia="굴림체" w:hAnsi="굴림체"/>
          <w:bCs/>
          <w:sz w:val="22"/>
          <w:szCs w:val="22"/>
        </w:rPr>
        <w:t xml:space="preserve">read_port 함수는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별도의 </w:t>
      </w:r>
      <w:r>
        <w:rPr>
          <w:rFonts w:ascii="굴림체" w:eastAsia="굴림체" w:hAnsi="굴림체"/>
          <w:bCs/>
          <w:sz w:val="22"/>
          <w:szCs w:val="22"/>
        </w:rPr>
        <w:t>thread</w:t>
      </w:r>
      <w:r>
        <w:rPr>
          <w:rFonts w:ascii="굴림체" w:eastAsia="굴림체" w:hAnsi="굴림체" w:hint="eastAsia"/>
          <w:bCs/>
          <w:sz w:val="22"/>
          <w:szCs w:val="22"/>
        </w:rPr>
        <w:t>로 생성하였</w:t>
      </w:r>
      <w:r w:rsidR="007C508A">
        <w:rPr>
          <w:rFonts w:ascii="굴림체" w:eastAsia="굴림체" w:hAnsi="굴림체" w:hint="eastAsia"/>
          <w:bCs/>
          <w:sz w:val="22"/>
          <w:szCs w:val="22"/>
        </w:rPr>
        <w:t>다</w:t>
      </w:r>
      <w:r w:rsidR="00DC7C00">
        <w:rPr>
          <w:rFonts w:ascii="굴림체" w:eastAsia="굴림체" w:hAnsi="굴림체" w:hint="eastAsia"/>
          <w:bCs/>
          <w:sz w:val="22"/>
          <w:szCs w:val="22"/>
        </w:rPr>
        <w:t>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787BD8">
        <w:rPr>
          <w:rFonts w:ascii="굴림체" w:eastAsia="굴림체" w:hAnsi="굴림체" w:hint="eastAsia"/>
          <w:bCs/>
          <w:sz w:val="22"/>
          <w:szCs w:val="22"/>
        </w:rPr>
        <w:t xml:space="preserve">수신된 </w:t>
      </w:r>
      <w:r w:rsidR="002B3325">
        <w:rPr>
          <w:rFonts w:ascii="굴림체" w:eastAsia="굴림체" w:hAnsi="굴림체" w:hint="eastAsia"/>
          <w:bCs/>
          <w:sz w:val="22"/>
          <w:szCs w:val="22"/>
        </w:rPr>
        <w:t>온도와 습도</w:t>
      </w:r>
      <w:r w:rsidR="00787BD8">
        <w:rPr>
          <w:rFonts w:ascii="굴림체" w:eastAsia="굴림체" w:hAnsi="굴림체" w:hint="eastAsia"/>
          <w:bCs/>
          <w:sz w:val="22"/>
          <w:szCs w:val="22"/>
        </w:rPr>
        <w:t xml:space="preserve"> 값</w:t>
      </w:r>
      <w:r w:rsidR="002B3325">
        <w:rPr>
          <w:rFonts w:ascii="굴림체" w:eastAsia="굴림체" w:hAnsi="굴림체" w:hint="eastAsia"/>
          <w:bCs/>
          <w:sz w:val="22"/>
          <w:szCs w:val="22"/>
        </w:rPr>
        <w:t>은</w:t>
      </w:r>
      <w:r w:rsidR="000864F8">
        <w:rPr>
          <w:rFonts w:ascii="굴림체" w:eastAsia="굴림체" w:hAnsi="굴림체" w:hint="eastAsia"/>
          <w:bCs/>
          <w:sz w:val="22"/>
          <w:szCs w:val="22"/>
        </w:rPr>
        <w:t xml:space="preserve"> t</w:t>
      </w:r>
      <w:r w:rsidR="000864F8">
        <w:rPr>
          <w:rFonts w:ascii="굴림체" w:eastAsia="굴림체" w:hAnsi="굴림체"/>
          <w:bCs/>
          <w:sz w:val="22"/>
          <w:szCs w:val="22"/>
        </w:rPr>
        <w:t>emp</w:t>
      </w:r>
      <w:r w:rsidR="000864F8"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 w:rsidR="000864F8">
        <w:rPr>
          <w:rFonts w:ascii="굴림체" w:eastAsia="굴림체" w:hAnsi="굴림체"/>
          <w:bCs/>
          <w:sz w:val="22"/>
          <w:szCs w:val="22"/>
        </w:rPr>
        <w:t>humid</w:t>
      </w:r>
      <w:r w:rsidR="000864F8">
        <w:rPr>
          <w:rFonts w:ascii="굴림체" w:eastAsia="굴림체" w:hAnsi="굴림체" w:hint="eastAsia"/>
          <w:bCs/>
          <w:sz w:val="22"/>
          <w:szCs w:val="22"/>
        </w:rPr>
        <w:t>라는 글로벌 변수에 문자열로 저장하였다.</w:t>
      </w:r>
      <w:r w:rsidR="002B3325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06AC64C2" w14:textId="576C26F6" w:rsidR="00797295" w:rsidRDefault="001419F5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B1F8009" wp14:editId="5F41E50F">
            <wp:extent cx="4917008" cy="3105509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23307" cy="3109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0DF33" w14:textId="60FFA03C" w:rsidR="00567DAD" w:rsidRDefault="00567DAD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49B30F9D" w14:textId="756AD080" w:rsidR="00567DAD" w:rsidRDefault="00567DAD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6B24B93" w14:textId="273715DE" w:rsidR="005E1FB9" w:rsidRDefault="00A6346E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m</w:t>
      </w:r>
      <w:r>
        <w:rPr>
          <w:rFonts w:ascii="굴림체" w:eastAsia="굴림체" w:hAnsi="굴림체"/>
          <w:bCs/>
          <w:sz w:val="22"/>
          <w:szCs w:val="22"/>
        </w:rPr>
        <w:t xml:space="preserve">ain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함수에서는 </w:t>
      </w:r>
      <w:r>
        <w:rPr>
          <w:rFonts w:ascii="굴림체" w:eastAsia="굴림체" w:hAnsi="굴림체"/>
          <w:bCs/>
          <w:sz w:val="22"/>
          <w:szCs w:val="22"/>
        </w:rPr>
        <w:t xml:space="preserve">can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통신을 위해 </w:t>
      </w:r>
      <w:r>
        <w:rPr>
          <w:rFonts w:ascii="굴림체" w:eastAsia="굴림체" w:hAnsi="굴림체"/>
          <w:bCs/>
          <w:sz w:val="22"/>
          <w:szCs w:val="22"/>
        </w:rPr>
        <w:t>port</w:t>
      </w:r>
      <w:r>
        <w:rPr>
          <w:rFonts w:ascii="굴림체" w:eastAsia="굴림체" w:hAnsi="굴림체" w:hint="eastAsia"/>
          <w:bCs/>
          <w:sz w:val="22"/>
          <w:szCs w:val="22"/>
        </w:rPr>
        <w:t>를 열고 데이터 수신을 하는 t</w:t>
      </w:r>
      <w:r>
        <w:rPr>
          <w:rFonts w:ascii="굴림체" w:eastAsia="굴림체" w:hAnsi="굴림체"/>
          <w:bCs/>
          <w:sz w:val="22"/>
          <w:szCs w:val="22"/>
        </w:rPr>
        <w:t>hread</w:t>
      </w:r>
      <w:r>
        <w:rPr>
          <w:rFonts w:ascii="굴림체" w:eastAsia="굴림체" w:hAnsi="굴림체" w:hint="eastAsia"/>
          <w:bCs/>
          <w:sz w:val="22"/>
          <w:szCs w:val="22"/>
        </w:rPr>
        <w:t>를 생성하였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204F9D">
        <w:rPr>
          <w:rFonts w:ascii="굴림체" w:eastAsia="굴림체" w:hAnsi="굴림체" w:hint="eastAsia"/>
          <w:bCs/>
          <w:sz w:val="22"/>
          <w:szCs w:val="22"/>
        </w:rPr>
        <w:t xml:space="preserve">그리고 수신한 </w:t>
      </w:r>
      <w:r w:rsidR="004D168F">
        <w:rPr>
          <w:rFonts w:ascii="굴림체" w:eastAsia="굴림체" w:hAnsi="굴림체" w:hint="eastAsia"/>
          <w:bCs/>
          <w:sz w:val="22"/>
          <w:szCs w:val="22"/>
        </w:rPr>
        <w:t xml:space="preserve">문자열로 변환한 </w:t>
      </w:r>
      <w:r w:rsidR="00204F9D">
        <w:rPr>
          <w:rFonts w:ascii="굴림체" w:eastAsia="굴림체" w:hAnsi="굴림체" w:hint="eastAsia"/>
          <w:bCs/>
          <w:sz w:val="22"/>
          <w:szCs w:val="22"/>
        </w:rPr>
        <w:t>온도와 습도</w:t>
      </w:r>
      <w:r w:rsidR="004D168F">
        <w:rPr>
          <w:rFonts w:ascii="굴림체" w:eastAsia="굴림체" w:hAnsi="굴림체" w:hint="eastAsia"/>
          <w:bCs/>
          <w:sz w:val="22"/>
          <w:szCs w:val="22"/>
        </w:rPr>
        <w:t xml:space="preserve"> 값을 </w:t>
      </w:r>
      <w:r w:rsidR="00204F9D">
        <w:rPr>
          <w:rFonts w:ascii="굴림체" w:eastAsia="굴림체" w:hAnsi="굴림체" w:hint="eastAsia"/>
          <w:bCs/>
          <w:sz w:val="22"/>
          <w:szCs w:val="22"/>
        </w:rPr>
        <w:t>u</w:t>
      </w:r>
      <w:r w:rsidR="00204F9D">
        <w:rPr>
          <w:rFonts w:ascii="굴림체" w:eastAsia="굴림체" w:hAnsi="굴림체"/>
          <w:bCs/>
          <w:sz w:val="22"/>
          <w:szCs w:val="22"/>
        </w:rPr>
        <w:t>bidots</w:t>
      </w:r>
      <w:r w:rsidR="00204F9D">
        <w:rPr>
          <w:rFonts w:ascii="굴림체" w:eastAsia="굴림체" w:hAnsi="굴림체" w:hint="eastAsia"/>
          <w:bCs/>
          <w:sz w:val="22"/>
          <w:szCs w:val="22"/>
        </w:rPr>
        <w:t>로 전송</w:t>
      </w:r>
      <w:r w:rsidR="001437FC">
        <w:rPr>
          <w:rFonts w:ascii="굴림체" w:eastAsia="굴림체" w:hAnsi="굴림체" w:hint="eastAsia"/>
          <w:bCs/>
          <w:sz w:val="22"/>
          <w:szCs w:val="22"/>
        </w:rPr>
        <w:t>하여 과제를 수행한다.</w:t>
      </w:r>
    </w:p>
    <w:p w14:paraId="1DCDAFDE" w14:textId="1647AC86" w:rsidR="00567DAD" w:rsidRDefault="0004087F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A6A448B" wp14:editId="5B8A7FF4">
            <wp:extent cx="3319292" cy="2139351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28710" cy="2145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325B9" w14:textId="27CAF6DC" w:rsidR="00567DAD" w:rsidRDefault="00567DAD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306D28CB" w14:textId="1B574E65" w:rsidR="00567DAD" w:rsidRDefault="004A15F2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F67378D" wp14:editId="60A829FB">
            <wp:extent cx="5515155" cy="1979982"/>
            <wp:effectExtent l="0" t="0" r="9525" b="127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18073" cy="198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A8C25" w14:textId="649F5F8D" w:rsidR="00567DAD" w:rsidRDefault="00567DAD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1218494" w14:textId="39CA89BB" w:rsidR="00567DAD" w:rsidRDefault="00567DAD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A12A12D" w14:textId="322819BC" w:rsidR="00D46D98" w:rsidRDefault="00D46D9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47701CA2" w14:textId="33075CCD" w:rsidR="00D46D98" w:rsidRDefault="00D46D9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3C7FF82B" w14:textId="14605F58" w:rsidR="00D46D98" w:rsidRDefault="00D46D9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0365EA7" w14:textId="50DA0289" w:rsidR="00D46D98" w:rsidRDefault="00D46D9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6A021C0" w14:textId="583BB6BD" w:rsidR="00D46D98" w:rsidRDefault="00D46D9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05DE5165" w14:textId="3CE55646" w:rsidR="00D46D98" w:rsidRDefault="00D46D9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452B9951" w14:textId="34A582C1" w:rsidR="00D46D98" w:rsidRDefault="00D46D9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4C960725" w14:textId="329CF8E6" w:rsidR="00D46D98" w:rsidRDefault="00D46D9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4B055CF5" w14:textId="27CBEED5" w:rsidR="00D46D98" w:rsidRDefault="00D46D9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5963453" w14:textId="7E6230E9" w:rsidR="00D46D98" w:rsidRDefault="00D46D9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17FB55E8" w14:textId="201B511E" w:rsidR="00D46D98" w:rsidRDefault="00D46D9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42D0633F" w14:textId="3C201E8C" w:rsidR="0065743C" w:rsidRDefault="00663F04" w:rsidP="00E54050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2. </w:t>
      </w:r>
      <w:r>
        <w:rPr>
          <w:rFonts w:ascii="굴림체" w:eastAsia="굴림체" w:hAnsi="굴림체" w:hint="eastAsia"/>
          <w:b/>
          <w:sz w:val="22"/>
          <w:szCs w:val="22"/>
        </w:rPr>
        <w:t>결과</w:t>
      </w:r>
    </w:p>
    <w:p w14:paraId="62B59525" w14:textId="01EE3354" w:rsidR="007A07A7" w:rsidRDefault="00576784" w:rsidP="00E5405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왼쪽은 센서를 통해 읽은 데이터 값을 출력한 창이고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오른쪽은</w:t>
      </w:r>
      <w:r w:rsidR="006D43C2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6D43C2">
        <w:rPr>
          <w:rFonts w:ascii="굴림체" w:eastAsia="굴림체" w:hAnsi="굴림체"/>
          <w:bCs/>
          <w:sz w:val="22"/>
          <w:szCs w:val="22"/>
        </w:rPr>
        <w:t>raspberry pi</w:t>
      </w:r>
      <w:r w:rsidR="006D43C2">
        <w:rPr>
          <w:rFonts w:ascii="굴림체" w:eastAsia="굴림체" w:hAnsi="굴림체" w:hint="eastAsia"/>
          <w:bCs/>
          <w:sz w:val="22"/>
          <w:szCs w:val="22"/>
        </w:rPr>
        <w:t>에서 수신한 데이터 값을 출력한 것이다.</w:t>
      </w:r>
      <w:r w:rsidR="006D43C2">
        <w:rPr>
          <w:rFonts w:ascii="굴림체" w:eastAsia="굴림체" w:hAnsi="굴림체"/>
          <w:bCs/>
          <w:sz w:val="22"/>
          <w:szCs w:val="22"/>
        </w:rPr>
        <w:t xml:space="preserve"> </w:t>
      </w:r>
      <w:r w:rsidR="006D43C2">
        <w:rPr>
          <w:rFonts w:ascii="굴림체" w:eastAsia="굴림체" w:hAnsi="굴림체" w:hint="eastAsia"/>
          <w:bCs/>
          <w:sz w:val="22"/>
          <w:szCs w:val="22"/>
        </w:rPr>
        <w:t>최대한 많이 비교하기 위해 데이터 값만 출력</w:t>
      </w:r>
      <w:r w:rsidR="00C76693">
        <w:rPr>
          <w:rFonts w:ascii="굴림체" w:eastAsia="굴림체" w:hAnsi="굴림체" w:hint="eastAsia"/>
          <w:bCs/>
          <w:sz w:val="22"/>
          <w:szCs w:val="22"/>
        </w:rPr>
        <w:t>하도</w:t>
      </w:r>
      <w:r w:rsidR="006D43C2">
        <w:rPr>
          <w:rFonts w:ascii="굴림체" w:eastAsia="굴림체" w:hAnsi="굴림체" w:hint="eastAsia"/>
          <w:bCs/>
          <w:sz w:val="22"/>
          <w:szCs w:val="22"/>
        </w:rPr>
        <w:t>록 하였다.</w:t>
      </w:r>
      <w:r w:rsidR="00CD24C5">
        <w:rPr>
          <w:rFonts w:ascii="굴림체" w:eastAsia="굴림체" w:hAnsi="굴림체"/>
          <w:bCs/>
          <w:sz w:val="22"/>
          <w:szCs w:val="22"/>
        </w:rPr>
        <w:t xml:space="preserve"> </w:t>
      </w:r>
      <w:r w:rsidR="00CD24C5">
        <w:rPr>
          <w:rFonts w:ascii="굴림체" w:eastAsia="굴림체" w:hAnsi="굴림체" w:hint="eastAsia"/>
          <w:bCs/>
          <w:sz w:val="22"/>
          <w:szCs w:val="22"/>
        </w:rPr>
        <w:t xml:space="preserve">거의 대부분이 같은 결과를 출력하지만 간혹 </w:t>
      </w:r>
      <w:r w:rsidR="00CD24C5">
        <w:rPr>
          <w:rFonts w:ascii="굴림체" w:eastAsia="굴림체" w:hAnsi="굴림체"/>
          <w:bCs/>
          <w:sz w:val="22"/>
          <w:szCs w:val="22"/>
        </w:rPr>
        <w:t>0.1</w:t>
      </w:r>
      <w:r w:rsidR="00CD24C5">
        <w:rPr>
          <w:rFonts w:ascii="굴림체" w:eastAsia="굴림체" w:hAnsi="굴림체" w:hint="eastAsia"/>
          <w:bCs/>
          <w:sz w:val="22"/>
          <w:szCs w:val="22"/>
        </w:rPr>
        <w:t xml:space="preserve"> 차이가 나는 경우도 발생하였다.</w:t>
      </w:r>
      <w:r w:rsidR="00FF183F">
        <w:rPr>
          <w:rFonts w:ascii="굴림체" w:eastAsia="굴림체" w:hAnsi="굴림체"/>
          <w:bCs/>
          <w:sz w:val="22"/>
          <w:szCs w:val="22"/>
        </w:rPr>
        <w:t xml:space="preserve"> </w:t>
      </w:r>
      <w:r w:rsidR="00FF183F">
        <w:rPr>
          <w:rFonts w:ascii="굴림체" w:eastAsia="굴림체" w:hAnsi="굴림체" w:hint="eastAsia"/>
          <w:bCs/>
          <w:sz w:val="22"/>
          <w:szCs w:val="22"/>
        </w:rPr>
        <w:t>각</w:t>
      </w:r>
      <w:r w:rsidR="00FF183F">
        <w:rPr>
          <w:rFonts w:ascii="굴림체" w:eastAsia="굴림체" w:hAnsi="굴림체"/>
          <w:bCs/>
          <w:sz w:val="22"/>
          <w:szCs w:val="22"/>
        </w:rPr>
        <w:t xml:space="preserve"> </w:t>
      </w:r>
      <w:r w:rsidR="00FF183F">
        <w:rPr>
          <w:rFonts w:ascii="굴림체" w:eastAsia="굴림체" w:hAnsi="굴림체" w:hint="eastAsia"/>
          <w:bCs/>
          <w:sz w:val="22"/>
          <w:szCs w:val="22"/>
        </w:rPr>
        <w:t xml:space="preserve">코드에서 </w:t>
      </w:r>
      <w:r w:rsidR="009C1365">
        <w:rPr>
          <w:rFonts w:ascii="굴림체" w:eastAsia="굴림체" w:hAnsi="굴림체"/>
          <w:bCs/>
          <w:sz w:val="22"/>
          <w:szCs w:val="22"/>
        </w:rPr>
        <w:t>STM32</w:t>
      </w:r>
      <w:r w:rsidR="009C1365">
        <w:rPr>
          <w:rFonts w:ascii="굴림체" w:eastAsia="굴림체" w:hAnsi="굴림체" w:hint="eastAsia"/>
          <w:bCs/>
          <w:sz w:val="22"/>
          <w:szCs w:val="22"/>
        </w:rPr>
        <w:t>F</w:t>
      </w:r>
      <w:r w:rsidR="009C1365">
        <w:rPr>
          <w:rFonts w:ascii="굴림체" w:eastAsia="굴림체" w:hAnsi="굴림체"/>
          <w:bCs/>
          <w:sz w:val="22"/>
          <w:szCs w:val="22"/>
        </w:rPr>
        <w:t xml:space="preserve">407 </w:t>
      </w:r>
      <w:r w:rsidR="009C1365">
        <w:rPr>
          <w:rFonts w:ascii="굴림체" w:eastAsia="굴림체" w:hAnsi="굴림체" w:hint="eastAsia"/>
          <w:bCs/>
          <w:sz w:val="22"/>
          <w:szCs w:val="22"/>
        </w:rPr>
        <w:t xml:space="preserve">보드는 </w:t>
      </w:r>
      <w:r w:rsidR="002B64D4">
        <w:rPr>
          <w:rFonts w:ascii="굴림체" w:eastAsia="굴림체" w:hAnsi="굴림체" w:hint="eastAsia"/>
          <w:bCs/>
          <w:sz w:val="22"/>
          <w:szCs w:val="22"/>
        </w:rPr>
        <w:t>H</w:t>
      </w:r>
      <w:r w:rsidR="002B64D4">
        <w:rPr>
          <w:rFonts w:ascii="굴림체" w:eastAsia="굴림체" w:hAnsi="굴림체"/>
          <w:bCs/>
          <w:sz w:val="22"/>
          <w:szCs w:val="22"/>
        </w:rPr>
        <w:t>AL_Delay(10000)</w:t>
      </w:r>
      <w:r w:rsidR="009C1365">
        <w:rPr>
          <w:rFonts w:ascii="굴림체" w:eastAsia="굴림체" w:hAnsi="굴림체"/>
          <w:bCs/>
          <w:sz w:val="22"/>
          <w:szCs w:val="22"/>
        </w:rPr>
        <w:t xml:space="preserve">마다 </w:t>
      </w:r>
      <w:r w:rsidR="006670B5">
        <w:rPr>
          <w:rFonts w:ascii="굴림체" w:eastAsia="굴림체" w:hAnsi="굴림체" w:hint="eastAsia"/>
          <w:bCs/>
          <w:sz w:val="22"/>
          <w:szCs w:val="22"/>
        </w:rPr>
        <w:t>값을 출력하고</w:t>
      </w:r>
      <w:r w:rsidR="00635AAA">
        <w:rPr>
          <w:rFonts w:ascii="굴림체" w:eastAsia="굴림체" w:hAnsi="굴림체" w:hint="eastAsia"/>
          <w:bCs/>
          <w:sz w:val="22"/>
          <w:szCs w:val="22"/>
        </w:rPr>
        <w:t>,</w:t>
      </w:r>
      <w:r w:rsidR="00635AAA">
        <w:rPr>
          <w:rFonts w:ascii="굴림체" w:eastAsia="굴림체" w:hAnsi="굴림체"/>
          <w:bCs/>
          <w:sz w:val="22"/>
          <w:szCs w:val="22"/>
        </w:rPr>
        <w:t xml:space="preserve"> Raspberry P</w:t>
      </w:r>
      <w:r w:rsidR="00635AAA">
        <w:rPr>
          <w:rFonts w:ascii="굴림체" w:eastAsia="굴림체" w:hAnsi="굴림체" w:hint="eastAsia"/>
          <w:bCs/>
          <w:sz w:val="22"/>
          <w:szCs w:val="22"/>
        </w:rPr>
        <w:t xml:space="preserve">i가 </w:t>
      </w:r>
      <w:r w:rsidR="00635AAA">
        <w:rPr>
          <w:rFonts w:ascii="굴림체" w:eastAsia="굴림체" w:hAnsi="굴림체"/>
          <w:bCs/>
          <w:sz w:val="22"/>
          <w:szCs w:val="22"/>
        </w:rPr>
        <w:t xml:space="preserve">read_port </w:t>
      </w:r>
      <w:r w:rsidR="00635AAA">
        <w:rPr>
          <w:rFonts w:ascii="굴림체" w:eastAsia="굴림체" w:hAnsi="굴림체" w:hint="eastAsia"/>
          <w:bCs/>
          <w:sz w:val="22"/>
          <w:szCs w:val="22"/>
        </w:rPr>
        <w:t>t</w:t>
      </w:r>
      <w:r w:rsidR="00635AAA">
        <w:rPr>
          <w:rFonts w:ascii="굴림체" w:eastAsia="굴림체" w:hAnsi="굴림체"/>
          <w:bCs/>
          <w:sz w:val="22"/>
          <w:szCs w:val="22"/>
        </w:rPr>
        <w:t>hread</w:t>
      </w:r>
      <w:r w:rsidR="00635AAA">
        <w:rPr>
          <w:rFonts w:ascii="굴림체" w:eastAsia="굴림체" w:hAnsi="굴림체" w:hint="eastAsia"/>
          <w:bCs/>
          <w:sz w:val="22"/>
          <w:szCs w:val="22"/>
        </w:rPr>
        <w:t xml:space="preserve">를 수행할 때 </w:t>
      </w:r>
      <w:r w:rsidR="00635AAA">
        <w:rPr>
          <w:rFonts w:ascii="굴림체" w:eastAsia="굴림체" w:hAnsi="굴림체"/>
          <w:bCs/>
          <w:sz w:val="22"/>
          <w:szCs w:val="22"/>
        </w:rPr>
        <w:t>usleep(1000)</w:t>
      </w:r>
      <w:r w:rsidR="00635AAA">
        <w:rPr>
          <w:rFonts w:ascii="굴림체" w:eastAsia="굴림체" w:hAnsi="굴림체" w:hint="eastAsia"/>
          <w:bCs/>
          <w:sz w:val="22"/>
          <w:szCs w:val="22"/>
        </w:rPr>
        <w:t>이 존재하</w:t>
      </w:r>
      <w:r w:rsidR="00294A6A">
        <w:rPr>
          <w:rFonts w:ascii="굴림체" w:eastAsia="굴림체" w:hAnsi="굴림체" w:hint="eastAsia"/>
          <w:bCs/>
          <w:sz w:val="22"/>
          <w:szCs w:val="22"/>
        </w:rPr>
        <w:t>기</w:t>
      </w:r>
      <w:r w:rsidR="00635AAA">
        <w:rPr>
          <w:rFonts w:ascii="굴림체" w:eastAsia="굴림체" w:hAnsi="굴림체" w:hint="eastAsia"/>
          <w:bCs/>
          <w:sz w:val="22"/>
          <w:szCs w:val="22"/>
        </w:rPr>
        <w:t xml:space="preserve"> 때문에 </w:t>
      </w:r>
      <w:r w:rsidR="00DB007F">
        <w:rPr>
          <w:rFonts w:ascii="굴림체" w:eastAsia="굴림체" w:hAnsi="굴림체" w:hint="eastAsia"/>
          <w:bCs/>
          <w:sz w:val="22"/>
          <w:szCs w:val="22"/>
        </w:rPr>
        <w:t>간혹 차이가 발생한 것이라고 생각한다.</w:t>
      </w:r>
    </w:p>
    <w:p w14:paraId="3740AEDC" w14:textId="4BE31BFD" w:rsidR="00705C48" w:rsidRDefault="00976971" w:rsidP="00E54050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DAFF441" wp14:editId="582E1AF5">
                <wp:simplePos x="0" y="0"/>
                <wp:positionH relativeFrom="margin">
                  <wp:posOffset>-45814</wp:posOffset>
                </wp:positionH>
                <wp:positionV relativeFrom="paragraph">
                  <wp:posOffset>442158</wp:posOffset>
                </wp:positionV>
                <wp:extent cx="1873771" cy="1374098"/>
                <wp:effectExtent l="0" t="0" r="12700" b="17145"/>
                <wp:wrapNone/>
                <wp:docPr id="21" name="직사각형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3771" cy="1374098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E7CFDA" id="직사각형 21" o:spid="_x0000_s1026" style="position:absolute;left:0;text-align:left;margin-left:-3.6pt;margin-top:34.8pt;width:147.55pt;height:108.2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" filled="f" strokecolor="#ffc000 [3207]" strokeweight="1.5pt">
                <w10:wrap anchorx="margin"/>
              </v:rect>
            </w:pict>
          </mc:Fallback>
        </mc:AlternateContent>
      </w:r>
      <w:r w:rsidR="00996FAA">
        <w:rPr>
          <w:noProof/>
        </w:rPr>
        <w:drawing>
          <wp:inline distT="0" distB="0" distL="0" distR="0" wp14:anchorId="53C84310" wp14:editId="5E946B52">
            <wp:extent cx="5456903" cy="4799579"/>
            <wp:effectExtent l="0" t="0" r="0" b="127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r="20651"/>
                    <a:stretch/>
                  </pic:blipFill>
                  <pic:spPr bwMode="auto">
                    <a:xfrm>
                      <a:off x="0" y="0"/>
                      <a:ext cx="5475120" cy="4815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6B30A4" w14:textId="1535E703" w:rsidR="00996FAA" w:rsidRDefault="00996FAA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4FEC1310" w14:textId="2EA436C3" w:rsidR="00996FAA" w:rsidRDefault="00996FAA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556A949A" w14:textId="77777777" w:rsidR="00382D75" w:rsidRDefault="00382D75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78977AD8" w14:textId="77777777" w:rsidR="00382D75" w:rsidRDefault="00382D75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3E6EA110" w14:textId="77777777" w:rsidR="00382D75" w:rsidRDefault="00382D75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029551EC" w14:textId="77777777" w:rsidR="00382D75" w:rsidRDefault="00382D75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52A47D93" w14:textId="77777777" w:rsidR="00382D75" w:rsidRDefault="00382D75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39D946BB" w14:textId="77777777" w:rsidR="00382D75" w:rsidRDefault="00382D75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6CD5AA88" w14:textId="3E0F7CA9" w:rsidR="00996FAA" w:rsidRDefault="003341BE" w:rsidP="00E5405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추가적으로 </w:t>
      </w:r>
      <w:r w:rsidR="00430E1F">
        <w:rPr>
          <w:rFonts w:ascii="굴림체" w:eastAsia="굴림체" w:hAnsi="굴림체" w:hint="eastAsia"/>
          <w:bCs/>
          <w:sz w:val="22"/>
          <w:szCs w:val="22"/>
        </w:rPr>
        <w:t>터미널</w:t>
      </w:r>
      <w:r w:rsidR="00E37E67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83355A">
        <w:rPr>
          <w:rFonts w:ascii="굴림체" w:eastAsia="굴림체" w:hAnsi="굴림체" w:hint="eastAsia"/>
          <w:bCs/>
          <w:sz w:val="22"/>
          <w:szCs w:val="22"/>
        </w:rPr>
        <w:t>u</w:t>
      </w:r>
      <w:r w:rsidR="0083355A">
        <w:rPr>
          <w:rFonts w:ascii="굴림체" w:eastAsia="굴림체" w:hAnsi="굴림체"/>
          <w:bCs/>
          <w:sz w:val="22"/>
          <w:szCs w:val="22"/>
        </w:rPr>
        <w:t>bidots</w:t>
      </w:r>
      <w:r w:rsidR="0083355A">
        <w:rPr>
          <w:rFonts w:ascii="굴림체" w:eastAsia="굴림체" w:hAnsi="굴림체" w:hint="eastAsia"/>
          <w:bCs/>
          <w:sz w:val="22"/>
          <w:szCs w:val="22"/>
        </w:rPr>
        <w:t xml:space="preserve">와의 통신이 </w:t>
      </w:r>
      <w:r w:rsidR="00996FAA">
        <w:rPr>
          <w:rFonts w:ascii="굴림체" w:eastAsia="굴림체" w:hAnsi="굴림체" w:hint="eastAsia"/>
          <w:bCs/>
          <w:sz w:val="22"/>
          <w:szCs w:val="22"/>
        </w:rPr>
        <w:t>잘 되고 있음</w:t>
      </w:r>
      <w:r w:rsidR="0083355A">
        <w:rPr>
          <w:rFonts w:ascii="굴림체" w:eastAsia="굴림체" w:hAnsi="굴림체" w:hint="eastAsia"/>
          <w:bCs/>
          <w:sz w:val="22"/>
          <w:szCs w:val="22"/>
        </w:rPr>
        <w:t>은 아래의 사진에서 확인할 수 있다.</w:t>
      </w:r>
    </w:p>
    <w:p w14:paraId="5E42D51B" w14:textId="3F1C6B04" w:rsidR="00996FAA" w:rsidRDefault="00996FAA" w:rsidP="00E54050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790A896B" wp14:editId="4112B623">
            <wp:extent cx="4726858" cy="3318917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89108" cy="336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260AE" w14:textId="4D83C016" w:rsidR="00597B16" w:rsidRDefault="00597B16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43EF26C7" w14:textId="7505AD66" w:rsidR="00597B16" w:rsidRDefault="00597B16" w:rsidP="00E5405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이</w:t>
      </w:r>
      <w:r w:rsidR="00436A9C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상태에서 </w:t>
      </w:r>
      <w:r w:rsidR="00C25007">
        <w:rPr>
          <w:rFonts w:ascii="굴림체" w:eastAsia="굴림체" w:hAnsi="굴림체"/>
          <w:bCs/>
          <w:sz w:val="22"/>
          <w:szCs w:val="22"/>
        </w:rPr>
        <w:t>ubidots</w:t>
      </w:r>
      <w:r w:rsidR="00C25007">
        <w:rPr>
          <w:rFonts w:ascii="굴림체" w:eastAsia="굴림체" w:hAnsi="굴림체" w:hint="eastAsia"/>
          <w:bCs/>
          <w:sz w:val="22"/>
          <w:szCs w:val="22"/>
        </w:rPr>
        <w:t>에 전달된 데이터를 확인해보았다.</w:t>
      </w:r>
      <w:r w:rsidR="00C25007">
        <w:rPr>
          <w:rFonts w:ascii="굴림체" w:eastAsia="굴림체" w:hAnsi="굴림체"/>
          <w:bCs/>
          <w:sz w:val="22"/>
          <w:szCs w:val="22"/>
        </w:rPr>
        <w:t xml:space="preserve"> </w:t>
      </w:r>
      <w:r w:rsidR="00CF4DC4">
        <w:rPr>
          <w:rFonts w:ascii="굴림체" w:eastAsia="굴림체" w:hAnsi="굴림체" w:hint="eastAsia"/>
          <w:bCs/>
          <w:sz w:val="22"/>
          <w:szCs w:val="22"/>
        </w:rPr>
        <w:t>우선 센서로 입력 받은 온도와 습도 값과 라즈베리 파이가 전달 받은 데이터 상황이다.</w:t>
      </w:r>
    </w:p>
    <w:p w14:paraId="4BBFA18F" w14:textId="76306BED" w:rsidR="00F71B72" w:rsidRDefault="000E253B" w:rsidP="00E54050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AA96AB8" wp14:editId="6D74F57D">
            <wp:extent cx="5392487" cy="36576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9699" t="1975" r="24193" b="13656"/>
                    <a:stretch/>
                  </pic:blipFill>
                  <pic:spPr bwMode="auto">
                    <a:xfrm>
                      <a:off x="0" y="0"/>
                      <a:ext cx="5395776" cy="36598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7C4289" w14:textId="4C21984D" w:rsidR="005B608E" w:rsidRDefault="00E154E0" w:rsidP="005B608E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앞서 말해듯이 출력되는 시간의 차이로 인해 </w:t>
      </w:r>
      <w:r>
        <w:rPr>
          <w:rFonts w:ascii="굴림체" w:eastAsia="굴림체" w:hAnsi="굴림체"/>
          <w:bCs/>
          <w:sz w:val="22"/>
          <w:szCs w:val="22"/>
        </w:rPr>
        <w:t>0.1</w:t>
      </w:r>
      <w:r>
        <w:rPr>
          <w:rFonts w:ascii="굴림체" w:eastAsia="굴림체" w:hAnsi="굴림체" w:hint="eastAsia"/>
          <w:bCs/>
          <w:sz w:val="22"/>
          <w:szCs w:val="22"/>
        </w:rPr>
        <w:t>정도의 차이가 발생할 수 있음을 참고하고 결과를 보면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잘 진행되었음을 확인할 수 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710320">
        <w:rPr>
          <w:rFonts w:ascii="굴림체" w:eastAsia="굴림체" w:hAnsi="굴림체" w:hint="eastAsia"/>
          <w:bCs/>
          <w:sz w:val="22"/>
          <w:szCs w:val="22"/>
        </w:rPr>
        <w:t>또한,</w:t>
      </w:r>
      <w:r w:rsidR="00710320">
        <w:rPr>
          <w:rFonts w:ascii="굴림체" w:eastAsia="굴림체" w:hAnsi="굴림체"/>
          <w:bCs/>
          <w:sz w:val="22"/>
          <w:szCs w:val="22"/>
        </w:rPr>
        <w:t xml:space="preserve"> </w:t>
      </w:r>
      <w:r w:rsidR="00192BE0">
        <w:rPr>
          <w:rFonts w:ascii="굴림체" w:eastAsia="굴림체" w:hAnsi="굴림체" w:hint="eastAsia"/>
          <w:bCs/>
          <w:sz w:val="22"/>
          <w:szCs w:val="22"/>
        </w:rPr>
        <w:t xml:space="preserve">데이터 변화를 확인하게 위해 </w:t>
      </w:r>
      <w:r>
        <w:rPr>
          <w:rFonts w:ascii="굴림체" w:eastAsia="굴림체" w:hAnsi="굴림체" w:hint="eastAsia"/>
          <w:bCs/>
          <w:sz w:val="22"/>
          <w:szCs w:val="22"/>
        </w:rPr>
        <w:t>입김을</w:t>
      </w:r>
      <w:r w:rsidR="0084188E">
        <w:rPr>
          <w:rFonts w:ascii="굴림체" w:eastAsia="굴림체" w:hAnsi="굴림체"/>
          <w:bCs/>
          <w:sz w:val="22"/>
          <w:szCs w:val="22"/>
        </w:rPr>
        <w:t xml:space="preserve"> </w:t>
      </w:r>
      <w:r w:rsidR="0084188E">
        <w:rPr>
          <w:rFonts w:ascii="굴림체" w:eastAsia="굴림체" w:hAnsi="굴림체" w:hint="eastAsia"/>
          <w:bCs/>
          <w:sz w:val="22"/>
          <w:szCs w:val="22"/>
        </w:rPr>
        <w:t>불고 선풍기를 틀어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습도의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변화가 크게 나타나도록 </w:t>
      </w:r>
      <w:r w:rsidR="00282605">
        <w:rPr>
          <w:rFonts w:ascii="굴림체" w:eastAsia="굴림체" w:hAnsi="굴림체" w:hint="eastAsia"/>
          <w:bCs/>
          <w:sz w:val="22"/>
          <w:szCs w:val="22"/>
        </w:rPr>
        <w:t>하였다</w:t>
      </w:r>
      <w:r>
        <w:rPr>
          <w:rFonts w:ascii="굴림체" w:eastAsia="굴림체" w:hAnsi="굴림체" w:hint="eastAsia"/>
          <w:bCs/>
          <w:sz w:val="22"/>
          <w:szCs w:val="22"/>
        </w:rPr>
        <w:t>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8A3AB9">
        <w:rPr>
          <w:rFonts w:ascii="굴림체" w:eastAsia="굴림체" w:hAnsi="굴림체" w:hint="eastAsia"/>
          <w:bCs/>
          <w:sz w:val="22"/>
          <w:szCs w:val="22"/>
        </w:rPr>
        <w:t xml:space="preserve">그래프와 데이터 값들을 보면 습도가 </w:t>
      </w:r>
      <w:r>
        <w:rPr>
          <w:rFonts w:ascii="굴림체" w:eastAsia="굴림체" w:hAnsi="굴림체"/>
          <w:bCs/>
          <w:sz w:val="22"/>
          <w:szCs w:val="22"/>
        </w:rPr>
        <w:t xml:space="preserve">67%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근처의 습도에서 </w:t>
      </w:r>
      <w:r>
        <w:rPr>
          <w:rFonts w:ascii="굴림체" w:eastAsia="굴림체" w:hAnsi="굴림체"/>
          <w:bCs/>
          <w:sz w:val="22"/>
          <w:szCs w:val="22"/>
        </w:rPr>
        <w:t>99.9%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까지 올라갔다가 다시 내려가 </w:t>
      </w:r>
      <w:r>
        <w:rPr>
          <w:rFonts w:ascii="굴림체" w:eastAsia="굴림체" w:hAnsi="굴림체"/>
          <w:bCs/>
          <w:sz w:val="22"/>
          <w:szCs w:val="22"/>
        </w:rPr>
        <w:t>66.7%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을 마지막으로 </w:t>
      </w:r>
      <w:r w:rsidR="00871383">
        <w:rPr>
          <w:rFonts w:ascii="굴림체" w:eastAsia="굴림체" w:hAnsi="굴림체" w:hint="eastAsia"/>
          <w:bCs/>
          <w:sz w:val="22"/>
          <w:szCs w:val="22"/>
        </w:rPr>
        <w:t xml:space="preserve">잘 </w:t>
      </w:r>
      <w:r>
        <w:rPr>
          <w:rFonts w:ascii="굴림체" w:eastAsia="굴림체" w:hAnsi="굴림체" w:hint="eastAsia"/>
          <w:bCs/>
          <w:sz w:val="22"/>
          <w:szCs w:val="22"/>
        </w:rPr>
        <w:t>전송된 것을 확인할 수 있다.</w:t>
      </w:r>
      <w:r w:rsidR="005B608E" w:rsidRPr="005B608E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5B608E">
        <w:rPr>
          <w:rFonts w:ascii="굴림체" w:eastAsia="굴림체" w:hAnsi="굴림체" w:hint="eastAsia"/>
          <w:bCs/>
          <w:sz w:val="22"/>
          <w:szCs w:val="22"/>
        </w:rPr>
        <w:t xml:space="preserve">확인을 돕기 위해 습도 데이터만 확대한 사진을 </w:t>
      </w:r>
      <w:r w:rsidR="00BE1E71">
        <w:rPr>
          <w:rFonts w:ascii="굴림체" w:eastAsia="굴림체" w:hAnsi="굴림체" w:hint="eastAsia"/>
          <w:bCs/>
          <w:sz w:val="22"/>
          <w:szCs w:val="22"/>
        </w:rPr>
        <w:t xml:space="preserve">다음 페이지에 </w:t>
      </w:r>
      <w:r w:rsidR="005B608E">
        <w:rPr>
          <w:rFonts w:ascii="굴림체" w:eastAsia="굴림체" w:hAnsi="굴림체" w:hint="eastAsia"/>
          <w:bCs/>
          <w:sz w:val="22"/>
          <w:szCs w:val="22"/>
        </w:rPr>
        <w:t>첨부하였다.</w:t>
      </w:r>
    </w:p>
    <w:p w14:paraId="2A3E44FE" w14:textId="6811273B" w:rsidR="00E154E0" w:rsidRPr="005B608E" w:rsidRDefault="00E154E0" w:rsidP="00E154E0">
      <w:pPr>
        <w:rPr>
          <w:rFonts w:ascii="굴림체" w:eastAsia="굴림체" w:hAnsi="굴림체"/>
          <w:bCs/>
          <w:sz w:val="22"/>
          <w:szCs w:val="22"/>
        </w:rPr>
      </w:pPr>
    </w:p>
    <w:p w14:paraId="006CAAEF" w14:textId="63E6331E" w:rsidR="006851E4" w:rsidRPr="00E154E0" w:rsidRDefault="006851E4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1143EAC2" w14:textId="321448A8" w:rsidR="006851E4" w:rsidRDefault="006851E4" w:rsidP="00E54050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246E684F" wp14:editId="323C5544">
            <wp:extent cx="5400040" cy="1673942"/>
            <wp:effectExtent l="0" t="0" r="0" b="254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b="42916"/>
                    <a:stretch/>
                  </pic:blipFill>
                  <pic:spPr bwMode="auto">
                    <a:xfrm>
                      <a:off x="0" y="0"/>
                      <a:ext cx="5400040" cy="16739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341851" w14:textId="1C95B99D" w:rsidR="00C43E03" w:rsidRDefault="00C43E03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36FE7BE0" w14:textId="565717D0" w:rsidR="00C43E03" w:rsidRDefault="00C43E03" w:rsidP="00E54050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4F1F3A07" wp14:editId="50B6C240">
            <wp:extent cx="5400040" cy="290068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0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97AC6" w14:textId="4627F391" w:rsidR="00515AEC" w:rsidRDefault="00515AEC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05B7E243" w14:textId="62C136B7" w:rsidR="00515AEC" w:rsidRDefault="00515AEC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337B478A" w14:textId="1B743587" w:rsidR="00E26698" w:rsidRDefault="00E26698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54363EF4" w14:textId="7D94D11B" w:rsidR="00E26698" w:rsidRDefault="00E26698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5126F8DC" w14:textId="5F25FA18" w:rsidR="007B3E6B" w:rsidRDefault="007B3E6B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4EF85351" w14:textId="27A13A25" w:rsidR="007B3E6B" w:rsidRDefault="007B3E6B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6F61A4E9" w14:textId="7A67A12B" w:rsidR="007B3E6B" w:rsidRDefault="007B3E6B" w:rsidP="00E54050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49EED9F" wp14:editId="5B917226">
            <wp:extent cx="5400040" cy="7443470"/>
            <wp:effectExtent l="0" t="0" r="0" b="508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44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C5D12" w14:textId="0C96F8F3" w:rsidR="007B3E6B" w:rsidRDefault="007B3E6B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16D92A38" w14:textId="243552B4" w:rsidR="00BC4F65" w:rsidRDefault="00BC4F65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2CB28B40" w14:textId="77777777" w:rsidR="00BC4F65" w:rsidRPr="00705C48" w:rsidRDefault="00BC4F65" w:rsidP="00E54050">
      <w:pPr>
        <w:rPr>
          <w:rFonts w:ascii="굴림체" w:eastAsia="굴림체" w:hAnsi="굴림체"/>
          <w:bCs/>
          <w:sz w:val="22"/>
          <w:szCs w:val="22"/>
        </w:rPr>
      </w:pPr>
    </w:p>
    <w:p w14:paraId="24904203" w14:textId="535B8CB0" w:rsidR="00663F04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3C94EFB1" w14:textId="03FB2EA0" w:rsidR="00705C48" w:rsidRDefault="00705C48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4E2EF87E" w14:textId="351187DF" w:rsidR="00E26A56" w:rsidRDefault="00B710E7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우</w:t>
      </w:r>
      <w:r>
        <w:rPr>
          <w:rFonts w:ascii="굴림체" w:eastAsia="굴림체" w:hAnsi="굴림체" w:hint="eastAsia"/>
          <w:bCs/>
          <w:sz w:val="22"/>
          <w:szCs w:val="22"/>
        </w:rPr>
        <w:t>선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과제가 요구하는 것들을 잘 수행하였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417851">
        <w:rPr>
          <w:rFonts w:ascii="굴림체" w:eastAsia="굴림체" w:hAnsi="굴림체"/>
          <w:bCs/>
          <w:sz w:val="22"/>
          <w:szCs w:val="22"/>
        </w:rPr>
        <w:t xml:space="preserve">STM32F407 </w:t>
      </w:r>
      <w:r w:rsidR="00417851">
        <w:rPr>
          <w:rFonts w:ascii="굴림체" w:eastAsia="굴림체" w:hAnsi="굴림체" w:hint="eastAsia"/>
          <w:bCs/>
          <w:sz w:val="22"/>
          <w:szCs w:val="22"/>
        </w:rPr>
        <w:t>보드에서 D</w:t>
      </w:r>
      <w:r w:rsidR="00417851">
        <w:rPr>
          <w:rFonts w:ascii="굴림체" w:eastAsia="굴림체" w:hAnsi="굴림체"/>
          <w:bCs/>
          <w:sz w:val="22"/>
          <w:szCs w:val="22"/>
        </w:rPr>
        <w:t xml:space="preserve">HT22 </w:t>
      </w:r>
      <w:r w:rsidR="00417851">
        <w:rPr>
          <w:rFonts w:ascii="굴림체" w:eastAsia="굴림체" w:hAnsi="굴림체" w:hint="eastAsia"/>
          <w:bCs/>
          <w:sz w:val="22"/>
          <w:szCs w:val="22"/>
        </w:rPr>
        <w:t>센서로 온도와 습도도 제대로 측정하였고,</w:t>
      </w:r>
      <w:r w:rsidR="00417851">
        <w:rPr>
          <w:rFonts w:ascii="굴림체" w:eastAsia="굴림체" w:hAnsi="굴림체"/>
          <w:bCs/>
          <w:sz w:val="22"/>
          <w:szCs w:val="22"/>
        </w:rPr>
        <w:t xml:space="preserve"> </w:t>
      </w:r>
      <w:r w:rsidR="00417851">
        <w:rPr>
          <w:rFonts w:ascii="굴림체" w:eastAsia="굴림체" w:hAnsi="굴림체" w:hint="eastAsia"/>
          <w:bCs/>
          <w:sz w:val="22"/>
          <w:szCs w:val="22"/>
        </w:rPr>
        <w:t xml:space="preserve">보드와 </w:t>
      </w:r>
      <w:r w:rsidR="00417851">
        <w:rPr>
          <w:rFonts w:ascii="굴림체" w:eastAsia="굴림체" w:hAnsi="굴림체"/>
          <w:bCs/>
          <w:sz w:val="22"/>
          <w:szCs w:val="22"/>
        </w:rPr>
        <w:t xml:space="preserve">raspberry pi </w:t>
      </w:r>
      <w:r w:rsidR="00417851">
        <w:rPr>
          <w:rFonts w:ascii="굴림체" w:eastAsia="굴림체" w:hAnsi="굴림체" w:hint="eastAsia"/>
          <w:bCs/>
          <w:sz w:val="22"/>
          <w:szCs w:val="22"/>
        </w:rPr>
        <w:t xml:space="preserve">사이의 </w:t>
      </w:r>
      <w:r w:rsidR="00417851">
        <w:rPr>
          <w:rFonts w:ascii="굴림체" w:eastAsia="굴림체" w:hAnsi="굴림체"/>
          <w:bCs/>
          <w:sz w:val="22"/>
          <w:szCs w:val="22"/>
        </w:rPr>
        <w:t>CAN</w:t>
      </w:r>
      <w:r w:rsidR="00417851">
        <w:rPr>
          <w:rFonts w:ascii="굴림체" w:eastAsia="굴림체" w:hAnsi="굴림체" w:hint="eastAsia"/>
          <w:bCs/>
          <w:sz w:val="22"/>
          <w:szCs w:val="22"/>
        </w:rPr>
        <w:t xml:space="preserve">통신과 </w:t>
      </w:r>
      <w:r w:rsidR="00417851">
        <w:rPr>
          <w:rFonts w:ascii="굴림체" w:eastAsia="굴림체" w:hAnsi="굴림체"/>
          <w:bCs/>
          <w:sz w:val="22"/>
          <w:szCs w:val="22"/>
        </w:rPr>
        <w:t>raspberry pi</w:t>
      </w:r>
      <w:r w:rsidR="00417851"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 w:rsidR="00417851">
        <w:rPr>
          <w:rFonts w:ascii="굴림체" w:eastAsia="굴림체" w:hAnsi="굴림체"/>
          <w:bCs/>
          <w:sz w:val="22"/>
          <w:szCs w:val="22"/>
        </w:rPr>
        <w:t>ubidots</w:t>
      </w:r>
      <w:r w:rsidR="00417851">
        <w:rPr>
          <w:rFonts w:ascii="굴림체" w:eastAsia="굴림체" w:hAnsi="굴림체" w:hint="eastAsia"/>
          <w:bCs/>
          <w:sz w:val="22"/>
          <w:szCs w:val="22"/>
        </w:rPr>
        <w:t>의 s</w:t>
      </w:r>
      <w:r w:rsidR="00417851">
        <w:rPr>
          <w:rFonts w:ascii="굴림체" w:eastAsia="굴림체" w:hAnsi="굴림체"/>
          <w:bCs/>
          <w:sz w:val="22"/>
          <w:szCs w:val="22"/>
        </w:rPr>
        <w:t xml:space="preserve">ocket </w:t>
      </w:r>
      <w:r w:rsidR="00417851">
        <w:rPr>
          <w:rFonts w:ascii="굴림체" w:eastAsia="굴림체" w:hAnsi="굴림체" w:hint="eastAsia"/>
          <w:bCs/>
          <w:sz w:val="22"/>
          <w:szCs w:val="22"/>
        </w:rPr>
        <w:t>통신</w:t>
      </w:r>
      <w:r w:rsidR="00183E57">
        <w:rPr>
          <w:rFonts w:ascii="굴림체" w:eastAsia="굴림체" w:hAnsi="굴림체" w:hint="eastAsia"/>
          <w:bCs/>
          <w:sz w:val="22"/>
          <w:szCs w:val="22"/>
        </w:rPr>
        <w:t>도 원활하게 진행되었다.</w:t>
      </w:r>
    </w:p>
    <w:p w14:paraId="7C9650BF" w14:textId="77777777" w:rsidR="00307410" w:rsidRDefault="00307410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98A88A8" w14:textId="77777777" w:rsidR="00307410" w:rsidRDefault="00B87041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다만 </w:t>
      </w:r>
      <w:r w:rsidR="002E7ACC">
        <w:rPr>
          <w:rFonts w:ascii="굴림체" w:eastAsia="굴림체" w:hAnsi="굴림체" w:hint="eastAsia"/>
          <w:bCs/>
          <w:sz w:val="22"/>
          <w:szCs w:val="22"/>
        </w:rPr>
        <w:t>r</w:t>
      </w:r>
      <w:r w:rsidR="002E7ACC">
        <w:rPr>
          <w:rFonts w:ascii="굴림체" w:eastAsia="굴림체" w:hAnsi="굴림체"/>
          <w:bCs/>
          <w:sz w:val="22"/>
          <w:szCs w:val="22"/>
        </w:rPr>
        <w:t>aspberry pi</w:t>
      </w:r>
      <w:r w:rsidR="002E7ACC">
        <w:rPr>
          <w:rFonts w:ascii="굴림체" w:eastAsia="굴림체" w:hAnsi="굴림체" w:hint="eastAsia"/>
          <w:bCs/>
          <w:sz w:val="22"/>
          <w:szCs w:val="22"/>
        </w:rPr>
        <w:t>에서 파일을 실행하면</w:t>
      </w:r>
      <w:r w:rsidR="0006770F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첫번째로 u</w:t>
      </w:r>
      <w:r>
        <w:rPr>
          <w:rFonts w:ascii="굴림체" w:eastAsia="굴림체" w:hAnsi="굴림체"/>
          <w:bCs/>
          <w:sz w:val="22"/>
          <w:szCs w:val="22"/>
        </w:rPr>
        <w:t>bidots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 데이터를 보내는 </w:t>
      </w:r>
      <w:r w:rsidR="0087118D">
        <w:rPr>
          <w:rFonts w:ascii="굴림체" w:eastAsia="굴림체" w:hAnsi="굴림체" w:hint="eastAsia"/>
          <w:bCs/>
          <w:sz w:val="22"/>
          <w:szCs w:val="22"/>
        </w:rPr>
        <w:t>부분</w:t>
      </w:r>
      <w:r>
        <w:rPr>
          <w:rFonts w:ascii="굴림체" w:eastAsia="굴림체" w:hAnsi="굴림체" w:hint="eastAsia"/>
          <w:bCs/>
          <w:sz w:val="22"/>
          <w:szCs w:val="22"/>
        </w:rPr>
        <w:t>에서</w:t>
      </w:r>
      <w:r w:rsidR="009716D9">
        <w:rPr>
          <w:rFonts w:ascii="굴림체" w:eastAsia="굴림체" w:hAnsi="굴림체" w:hint="eastAsia"/>
          <w:bCs/>
          <w:sz w:val="22"/>
          <w:szCs w:val="22"/>
        </w:rPr>
        <w:t xml:space="preserve"> 아래 사진처럼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오류가 발생한다.</w:t>
      </w:r>
      <w:r w:rsidR="0006770F">
        <w:rPr>
          <w:rFonts w:ascii="굴림체" w:eastAsia="굴림체" w:hAnsi="굴림체"/>
          <w:bCs/>
          <w:sz w:val="22"/>
          <w:szCs w:val="22"/>
        </w:rPr>
        <w:t xml:space="preserve"> </w:t>
      </w:r>
      <w:r w:rsidR="0006770F">
        <w:rPr>
          <w:rFonts w:ascii="굴림체" w:eastAsia="굴림체" w:hAnsi="굴림체" w:hint="eastAsia"/>
          <w:bCs/>
          <w:sz w:val="22"/>
          <w:szCs w:val="22"/>
        </w:rPr>
        <w:t xml:space="preserve">아직 데이터를 전달받지 못한 상태에서 </w:t>
      </w:r>
      <w:r w:rsidR="0006770F">
        <w:rPr>
          <w:rFonts w:ascii="굴림체" w:eastAsia="굴림체" w:hAnsi="굴림체"/>
          <w:bCs/>
          <w:sz w:val="22"/>
          <w:szCs w:val="22"/>
        </w:rPr>
        <w:t>ubidots</w:t>
      </w:r>
      <w:r w:rsidR="0006770F">
        <w:rPr>
          <w:rFonts w:ascii="굴림체" w:eastAsia="굴림체" w:hAnsi="굴림체" w:hint="eastAsia"/>
          <w:bCs/>
          <w:sz w:val="22"/>
          <w:szCs w:val="22"/>
        </w:rPr>
        <w:t>에 데이터를 전송하려해서 생긴 문제라고 생각</w:t>
      </w:r>
      <w:r w:rsidR="00D62C91">
        <w:rPr>
          <w:rFonts w:ascii="굴림체" w:eastAsia="굴림체" w:hAnsi="굴림체" w:hint="eastAsia"/>
          <w:bCs/>
          <w:sz w:val="22"/>
          <w:szCs w:val="22"/>
        </w:rPr>
        <w:t>하였고</w:t>
      </w:r>
      <w:r w:rsidR="00D62C91">
        <w:rPr>
          <w:rFonts w:ascii="굴림체" w:eastAsia="굴림체" w:hAnsi="굴림체"/>
          <w:bCs/>
          <w:sz w:val="22"/>
          <w:szCs w:val="22"/>
        </w:rPr>
        <w:t xml:space="preserve">, </w:t>
      </w:r>
      <w:r w:rsidR="00D62C91">
        <w:rPr>
          <w:rFonts w:ascii="굴림체" w:eastAsia="굴림체" w:hAnsi="굴림체" w:hint="eastAsia"/>
          <w:bCs/>
          <w:sz w:val="22"/>
          <w:szCs w:val="22"/>
        </w:rPr>
        <w:t xml:space="preserve">이를 해결하고자 </w:t>
      </w:r>
      <w:r w:rsidR="0006770F">
        <w:rPr>
          <w:rFonts w:ascii="굴림체" w:eastAsia="굴림체" w:hAnsi="굴림체" w:hint="eastAsia"/>
          <w:bCs/>
          <w:sz w:val="22"/>
          <w:szCs w:val="22"/>
        </w:rPr>
        <w:t>온,</w:t>
      </w:r>
      <w:r w:rsidR="0006770F">
        <w:rPr>
          <w:rFonts w:ascii="굴림체" w:eastAsia="굴림체" w:hAnsi="굴림체"/>
          <w:bCs/>
          <w:sz w:val="22"/>
          <w:szCs w:val="22"/>
        </w:rPr>
        <w:t xml:space="preserve"> </w:t>
      </w:r>
      <w:r w:rsidR="0006770F">
        <w:rPr>
          <w:rFonts w:ascii="굴림체" w:eastAsia="굴림체" w:hAnsi="굴림체" w:hint="eastAsia"/>
          <w:bCs/>
          <w:sz w:val="22"/>
          <w:szCs w:val="22"/>
        </w:rPr>
        <w:t>습도의 문자열 변수를 특정 값으로 초기화 해보았으나 같은 결과가 나왔다.</w:t>
      </w:r>
      <w:r w:rsidR="006D212F">
        <w:rPr>
          <w:rFonts w:ascii="굴림체" w:eastAsia="굴림체" w:hAnsi="굴림체"/>
          <w:bCs/>
          <w:sz w:val="22"/>
          <w:szCs w:val="22"/>
        </w:rPr>
        <w:t xml:space="preserve"> </w:t>
      </w:r>
      <w:r w:rsidR="002E0933">
        <w:rPr>
          <w:rFonts w:ascii="굴림체" w:eastAsia="굴림체" w:hAnsi="굴림체" w:hint="eastAsia"/>
          <w:bCs/>
          <w:sz w:val="22"/>
          <w:szCs w:val="22"/>
        </w:rPr>
        <w:t xml:space="preserve">오류 내용을 살펴보았을 때 전달된 데이터를 문자열 </w:t>
      </w:r>
      <w:r w:rsidR="002E0933">
        <w:rPr>
          <w:rFonts w:ascii="굴림체" w:eastAsia="굴림체" w:hAnsi="굴림체"/>
          <w:bCs/>
          <w:sz w:val="22"/>
          <w:szCs w:val="22"/>
        </w:rPr>
        <w:t>message</w:t>
      </w:r>
      <w:r w:rsidR="002E0933">
        <w:rPr>
          <w:rFonts w:ascii="굴림체" w:eastAsia="굴림체" w:hAnsi="굴림체" w:hint="eastAsia"/>
          <w:bCs/>
          <w:sz w:val="22"/>
          <w:szCs w:val="22"/>
        </w:rPr>
        <w:t xml:space="preserve">로 저장하는 과정에 문제가 있는 것으로 보았는데 </w:t>
      </w:r>
      <w:r w:rsidR="002E2C79">
        <w:rPr>
          <w:rFonts w:ascii="굴림체" w:eastAsia="굴림체" w:hAnsi="굴림체" w:hint="eastAsia"/>
          <w:bCs/>
          <w:sz w:val="22"/>
          <w:szCs w:val="22"/>
        </w:rPr>
        <w:t>원인이 무엇인지 정확히 알아내지 못했고,</w:t>
      </w:r>
      <w:r w:rsidR="002E2C79">
        <w:rPr>
          <w:rFonts w:ascii="굴림체" w:eastAsia="굴림체" w:hAnsi="굴림체"/>
          <w:bCs/>
          <w:sz w:val="22"/>
          <w:szCs w:val="22"/>
        </w:rPr>
        <w:t xml:space="preserve"> </w:t>
      </w:r>
      <w:r w:rsidR="002E2C79">
        <w:rPr>
          <w:rFonts w:ascii="굴림체" w:eastAsia="굴림체" w:hAnsi="굴림체" w:hint="eastAsia"/>
          <w:bCs/>
          <w:sz w:val="22"/>
          <w:szCs w:val="22"/>
        </w:rPr>
        <w:t xml:space="preserve">이를 </w:t>
      </w:r>
      <w:r w:rsidR="002E0933">
        <w:rPr>
          <w:rFonts w:ascii="굴림체" w:eastAsia="굴림체" w:hAnsi="굴림체" w:hint="eastAsia"/>
          <w:bCs/>
          <w:sz w:val="22"/>
          <w:szCs w:val="22"/>
        </w:rPr>
        <w:t>해결하지 못해서 조금 아쉬</w:t>
      </w:r>
      <w:r w:rsidR="002E2C79">
        <w:rPr>
          <w:rFonts w:ascii="굴림체" w:eastAsia="굴림체" w:hAnsi="굴림체" w:hint="eastAsia"/>
          <w:bCs/>
          <w:sz w:val="22"/>
          <w:szCs w:val="22"/>
        </w:rPr>
        <w:t>움이 남는</w:t>
      </w:r>
      <w:r w:rsidR="002E0933">
        <w:rPr>
          <w:rFonts w:ascii="굴림체" w:eastAsia="굴림체" w:hAnsi="굴림체" w:hint="eastAsia"/>
          <w:bCs/>
          <w:sz w:val="22"/>
          <w:szCs w:val="22"/>
        </w:rPr>
        <w:t>다.</w:t>
      </w:r>
      <w:r w:rsidR="00CB1C4A">
        <w:rPr>
          <w:rFonts w:ascii="굴림체" w:eastAsia="굴림체" w:hAnsi="굴림체"/>
          <w:bCs/>
          <w:sz w:val="22"/>
          <w:szCs w:val="22"/>
        </w:rPr>
        <w:t xml:space="preserve"> </w:t>
      </w:r>
      <w:r w:rsidR="00CB1C4A">
        <w:rPr>
          <w:rFonts w:ascii="굴림체" w:eastAsia="굴림체" w:hAnsi="굴림체" w:hint="eastAsia"/>
          <w:bCs/>
          <w:sz w:val="22"/>
          <w:szCs w:val="22"/>
        </w:rPr>
        <w:t>그래도 처음</w:t>
      </w:r>
      <w:r w:rsidR="00FE68D1">
        <w:rPr>
          <w:rFonts w:ascii="굴림체" w:eastAsia="굴림체" w:hAnsi="굴림체" w:hint="eastAsia"/>
          <w:bCs/>
          <w:sz w:val="22"/>
          <w:szCs w:val="22"/>
        </w:rPr>
        <w:t xml:space="preserve"> 코드를 실행했을 때</w:t>
      </w:r>
      <w:r w:rsidR="00CB1C4A">
        <w:rPr>
          <w:rFonts w:ascii="굴림체" w:eastAsia="굴림체" w:hAnsi="굴림체" w:hint="eastAsia"/>
          <w:bCs/>
          <w:sz w:val="22"/>
          <w:szCs w:val="22"/>
        </w:rPr>
        <w:t xml:space="preserve"> 이후로는 문제없이 데이터를</w:t>
      </w:r>
      <w:r w:rsidR="00DA2A86">
        <w:rPr>
          <w:rFonts w:ascii="굴림체" w:eastAsia="굴림체" w:hAnsi="굴림체" w:hint="eastAsia"/>
          <w:bCs/>
          <w:sz w:val="22"/>
          <w:szCs w:val="22"/>
        </w:rPr>
        <w:t xml:space="preserve"> 수신하고 u</w:t>
      </w:r>
      <w:r w:rsidR="00DA2A86">
        <w:rPr>
          <w:rFonts w:ascii="굴림체" w:eastAsia="굴림체" w:hAnsi="굴림체"/>
          <w:bCs/>
          <w:sz w:val="22"/>
          <w:szCs w:val="22"/>
        </w:rPr>
        <w:t xml:space="preserve">bidots </w:t>
      </w:r>
      <w:r w:rsidR="00DA2A86">
        <w:rPr>
          <w:rFonts w:ascii="굴림체" w:eastAsia="굴림체" w:hAnsi="굴림체" w:hint="eastAsia"/>
          <w:bCs/>
          <w:sz w:val="22"/>
          <w:szCs w:val="22"/>
        </w:rPr>
        <w:t xml:space="preserve">사이트로 전달하기 때문에 </w:t>
      </w:r>
      <w:r w:rsidR="0094305D">
        <w:rPr>
          <w:rFonts w:ascii="굴림체" w:eastAsia="굴림체" w:hAnsi="굴림체" w:hint="eastAsia"/>
          <w:bCs/>
          <w:sz w:val="22"/>
          <w:szCs w:val="22"/>
        </w:rPr>
        <w:t>괜찮다고 생각했다.</w:t>
      </w:r>
      <w:r w:rsidR="00FE5278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796865AD" w14:textId="35E59721" w:rsidR="00307410" w:rsidRDefault="006620B7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66301DD" wp14:editId="6F4B46BC">
            <wp:extent cx="3934439" cy="1445342"/>
            <wp:effectExtent l="0" t="0" r="9525" b="2540"/>
            <wp:docPr id="48" name="그림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777" cy="1451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E39824" w14:textId="77777777" w:rsidR="006620B7" w:rsidRDefault="006620B7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56387176" w14:textId="515BBE0E" w:rsidR="00FB6939" w:rsidRDefault="00FE5278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센서도 사용하고 보드도 두</w:t>
      </w:r>
      <w:r w:rsidR="006620B7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개 사용해서</w:t>
      </w:r>
      <w:r w:rsidR="00307410">
        <w:rPr>
          <w:rFonts w:ascii="굴림체" w:eastAsia="굴림체" w:hAnsi="굴림체"/>
          <w:bCs/>
          <w:sz w:val="22"/>
          <w:szCs w:val="22"/>
        </w:rPr>
        <w:t xml:space="preserve"> </w:t>
      </w:r>
      <w:r w:rsidR="006620B7">
        <w:rPr>
          <w:rFonts w:ascii="굴림체" w:eastAsia="굴림체" w:hAnsi="굴림체" w:hint="eastAsia"/>
          <w:bCs/>
          <w:sz w:val="22"/>
          <w:szCs w:val="22"/>
        </w:rPr>
        <w:t xml:space="preserve">처음에는 </w:t>
      </w:r>
      <w:r w:rsidR="00307410">
        <w:rPr>
          <w:rFonts w:ascii="굴림체" w:eastAsia="굴림체" w:hAnsi="굴림체" w:hint="eastAsia"/>
          <w:bCs/>
          <w:sz w:val="22"/>
          <w:szCs w:val="22"/>
        </w:rPr>
        <w:t>막막하기도 하고 어려울 것이라고 생각했지만,</w:t>
      </w:r>
      <w:r w:rsidR="00307410">
        <w:rPr>
          <w:rFonts w:ascii="굴림체" w:eastAsia="굴림체" w:hAnsi="굴림체"/>
          <w:bCs/>
          <w:sz w:val="22"/>
          <w:szCs w:val="22"/>
        </w:rPr>
        <w:t xml:space="preserve"> </w:t>
      </w:r>
      <w:r w:rsidR="00307410">
        <w:rPr>
          <w:rFonts w:ascii="굴림체" w:eastAsia="굴림체" w:hAnsi="굴림체" w:hint="eastAsia"/>
          <w:bCs/>
          <w:sz w:val="22"/>
          <w:szCs w:val="22"/>
        </w:rPr>
        <w:t xml:space="preserve">예제로 해보고 배운 것을 차근차근 </w:t>
      </w:r>
      <w:r w:rsidR="005C6E9F">
        <w:rPr>
          <w:rFonts w:ascii="굴림체" w:eastAsia="굴림체" w:hAnsi="굴림체" w:hint="eastAsia"/>
          <w:bCs/>
          <w:sz w:val="22"/>
          <w:szCs w:val="22"/>
        </w:rPr>
        <w:t>적용해보</w:t>
      </w:r>
      <w:r w:rsidR="00307410">
        <w:rPr>
          <w:rFonts w:ascii="굴림체" w:eastAsia="굴림체" w:hAnsi="굴림체" w:hint="eastAsia"/>
          <w:bCs/>
          <w:sz w:val="22"/>
          <w:szCs w:val="22"/>
        </w:rPr>
        <w:t>니 크게</w:t>
      </w:r>
      <w:r w:rsidR="00AB101C">
        <w:rPr>
          <w:rFonts w:ascii="굴림체" w:eastAsia="굴림체" w:hAnsi="굴림체" w:hint="eastAsia"/>
          <w:bCs/>
          <w:sz w:val="22"/>
          <w:szCs w:val="22"/>
        </w:rPr>
        <w:t xml:space="preserve"> 어려운 부분은 없었다</w:t>
      </w:r>
      <w:r w:rsidR="003A6EC8">
        <w:rPr>
          <w:rFonts w:ascii="굴림체" w:eastAsia="굴림체" w:hAnsi="굴림체"/>
          <w:bCs/>
          <w:sz w:val="22"/>
          <w:szCs w:val="22"/>
        </w:rPr>
        <w:t xml:space="preserve">. </w:t>
      </w:r>
      <w:r w:rsidR="003A6EC8">
        <w:rPr>
          <w:rFonts w:ascii="굴림체" w:eastAsia="굴림체" w:hAnsi="굴림체" w:hint="eastAsia"/>
          <w:bCs/>
          <w:sz w:val="22"/>
          <w:szCs w:val="22"/>
        </w:rPr>
        <w:t xml:space="preserve">마지막 프로젝트 과제인만큼 지금껏 배운 내용들을 모두 고려해볼 수 있었던 </w:t>
      </w:r>
      <w:r w:rsidR="00FF7A0E">
        <w:rPr>
          <w:rFonts w:ascii="굴림체" w:eastAsia="굴림체" w:hAnsi="굴림체" w:hint="eastAsia"/>
          <w:bCs/>
          <w:sz w:val="22"/>
          <w:szCs w:val="22"/>
        </w:rPr>
        <w:t>과제였고</w:t>
      </w:r>
      <w:r w:rsidR="008F0C1F">
        <w:rPr>
          <w:rFonts w:ascii="굴림체" w:eastAsia="굴림체" w:hAnsi="굴림체" w:hint="eastAsia"/>
          <w:bCs/>
          <w:sz w:val="22"/>
          <w:szCs w:val="22"/>
        </w:rPr>
        <w:t>,</w:t>
      </w:r>
      <w:r w:rsidR="008F0C1F">
        <w:rPr>
          <w:rFonts w:ascii="굴림체" w:eastAsia="굴림체" w:hAnsi="굴림체"/>
          <w:bCs/>
          <w:sz w:val="22"/>
          <w:szCs w:val="22"/>
        </w:rPr>
        <w:t xml:space="preserve"> </w:t>
      </w:r>
      <w:r w:rsidR="008F0C1F">
        <w:rPr>
          <w:rFonts w:ascii="굴림체" w:eastAsia="굴림체" w:hAnsi="굴림체" w:hint="eastAsia"/>
          <w:bCs/>
          <w:sz w:val="22"/>
          <w:szCs w:val="22"/>
        </w:rPr>
        <w:t xml:space="preserve">만족스러운 결과를 보였기 때문에 한 학기를 잘 </w:t>
      </w:r>
      <w:r w:rsidR="001763BB">
        <w:rPr>
          <w:rFonts w:ascii="굴림체" w:eastAsia="굴림체" w:hAnsi="굴림체" w:hint="eastAsia"/>
          <w:bCs/>
          <w:sz w:val="22"/>
          <w:szCs w:val="22"/>
        </w:rPr>
        <w:t>마무리 한 것 같다.</w:t>
      </w:r>
    </w:p>
    <w:p w14:paraId="1E3F92FF" w14:textId="6AD5145C" w:rsidR="005D0E6F" w:rsidRDefault="005D0E6F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C6BF890" w14:textId="77777777" w:rsidR="00FB6939" w:rsidRPr="00B87041" w:rsidRDefault="00FB6939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6C9024A4" w14:textId="68D76AF0" w:rsidR="00663F04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 w:rsidRPr="00097DEB">
        <w:rPr>
          <w:rFonts w:ascii="굴림체" w:eastAsia="굴림체" w:hAnsi="굴림체" w:hint="eastAsia"/>
          <w:b/>
          <w:sz w:val="22"/>
          <w:szCs w:val="22"/>
        </w:rPr>
        <w:t>부록</w:t>
      </w:r>
    </w:p>
    <w:p w14:paraId="028ADD05" w14:textId="7A8C10CD" w:rsidR="00555FA6" w:rsidRDefault="00CC5408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부록으로 코드를 첨부하지만 편의를 위해 s</w:t>
      </w:r>
      <w:r>
        <w:rPr>
          <w:rFonts w:ascii="굴림체" w:eastAsia="굴림체" w:hAnsi="굴림체"/>
          <w:bCs/>
          <w:sz w:val="22"/>
          <w:szCs w:val="22"/>
        </w:rPr>
        <w:t xml:space="preserve">tm32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프로젝트 폴더와 </w:t>
      </w:r>
      <w:r>
        <w:rPr>
          <w:rFonts w:ascii="굴림체" w:eastAsia="굴림체" w:hAnsi="굴림체"/>
          <w:bCs/>
          <w:sz w:val="22"/>
          <w:szCs w:val="22"/>
        </w:rPr>
        <w:t>raspberry pi</w:t>
      </w:r>
      <w:r>
        <w:rPr>
          <w:rFonts w:ascii="굴림체" w:eastAsia="굴림체" w:hAnsi="굴림체" w:hint="eastAsia"/>
          <w:bCs/>
          <w:sz w:val="22"/>
          <w:szCs w:val="22"/>
        </w:rPr>
        <w:t>에서 사용한 소스코드를 별도로 첨부해 제출하겠습니다.</w:t>
      </w:r>
    </w:p>
    <w:p w14:paraId="73DB0B6A" w14:textId="045D85DA" w:rsidR="00005086" w:rsidRDefault="00005086" w:rsidP="00663F04">
      <w:pPr>
        <w:rPr>
          <w:rFonts w:ascii="굴림체" w:eastAsia="굴림체" w:hAnsi="굴림체"/>
          <w:b/>
          <w:sz w:val="22"/>
          <w:szCs w:val="22"/>
        </w:rPr>
      </w:pPr>
      <w:r w:rsidRPr="00F14D11">
        <w:rPr>
          <w:rFonts w:ascii="굴림체" w:eastAsia="굴림체" w:hAnsi="굴림체" w:hint="eastAsia"/>
          <w:b/>
          <w:sz w:val="22"/>
          <w:szCs w:val="22"/>
          <w:highlight w:val="yellow"/>
        </w:rPr>
        <w:t>&lt;S</w:t>
      </w:r>
      <w:r w:rsidRPr="00F14D11">
        <w:rPr>
          <w:rFonts w:ascii="굴림체" w:eastAsia="굴림체" w:hAnsi="굴림체"/>
          <w:b/>
          <w:sz w:val="22"/>
          <w:szCs w:val="22"/>
          <w:highlight w:val="yellow"/>
        </w:rPr>
        <w:t xml:space="preserve">TM32F407 </w:t>
      </w:r>
      <w:r w:rsidRPr="00F14D11">
        <w:rPr>
          <w:rFonts w:ascii="굴림체" w:eastAsia="굴림체" w:hAnsi="굴림체" w:hint="eastAsia"/>
          <w:b/>
          <w:sz w:val="22"/>
          <w:szCs w:val="22"/>
          <w:highlight w:val="yellow"/>
        </w:rPr>
        <w:t xml:space="preserve">보드의 </w:t>
      </w:r>
      <w:r w:rsidRPr="00F14D11">
        <w:rPr>
          <w:rFonts w:ascii="굴림체" w:eastAsia="굴림체" w:hAnsi="굴림체"/>
          <w:b/>
          <w:sz w:val="22"/>
          <w:szCs w:val="22"/>
          <w:highlight w:val="yellow"/>
        </w:rPr>
        <w:t>main</w:t>
      </w:r>
      <w:r w:rsidR="00A25153" w:rsidRPr="00F14D11">
        <w:rPr>
          <w:rFonts w:ascii="굴림체" w:eastAsia="굴림체" w:hAnsi="굴림체"/>
          <w:b/>
          <w:sz w:val="22"/>
          <w:szCs w:val="22"/>
          <w:highlight w:val="yellow"/>
        </w:rPr>
        <w:t>.c</w:t>
      </w:r>
      <w:r w:rsidRPr="00F14D11">
        <w:rPr>
          <w:rFonts w:ascii="굴림체" w:eastAsia="굴림체" w:hAnsi="굴림체"/>
          <w:b/>
          <w:sz w:val="22"/>
          <w:szCs w:val="22"/>
          <w:highlight w:val="yellow"/>
        </w:rPr>
        <w:t>&gt;</w:t>
      </w:r>
    </w:p>
    <w:p w14:paraId="4416D2E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BEGIN Header */</w:t>
      </w:r>
    </w:p>
    <w:p w14:paraId="3AA4AA5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5A28036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****************************************************************************</w:t>
      </w: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>*</w:t>
      </w:r>
    </w:p>
    <w:p w14:paraId="4C1775E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file           : main.c</w:t>
      </w:r>
    </w:p>
    <w:p w14:paraId="3B13504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brief          : Main program body</w:t>
      </w:r>
    </w:p>
    <w:p w14:paraId="6EFB651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*****************************************************************************</w:t>
      </w:r>
    </w:p>
    <w:p w14:paraId="3D62377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attention</w:t>
      </w:r>
    </w:p>
    <w:p w14:paraId="7BF7944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</w:t>
      </w:r>
    </w:p>
    <w:p w14:paraId="6400F1F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&lt;h2&gt;&lt;center&gt;&amp;copy; Copyright (c) 2021 STMicroelectronics.</w:t>
      </w:r>
    </w:p>
    <w:p w14:paraId="134E653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All rights reserved.&lt;/center&gt;&lt;/h2&gt;</w:t>
      </w:r>
    </w:p>
    <w:p w14:paraId="418DF7C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</w:t>
      </w:r>
    </w:p>
    <w:p w14:paraId="7E6840D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This software component is licensed by ST under Ultimate Liberty license</w:t>
      </w:r>
    </w:p>
    <w:p w14:paraId="008D9D3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SLA0044, the "License"; You may not use this file except in compliance with</w:t>
      </w:r>
    </w:p>
    <w:p w14:paraId="53D4A6D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the License. You may obtain a copy of the License at:</w:t>
      </w:r>
    </w:p>
    <w:p w14:paraId="20113C8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                            www.st.com/SLA0044</w:t>
      </w:r>
    </w:p>
    <w:p w14:paraId="504B013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</w:t>
      </w:r>
    </w:p>
    <w:p w14:paraId="687AB1C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*****************************************************************************</w:t>
      </w:r>
    </w:p>
    <w:p w14:paraId="460444B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2CCC02C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END Header */</w:t>
      </w:r>
    </w:p>
    <w:p w14:paraId="299298C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Includes ------------------------------------------------------------------*/</w:t>
      </w:r>
    </w:p>
    <w:p w14:paraId="77FAFA8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#include "main.h"</w:t>
      </w:r>
    </w:p>
    <w:p w14:paraId="7269114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#include "usb_host.h"</w:t>
      </w:r>
    </w:p>
    <w:p w14:paraId="43C80E7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#include "stdio.h"</w:t>
      </w:r>
    </w:p>
    <w:p w14:paraId="6CE0681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Private includes ----------------------------------------------------------*/</w:t>
      </w:r>
    </w:p>
    <w:p w14:paraId="7806FBC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BEGIN Includes */</w:t>
      </w:r>
    </w:p>
    <w:p w14:paraId="3EF6A43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#include "dht22.h"</w:t>
      </w:r>
    </w:p>
    <w:p w14:paraId="17079DF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#include "string.h"</w:t>
      </w:r>
    </w:p>
    <w:p w14:paraId="1A44C6F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END Includes */</w:t>
      </w:r>
    </w:p>
    <w:p w14:paraId="5B925D6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915360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Private typedef -----------------------------------------------------------*/</w:t>
      </w:r>
    </w:p>
    <w:p w14:paraId="5DC71BB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BEGIN PTD */</w:t>
      </w:r>
    </w:p>
    <w:p w14:paraId="3A7FF00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92862F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END PTD */</w:t>
      </w:r>
    </w:p>
    <w:p w14:paraId="7D693B1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90D361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Private define ------------------------------------------------------------*/</w:t>
      </w:r>
    </w:p>
    <w:p w14:paraId="1AE06AD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BEGIN PD */</w:t>
      </w:r>
    </w:p>
    <w:p w14:paraId="2E6EADB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END PD */</w:t>
      </w:r>
    </w:p>
    <w:p w14:paraId="670A2A0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BFA45E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Private macro -------------------------------------------------------------*/</w:t>
      </w:r>
    </w:p>
    <w:p w14:paraId="1B57703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BEGIN PM */</w:t>
      </w:r>
    </w:p>
    <w:p w14:paraId="0479305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840808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END PM */</w:t>
      </w:r>
    </w:p>
    <w:p w14:paraId="1D90803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B943D8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Private variables ---------------------------------------------------------*/</w:t>
      </w:r>
    </w:p>
    <w:p w14:paraId="110A86E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CAN_HandleTypeDef hcan1;</w:t>
      </w:r>
    </w:p>
    <w:p w14:paraId="5BE5C0E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826433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I2C_HandleTypeDef hi2c1;</w:t>
      </w:r>
    </w:p>
    <w:p w14:paraId="0EEDAB5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ED3D77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I2S_HandleTypeDef hi2s3;</w:t>
      </w:r>
    </w:p>
    <w:p w14:paraId="2FFDD16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757998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PI_HandleTypeDef hspi1;</w:t>
      </w:r>
    </w:p>
    <w:p w14:paraId="36AA084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40CF1D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TIM_HandleTypeDef htim9;</w:t>
      </w:r>
    </w:p>
    <w:p w14:paraId="6FA5F78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D16DC8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UART_HandleTypeDef huart2;</w:t>
      </w:r>
    </w:p>
    <w:p w14:paraId="0115F32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UART_HandleTypeDef huart3;</w:t>
      </w:r>
    </w:p>
    <w:p w14:paraId="421D815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0F801F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BEGIN PV */</w:t>
      </w:r>
    </w:p>
    <w:p w14:paraId="456F018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CAN_TxHeaderTypeDef   TxHeader;</w:t>
      </w:r>
    </w:p>
    <w:p w14:paraId="4E9A210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CAN_RxHeaderTypeDef   RxHeader;</w:t>
      </w:r>
    </w:p>
    <w:p w14:paraId="09F233C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uint8_t               TxData[8];</w:t>
      </w:r>
    </w:p>
    <w:p w14:paraId="2BB94D8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uint8_t               RxData[8];</w:t>
      </w:r>
    </w:p>
    <w:p w14:paraId="7EDF437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uint32_t              TxMailbox;</w:t>
      </w:r>
    </w:p>
    <w:p w14:paraId="562D661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END PV */</w:t>
      </w:r>
    </w:p>
    <w:p w14:paraId="26B212B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884BD3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Private function prototypes -----------------------------------------------*/</w:t>
      </w:r>
    </w:p>
    <w:p w14:paraId="375BAC7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void SystemClock_Config(void);</w:t>
      </w:r>
    </w:p>
    <w:p w14:paraId="52F32D2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GPIO_Init(void);</w:t>
      </w:r>
    </w:p>
    <w:p w14:paraId="5617797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I2C1_Init(void);</w:t>
      </w:r>
    </w:p>
    <w:p w14:paraId="5D9CD88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I2S3_Init(void);</w:t>
      </w:r>
    </w:p>
    <w:p w14:paraId="652C63C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SPI1_Init(void);</w:t>
      </w:r>
    </w:p>
    <w:p w14:paraId="72FC98D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CAN1_Init(void);</w:t>
      </w:r>
    </w:p>
    <w:p w14:paraId="5F8152B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USART2_UART_Init(void);</w:t>
      </w:r>
    </w:p>
    <w:p w14:paraId="7F50119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USART3_UART_Init(void);</w:t>
      </w:r>
    </w:p>
    <w:p w14:paraId="3DC0EF5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TIM9_Init(void);</w:t>
      </w:r>
    </w:p>
    <w:p w14:paraId="2DAB53C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void MX_USB_HOST_Process(void);</w:t>
      </w:r>
    </w:p>
    <w:p w14:paraId="20BA758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C3A98C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BEGIN PFP */</w:t>
      </w:r>
    </w:p>
    <w:p w14:paraId="5F03C5A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EC1D2A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END PFP */</w:t>
      </w:r>
    </w:p>
    <w:p w14:paraId="5CBB6C1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D2DBDB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Private user code ---------------------------------------------------------*/</w:t>
      </w:r>
    </w:p>
    <w:p w14:paraId="7ED4D54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BEGIN 0 */</w:t>
      </w:r>
    </w:p>
    <w:p w14:paraId="4606C18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void PrintString(char * string)</w:t>
      </w:r>
    </w:p>
    <w:p w14:paraId="0C3C70C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05BF565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int length;</w:t>
      </w:r>
    </w:p>
    <w:p w14:paraId="1860FFF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length = (int)strlen(string);</w:t>
      </w:r>
    </w:p>
    <w:p w14:paraId="5C4923F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HAL_UART_Transmit(&amp;huart2, (uint8_t *)string, length, 0xffff);</w:t>
      </w:r>
    </w:p>
    <w:p w14:paraId="7CF678A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167F6D0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void Delay_us(uint16_t usec)</w:t>
      </w:r>
    </w:p>
    <w:p w14:paraId="318718D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26D09B6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__HAL_TIM_SET_COUNTER(&amp;htim9, 0);</w:t>
      </w:r>
    </w:p>
    <w:p w14:paraId="2BE70AE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while (__HAL_TIM_GET_COUNTER(&amp;htim9) &lt; usec * 2) ;</w:t>
      </w:r>
    </w:p>
    <w:p w14:paraId="5999E7C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005DAF6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void my_itoa(uint32_t val, uint8_t* str, uint8_t len)</w:t>
      </w:r>
    </w:p>
    <w:p w14:paraId="251F1B2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3560552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uint8_t i;</w:t>
      </w:r>
    </w:p>
    <w:p w14:paraId="4BAF4F5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F83DA2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ab/>
        <w:t>for (i = 1; i &lt;= len; i++)</w:t>
      </w:r>
    </w:p>
    <w:p w14:paraId="2055F02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{</w:t>
      </w:r>
    </w:p>
    <w:p w14:paraId="1BEBC38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str[len - i] = (uint8_t)((val % 10UL) + '0');</w:t>
      </w:r>
    </w:p>
    <w:p w14:paraId="3EB9732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val /= 10;</w:t>
      </w:r>
    </w:p>
    <w:p w14:paraId="6B82855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094237F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tr[i - 1] = '\0';</w:t>
      </w:r>
    </w:p>
    <w:p w14:paraId="4C69E52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158914F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void FloatToString(uint8_t *str, float f, char size, char after_point) {</w:t>
      </w:r>
    </w:p>
    <w:p w14:paraId="46F6DF2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int count;</w:t>
      </w:r>
    </w:p>
    <w:p w14:paraId="07DB288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uint8_t* curr;</w:t>
      </w:r>
    </w:p>
    <w:p w14:paraId="7DAE31E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int value;</w:t>
      </w:r>
    </w:p>
    <w:p w14:paraId="1EBC947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397E89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ize++; /* to include NULL */</w:t>
      </w:r>
    </w:p>
    <w:p w14:paraId="35C33A3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value = (int)f;</w:t>
      </w:r>
    </w:p>
    <w:p w14:paraId="1D9CCA1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my_itoa(value, str, size-after_point-2);</w:t>
      </w:r>
    </w:p>
    <w:p w14:paraId="2300943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count = 0;</w:t>
      </w:r>
    </w:p>
    <w:p w14:paraId="6843CC7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curr = str;</w:t>
      </w:r>
    </w:p>
    <w:p w14:paraId="0C08B99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while (*curr != 0) {</w:t>
      </w:r>
    </w:p>
    <w:p w14:paraId="45C3C79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++count;</w:t>
      </w:r>
    </w:p>
    <w:p w14:paraId="02CBE1F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++curr;</w:t>
      </w:r>
    </w:p>
    <w:p w14:paraId="62A9785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1A7B25E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16A26E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if (count + 1 &gt;= size) {</w:t>
      </w:r>
    </w:p>
    <w:p w14:paraId="606220F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str[size - 1] = 0;</w:t>
      </w:r>
    </w:p>
    <w:p w14:paraId="2F966E8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return;</w:t>
      </w:r>
    </w:p>
    <w:p w14:paraId="391C1AF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06429C3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46EDB5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tr[count++] = '.';</w:t>
      </w:r>
    </w:p>
    <w:p w14:paraId="6BE0924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++curr;</w:t>
      </w:r>
    </w:p>
    <w:p w14:paraId="2157D40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f = f - (float)value;</w:t>
      </w:r>
    </w:p>
    <w:p w14:paraId="416DF9A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30FE8E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while (count + 1 &lt; size) {</w:t>
      </w:r>
    </w:p>
    <w:p w14:paraId="04664F8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f *= 10;</w:t>
      </w:r>
    </w:p>
    <w:p w14:paraId="640548E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++count;</w:t>
      </w:r>
    </w:p>
    <w:p w14:paraId="39C9B5F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0A573AA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F71AB5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ab/>
        <w:t>value = (int)f;</w:t>
      </w:r>
    </w:p>
    <w:p w14:paraId="56C671C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my_itoa(value, curr, after_point);</w:t>
      </w:r>
    </w:p>
    <w:p w14:paraId="1606FAD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tr[size - 1] = 0;</w:t>
      </w:r>
    </w:p>
    <w:p w14:paraId="24D0E78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7D4E604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count = 0;</w:t>
      </w:r>
    </w:p>
    <w:p w14:paraId="42D0A63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while (*(str + count) == '0')</w:t>
      </w:r>
    </w:p>
    <w:p w14:paraId="5986443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{</w:t>
      </w:r>
    </w:p>
    <w:p w14:paraId="0EF37B2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*(str + count) = ' ';</w:t>
      </w:r>
    </w:p>
    <w:p w14:paraId="2DC7343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count++;</w:t>
      </w:r>
    </w:p>
    <w:p w14:paraId="4E2C228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0E34DC5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return;</w:t>
      </w:r>
    </w:p>
    <w:p w14:paraId="1CF522B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0342643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END 0 */</w:t>
      </w:r>
    </w:p>
    <w:p w14:paraId="250A296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1E3357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5486763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brief  The application entry point.</w:t>
      </w:r>
    </w:p>
    <w:p w14:paraId="4572C67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retval int</w:t>
      </w:r>
    </w:p>
    <w:p w14:paraId="5F35C2C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2C7E924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int main(void)</w:t>
      </w:r>
    </w:p>
    <w:p w14:paraId="0EBD9D6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1B4C77C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1 */</w:t>
      </w:r>
    </w:p>
    <w:p w14:paraId="5F9C9ED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68717E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1 */</w:t>
      </w:r>
    </w:p>
    <w:p w14:paraId="57AD5C7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0C1807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MCU Configuration--------------------------------------------------------*/</w:t>
      </w:r>
    </w:p>
    <w:p w14:paraId="0A69843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D02BE1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Reset of all peripherals, Initializes the Flash interface and the Systick. */</w:t>
      </w:r>
    </w:p>
    <w:p w14:paraId="3D42B54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Init();</w:t>
      </w:r>
    </w:p>
    <w:p w14:paraId="4331E8A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CB6D91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Init */</w:t>
      </w:r>
    </w:p>
    <w:p w14:paraId="3DB2DDF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1FAE0F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Init */</w:t>
      </w:r>
    </w:p>
    <w:p w14:paraId="60963EF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7EF9BF7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Configure the system clock */</w:t>
      </w:r>
    </w:p>
    <w:p w14:paraId="4E3384E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SystemClock_Config();</w:t>
      </w:r>
    </w:p>
    <w:p w14:paraId="297FA7F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15B216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SysInit */</w:t>
      </w:r>
    </w:p>
    <w:p w14:paraId="401CECC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0B4FE1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SysInit */</w:t>
      </w:r>
    </w:p>
    <w:p w14:paraId="2A838F3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41B18C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Initialize all configured peripherals */</w:t>
      </w:r>
    </w:p>
    <w:p w14:paraId="6E92B9F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MX_GPIO_Init();</w:t>
      </w:r>
    </w:p>
    <w:p w14:paraId="0DF669D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MX_I2C1_Init();</w:t>
      </w:r>
    </w:p>
    <w:p w14:paraId="41464C4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MX_I2S3_Init();</w:t>
      </w:r>
    </w:p>
    <w:p w14:paraId="40E8C8A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MX_SPI1_Init();</w:t>
      </w:r>
    </w:p>
    <w:p w14:paraId="3D65D95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MX_USB_HOST_Init();</w:t>
      </w:r>
    </w:p>
    <w:p w14:paraId="074F234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MX_CAN1_Init();</w:t>
      </w:r>
    </w:p>
    <w:p w14:paraId="0208A09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MX_USART2_UART_Init();</w:t>
      </w:r>
    </w:p>
    <w:p w14:paraId="2004FC1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MX_USART3_UART_Init();</w:t>
      </w:r>
    </w:p>
    <w:p w14:paraId="7A47221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MX_TIM9_Init();</w:t>
      </w:r>
    </w:p>
    <w:p w14:paraId="15F4D91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2 */</w:t>
      </w:r>
    </w:p>
    <w:p w14:paraId="6D398C3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3C4142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</w:t>
      </w:r>
      <w:r w:rsidRPr="005D0B7D">
        <w:rPr>
          <w:rFonts w:ascii="굴림체" w:eastAsia="굴림체" w:hAnsi="굴림체"/>
          <w:bCs/>
          <w:sz w:val="22"/>
          <w:szCs w:val="22"/>
        </w:rPr>
        <w:tab/>
        <w:t>uint8_t  buffer[2000];</w:t>
      </w:r>
    </w:p>
    <w:p w14:paraId="2446332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</w:t>
      </w:r>
      <w:r w:rsidRPr="005D0B7D">
        <w:rPr>
          <w:rFonts w:ascii="굴림체" w:eastAsia="굴림체" w:hAnsi="굴림체"/>
          <w:bCs/>
          <w:sz w:val="22"/>
          <w:szCs w:val="22"/>
        </w:rPr>
        <w:tab/>
        <w:t>char message[64];</w:t>
      </w:r>
    </w:p>
    <w:p w14:paraId="342512D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</w:t>
      </w:r>
      <w:r w:rsidRPr="005D0B7D">
        <w:rPr>
          <w:rFonts w:ascii="굴림체" w:eastAsia="굴림체" w:hAnsi="굴림체"/>
          <w:bCs/>
          <w:sz w:val="22"/>
          <w:szCs w:val="22"/>
        </w:rPr>
        <w:tab/>
        <w:t>float temp = 3.4;</w:t>
      </w:r>
    </w:p>
    <w:p w14:paraId="0D51B53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</w:t>
      </w:r>
      <w:r w:rsidRPr="005D0B7D">
        <w:rPr>
          <w:rFonts w:ascii="굴림체" w:eastAsia="굴림체" w:hAnsi="굴림체"/>
          <w:bCs/>
          <w:sz w:val="22"/>
          <w:szCs w:val="22"/>
        </w:rPr>
        <w:tab/>
        <w:t>float humid = 45.6;</w:t>
      </w:r>
    </w:p>
    <w:p w14:paraId="12A23F1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</w:t>
      </w:r>
      <w:r w:rsidRPr="005D0B7D">
        <w:rPr>
          <w:rFonts w:ascii="굴림체" w:eastAsia="굴림체" w:hAnsi="굴림체"/>
          <w:bCs/>
          <w:sz w:val="22"/>
          <w:szCs w:val="22"/>
        </w:rPr>
        <w:tab/>
        <w:t>uint8_t temp_string[10];</w:t>
      </w:r>
    </w:p>
    <w:p w14:paraId="755B716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</w:t>
      </w:r>
      <w:r w:rsidRPr="005D0B7D">
        <w:rPr>
          <w:rFonts w:ascii="굴림체" w:eastAsia="굴림체" w:hAnsi="굴림체"/>
          <w:bCs/>
          <w:sz w:val="22"/>
          <w:szCs w:val="22"/>
        </w:rPr>
        <w:tab/>
        <w:t>uint8_t humid_string[10];</w:t>
      </w:r>
    </w:p>
    <w:p w14:paraId="501B708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</w:t>
      </w:r>
      <w:r w:rsidRPr="005D0B7D">
        <w:rPr>
          <w:rFonts w:ascii="굴림체" w:eastAsia="굴림체" w:hAnsi="굴림체"/>
          <w:bCs/>
          <w:sz w:val="22"/>
          <w:szCs w:val="22"/>
        </w:rPr>
        <w:tab/>
        <w:t>uint8_t Rh_byte1, Rh_byte2, Temp_byte1, Temp_byte2;</w:t>
      </w:r>
    </w:p>
    <w:p w14:paraId="47B82CA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</w:t>
      </w:r>
      <w:r w:rsidRPr="005D0B7D">
        <w:rPr>
          <w:rFonts w:ascii="굴림체" w:eastAsia="굴림체" w:hAnsi="굴림체"/>
          <w:bCs/>
          <w:sz w:val="22"/>
          <w:szCs w:val="22"/>
        </w:rPr>
        <w:tab/>
        <w:t>uint16_t RH, TEMP/*, sum*/;</w:t>
      </w:r>
    </w:p>
    <w:p w14:paraId="7F94EA8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EF77A7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if (HAL_TIM_Base_Start(&amp;htim9) != HAL_OK)</w:t>
      </w:r>
    </w:p>
    <w:p w14:paraId="4723081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{</w:t>
      </w:r>
    </w:p>
    <w:p w14:paraId="25F95B4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Error_Handler();</w:t>
      </w:r>
    </w:p>
    <w:p w14:paraId="6A2F8A3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3CD6F8A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PrintString("Hello Cortex-M\n\r");</w:t>
      </w:r>
    </w:p>
    <w:p w14:paraId="1E0E559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while(1)</w:t>
      </w:r>
    </w:p>
    <w:p w14:paraId="26F5844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{</w:t>
      </w:r>
    </w:p>
    <w:p w14:paraId="33E0612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DHT22_start();</w:t>
      </w:r>
    </w:p>
    <w:p w14:paraId="41FBC1F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check_response();</w:t>
      </w:r>
    </w:p>
    <w:p w14:paraId="724D5F1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Rh_byte1 = read_data();</w:t>
      </w:r>
    </w:p>
    <w:p w14:paraId="1D47172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Rh_byte2 = read_data();</w:t>
      </w:r>
    </w:p>
    <w:p w14:paraId="4B502CC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Temp_byte1 = read_data();</w:t>
      </w:r>
    </w:p>
    <w:p w14:paraId="5DD2A09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Temp_byte2 = read_data();</w:t>
      </w:r>
    </w:p>
    <w:p w14:paraId="74669F1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//sum = read_data();</w:t>
      </w:r>
    </w:p>
    <w:p w14:paraId="1FF1E29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//if (sum == (Rh_byte1+Rh_byte2+Temp_byte1+Temp_byte2))</w:t>
      </w:r>
    </w:p>
    <w:p w14:paraId="1D8F6FC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{</w:t>
      </w:r>
    </w:p>
    <w:p w14:paraId="22C0483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TEMP = ((Temp_byte1 &lt;&lt; 8) | Temp_byte2);</w:t>
      </w:r>
    </w:p>
    <w:p w14:paraId="459E2EE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RH = ((Rh_byte1 &lt;&lt; 8) | Rh_byte2);</w:t>
      </w:r>
    </w:p>
    <w:p w14:paraId="607B43F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73EB3CF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28E883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/* Test CAN data transmission */</w:t>
      </w:r>
    </w:p>
    <w:p w14:paraId="510CF16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TxData[0]=TEMP/10;</w:t>
      </w:r>
    </w:p>
    <w:p w14:paraId="789628E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TxData[1]=TEMP%10;</w:t>
      </w:r>
    </w:p>
    <w:p w14:paraId="33AC050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TxData[2]=RH/10;</w:t>
      </w:r>
    </w:p>
    <w:p w14:paraId="6948BE2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TxData[3]=RH%10;</w:t>
      </w:r>
    </w:p>
    <w:p w14:paraId="26B46A6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if (HAL_CAN_AddTxMessage(&amp;hcan1, &amp;TxHeader, TxData, &amp;TxMailbox) != HAL_OK)</w:t>
      </w:r>
    </w:p>
    <w:p w14:paraId="7263227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{</w:t>
      </w:r>
    </w:p>
    <w:p w14:paraId="602E5E1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 xml:space="preserve">  /* Transmission request Error */</w:t>
      </w:r>
    </w:p>
    <w:p w14:paraId="6DDD569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 xml:space="preserve">  Error_Handler();</w:t>
      </w:r>
    </w:p>
    <w:p w14:paraId="5F4F2FA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7BE3E30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7089305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temp = (float)TEMP / 10.0;</w:t>
      </w:r>
    </w:p>
    <w:p w14:paraId="5A10B82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humid = (float)RH / 10.0;</w:t>
      </w:r>
    </w:p>
    <w:p w14:paraId="4E75605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FloatToString(temp_string, temp, 4, 1);</w:t>
      </w:r>
    </w:p>
    <w:p w14:paraId="07FE084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FloatToString(humid_string, humid, 4, 1);</w:t>
      </w:r>
    </w:p>
    <w:p w14:paraId="3791673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sprintf(message, "{\"temperature\": %s, \"humidity\": %s}", temp_string, humid_string);</w:t>
      </w:r>
    </w:p>
    <w:p w14:paraId="60324CE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HAL_UART_Transmit(&amp;huart2, (uint8_t *)message, strlen(message), 0xFFFF);</w:t>
      </w:r>
    </w:p>
    <w:p w14:paraId="04BD072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for (int i = 0; i &lt; 20; i++)buffer[i] = ' ';</w:t>
      </w:r>
    </w:p>
    <w:p w14:paraId="62C8E0E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HAL_UART_Transmit(&amp;huart2, (uint8_t *)buffer, 15, 0xFFFF);</w:t>
      </w:r>
    </w:p>
    <w:p w14:paraId="4F67CC9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HAL_Delay(10000);</w:t>
      </w:r>
    </w:p>
    <w:p w14:paraId="5C1F8C5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4157281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2 */</w:t>
      </w:r>
    </w:p>
    <w:p w14:paraId="47A9CF5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8837C3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Infinite loop */</w:t>
      </w:r>
    </w:p>
    <w:p w14:paraId="47422F3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WHILE */</w:t>
      </w:r>
    </w:p>
    <w:p w14:paraId="511B136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while (1)</w:t>
      </w:r>
    </w:p>
    <w:p w14:paraId="16C3FA8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776F225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/* USER CODE END WHILE */</w:t>
      </w:r>
    </w:p>
    <w:p w14:paraId="7D86971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MX_USB_HOST_Process();</w:t>
      </w:r>
    </w:p>
    <w:p w14:paraId="2F5F1B8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EAF0F1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/* USER CODE BEGIN 3 */</w:t>
      </w:r>
    </w:p>
    <w:p w14:paraId="4CE2960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2BA399F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3 */</w:t>
      </w:r>
    </w:p>
    <w:p w14:paraId="3E573EE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3414DC0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F4A475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7F9FE16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brief System Clock Configuration</w:t>
      </w:r>
    </w:p>
    <w:p w14:paraId="3396C52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retval None</w:t>
      </w:r>
    </w:p>
    <w:p w14:paraId="3A15F42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77457D7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void SystemClock_Config(void)</w:t>
      </w:r>
    </w:p>
    <w:p w14:paraId="3FEA7E7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2202856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OscInitTypeDef RCC_OscInitStruct = {0};</w:t>
      </w:r>
    </w:p>
    <w:p w14:paraId="55C4A90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ClkInitTypeDef RCC_ClkInitStruct = {0};</w:t>
      </w:r>
    </w:p>
    <w:p w14:paraId="7494EE2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PeriphCLKInitTypeDef PeriphClkInitStruct = {0};</w:t>
      </w:r>
    </w:p>
    <w:p w14:paraId="1081E12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1A786F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* Configure the main internal regulator output voltage</w:t>
      </w:r>
    </w:p>
    <w:p w14:paraId="72F2480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53C18C7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__HAL_RCC_PWR_CLK_ENABLE();</w:t>
      </w:r>
    </w:p>
    <w:p w14:paraId="4336379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__HAL_PWR_VOLTAGESCALING_CONFIG(PWR_REGULATOR_VOLTAGE_SCALE1);</w:t>
      </w:r>
    </w:p>
    <w:p w14:paraId="11FFD34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* Initializes the RCC Oscillators according to the specified parameters</w:t>
      </w:r>
    </w:p>
    <w:p w14:paraId="1E593DC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in the RCC_OscInitTypeDef structure.</w:t>
      </w:r>
    </w:p>
    <w:p w14:paraId="60A5011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3526E55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OscInitStruct.OscillatorType = RCC_OSCILLATORTYPE_HSE;</w:t>
      </w:r>
    </w:p>
    <w:p w14:paraId="3038C6E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OscInitStruct.HSEState = RCC_HSE_ON;</w:t>
      </w:r>
    </w:p>
    <w:p w14:paraId="0D3310F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OscInitStruct.PLL.PLLState = RCC_PLL_ON;</w:t>
      </w:r>
    </w:p>
    <w:p w14:paraId="7B1DA78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OscInitStruct.PLL.PLLSource = RCC_PLLSOURCE_HSE;</w:t>
      </w:r>
    </w:p>
    <w:p w14:paraId="3BB16FF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OscInitStruct.PLL.PLLM = 8;</w:t>
      </w:r>
    </w:p>
    <w:p w14:paraId="212122E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OscInitStruct.PLL.PLLN = 336;</w:t>
      </w:r>
    </w:p>
    <w:p w14:paraId="0F45FA4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RCC_OscInitStruct.PLL.PLLP = RCC_PLLP_DIV2;</w:t>
      </w:r>
    </w:p>
    <w:p w14:paraId="0A9E316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OscInitStruct.PLL.PLLQ = 7;</w:t>
      </w:r>
    </w:p>
    <w:p w14:paraId="71DA398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if (HAL_RCC_OscConfig(&amp;RCC_OscInitStruct) != HAL_OK)</w:t>
      </w:r>
    </w:p>
    <w:p w14:paraId="5BDE96B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0549934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Error_Handler();</w:t>
      </w:r>
    </w:p>
    <w:p w14:paraId="72A3AA4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0BC7B14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* Initializes the CPU, AHB and APB buses clocks</w:t>
      </w:r>
    </w:p>
    <w:p w14:paraId="06E8715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1E5014A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ClkInitStruct.ClockType = RCC_CLOCKTYPE_HCLK|RCC_CLOCKTYPE_SYSCLK</w:t>
      </w:r>
    </w:p>
    <w:p w14:paraId="0136326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                          |RCC_CLOCKTYPE_PCLK1|RCC_CLOCKTYPE_PCLK2;</w:t>
      </w:r>
    </w:p>
    <w:p w14:paraId="17384F1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ClkInitStruct.SYSCLKSource = RCC_SYSCLKSOURCE_PLLCLK;</w:t>
      </w:r>
    </w:p>
    <w:p w14:paraId="663E1B1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ClkInitStruct.AHBCLKDivider = RCC_SYSCLK_DIV1;</w:t>
      </w:r>
    </w:p>
    <w:p w14:paraId="77A3080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ClkInitStruct.APB1CLKDivider = RCC_HCLK_DIV4;</w:t>
      </w:r>
    </w:p>
    <w:p w14:paraId="4476F61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RCC_ClkInitStruct.APB2CLKDivider = RCC_HCLK_DIV2;</w:t>
      </w:r>
    </w:p>
    <w:p w14:paraId="22CAACA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44DC77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if (HAL_RCC_ClockConfig(&amp;RCC_ClkInitStruct, FLASH_LATENCY_5) != HAL_OK)</w:t>
      </w:r>
    </w:p>
    <w:p w14:paraId="46EA5A2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2790706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Error_Handler();</w:t>
      </w:r>
    </w:p>
    <w:p w14:paraId="6B3576D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7D1CD1E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PeriphClkInitStruct.PeriphClockSelection = RCC_PERIPHCLK_I2S;</w:t>
      </w:r>
    </w:p>
    <w:p w14:paraId="55AD3C9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PeriphClkInitStruct.PLLI2S.PLLI2SN = 192;</w:t>
      </w:r>
    </w:p>
    <w:p w14:paraId="71FA7D8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PeriphClkInitStruct.PLLI2S.PLLI2SR = 2;</w:t>
      </w:r>
    </w:p>
    <w:p w14:paraId="31AF0DA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if (HAL_RCCEx_PeriphCLKConfig(&amp;PeriphClkInitStruct) != HAL_OK)</w:t>
      </w:r>
    </w:p>
    <w:p w14:paraId="23AC40C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223CC13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Error_Handler();</w:t>
      </w:r>
    </w:p>
    <w:p w14:paraId="0FCE49E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77F60FB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35C5AF6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7BE7E19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09C6DE9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brief CAN1 Initialization Function</w:t>
      </w:r>
    </w:p>
    <w:p w14:paraId="2D54F97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param None</w:t>
      </w:r>
    </w:p>
    <w:p w14:paraId="2FF39BE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retval None</w:t>
      </w:r>
    </w:p>
    <w:p w14:paraId="2FAFE96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0A9A902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CAN1_Init(void)</w:t>
      </w:r>
    </w:p>
    <w:p w14:paraId="6699F42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3B39366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CE9791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/* USER CODE BEGIN CAN1_Init 0 */</w:t>
      </w:r>
    </w:p>
    <w:p w14:paraId="43D664F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CAN_FilterTypeDef  sFilterConfig;</w:t>
      </w:r>
    </w:p>
    <w:p w14:paraId="12ECC8E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CAN1_Init 0 */</w:t>
      </w:r>
    </w:p>
    <w:p w14:paraId="20E4FA7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B69CDA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CAN1_Init 1 */</w:t>
      </w:r>
    </w:p>
    <w:p w14:paraId="75031D0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37DEA4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CAN1_Init 1 */</w:t>
      </w:r>
    </w:p>
    <w:p w14:paraId="6091004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stance = CAN1;</w:t>
      </w:r>
    </w:p>
    <w:p w14:paraId="35C3976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it.Prescaler = 6;</w:t>
      </w:r>
    </w:p>
    <w:p w14:paraId="2B932EF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it.Mode = CAN_MODE_NORMAL;</w:t>
      </w:r>
    </w:p>
    <w:p w14:paraId="487CB11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it.SyncJumpWidth = CAN_SJW_1TQ;</w:t>
      </w:r>
    </w:p>
    <w:p w14:paraId="72A180A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it.TimeSeg1 = CAN_BS1_9TQ;</w:t>
      </w:r>
    </w:p>
    <w:p w14:paraId="38D1C90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it.TimeSeg2 = CAN_BS2_4TQ;</w:t>
      </w:r>
    </w:p>
    <w:p w14:paraId="631A18A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it.TimeTriggeredMode = DISABLE;</w:t>
      </w:r>
    </w:p>
    <w:p w14:paraId="7B30122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it.AutoBusOff = DISABLE;</w:t>
      </w:r>
    </w:p>
    <w:p w14:paraId="7E358CC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it.AutoWakeUp = DISABLE;</w:t>
      </w:r>
    </w:p>
    <w:p w14:paraId="67669F0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it.AutoRetransmission = DISABLE;</w:t>
      </w:r>
    </w:p>
    <w:p w14:paraId="66F0EA8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it.ReceiveFifoLocked = DISABLE;</w:t>
      </w:r>
    </w:p>
    <w:p w14:paraId="4361FBF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can1.Init.TransmitFifoPriority = DISABLE;</w:t>
      </w:r>
    </w:p>
    <w:p w14:paraId="210CBC3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if (HAL_CAN_Init(&amp;hcan1) != HAL_OK)</w:t>
      </w:r>
    </w:p>
    <w:p w14:paraId="009CDF9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1D39C53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Error_Handler();</w:t>
      </w:r>
    </w:p>
    <w:p w14:paraId="4C4FE5B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302D545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CAN1_Init 2 */</w:t>
      </w:r>
    </w:p>
    <w:p w14:paraId="5608A90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##-2- Configure the CAN Filter ###########################################*/</w:t>
      </w:r>
    </w:p>
    <w:p w14:paraId="254A3AB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FilterConfig.FilterBank = 0;</w:t>
      </w:r>
    </w:p>
    <w:p w14:paraId="2BBAE33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FilterConfig.FilterMode = CAN_FILTERMODE_IDMASK;</w:t>
      </w:r>
    </w:p>
    <w:p w14:paraId="3BAB3D9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FilterConfig.FilterScale = CAN_FILTERSCALE_32BIT;</w:t>
      </w:r>
    </w:p>
    <w:p w14:paraId="3366EC2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FilterConfig.FilterIdHigh = 0x0000;</w:t>
      </w:r>
    </w:p>
    <w:p w14:paraId="0E7E584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FilterConfig.FilterIdLow = 0x0000;</w:t>
      </w:r>
    </w:p>
    <w:p w14:paraId="200D79E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FilterConfig.FilterMaskIdHigh = 0x0000;</w:t>
      </w:r>
    </w:p>
    <w:p w14:paraId="400A722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FilterConfig.FilterMaskIdLow = 0x0000;</w:t>
      </w:r>
    </w:p>
    <w:p w14:paraId="6BCA16D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FilterConfig.FilterFIFOAssignment = CAN_RX_FIFO0;</w:t>
      </w:r>
    </w:p>
    <w:p w14:paraId="42DAF35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FilterConfig.FilterActivation = ENABLE;</w:t>
      </w:r>
    </w:p>
    <w:p w14:paraId="64B57A1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sFilterConfig.SlaveStartFilterBank = 14;</w:t>
      </w:r>
    </w:p>
    <w:p w14:paraId="2118998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7C657C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if (HAL_CAN_ConfigFilter(&amp;hcan1, &amp;sFilterConfig) != HAL_OK)</w:t>
      </w:r>
    </w:p>
    <w:p w14:paraId="1F21A28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{</w:t>
      </w:r>
    </w:p>
    <w:p w14:paraId="6864712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/* Filter configuration Error */</w:t>
      </w:r>
    </w:p>
    <w:p w14:paraId="7055BEC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Error_Handler();</w:t>
      </w:r>
    </w:p>
    <w:p w14:paraId="2484E1C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18D6C1D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/*##-3- Start the CAN peripheral ###########################################*/</w:t>
      </w:r>
    </w:p>
    <w:p w14:paraId="01D775E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if (HAL_CAN_Start(&amp;hcan1) != HAL_OK)</w:t>
      </w:r>
    </w:p>
    <w:p w14:paraId="41D2F11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{</w:t>
      </w:r>
    </w:p>
    <w:p w14:paraId="5478C95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/* Start Error */</w:t>
      </w:r>
    </w:p>
    <w:p w14:paraId="38D0FD5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Error_Handler();</w:t>
      </w:r>
    </w:p>
    <w:p w14:paraId="44942B0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03429FE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DFC3E6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/*##-4- Activate CAN RX notification #######################################*/</w:t>
      </w:r>
    </w:p>
    <w:p w14:paraId="40F2A9B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if (HAL_CAN_ActivateNotification(&amp;hcan1, CAN_IT_RX_FIFO0_MSG_PENDING) != HAL_OK)</w:t>
      </w:r>
    </w:p>
    <w:p w14:paraId="3865E07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{</w:t>
      </w:r>
    </w:p>
    <w:p w14:paraId="37603EC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/* Notification Error */</w:t>
      </w:r>
    </w:p>
    <w:p w14:paraId="0254DEB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Error_Handler();</w:t>
      </w:r>
    </w:p>
    <w:p w14:paraId="0CF1C3F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31F7A34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43F2B9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/*##-5- Configure Transmission process #####################################*/</w:t>
      </w:r>
    </w:p>
    <w:p w14:paraId="0677AD1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TxHeader.StdId = 0x001;</w:t>
      </w:r>
    </w:p>
    <w:p w14:paraId="3837FEC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//TxHeader.ExtId = 0x01;</w:t>
      </w:r>
    </w:p>
    <w:p w14:paraId="5736931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TxHeader.RTR = CAN_RTR_DATA;</w:t>
      </w:r>
    </w:p>
    <w:p w14:paraId="63B6AE2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TxHeader.IDE = CAN_ID_STD;</w:t>
      </w:r>
    </w:p>
    <w:p w14:paraId="724305B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TxHeader.DLC = 8;</w:t>
      </w:r>
    </w:p>
    <w:p w14:paraId="103F6CF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TxHeader.TransmitGlobalTime = DISABLE;</w:t>
      </w:r>
    </w:p>
    <w:p w14:paraId="6C4402C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CAN1_Init 2 */</w:t>
      </w:r>
    </w:p>
    <w:p w14:paraId="082BEF0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87DABE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28384D8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304008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1B94060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* @brief I2C1 Initialization Function</w:t>
      </w:r>
    </w:p>
    <w:p w14:paraId="18B7A74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param None</w:t>
      </w:r>
    </w:p>
    <w:p w14:paraId="5899819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retval None</w:t>
      </w:r>
    </w:p>
    <w:p w14:paraId="140CA70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44700A4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I2C1_Init(void)</w:t>
      </w:r>
    </w:p>
    <w:p w14:paraId="1947777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65BE43F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F41C4E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I2C1_Init 0 */</w:t>
      </w:r>
    </w:p>
    <w:p w14:paraId="292C976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EB94C6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I2C1_Init 0 */</w:t>
      </w:r>
    </w:p>
    <w:p w14:paraId="15B5845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FA2741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I2C1_Init 1 */</w:t>
      </w:r>
    </w:p>
    <w:p w14:paraId="464C6D9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7D14645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I2C1_Init 1 */</w:t>
      </w:r>
    </w:p>
    <w:p w14:paraId="125B13F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c1.Instance = I2C1;</w:t>
      </w:r>
    </w:p>
    <w:p w14:paraId="4B1985A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c1.Init.ClockSpeed = 100000;</w:t>
      </w:r>
    </w:p>
    <w:p w14:paraId="2D28535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c1.Init.DutyCycle = I2C_DUTYCYCLE_2;</w:t>
      </w:r>
    </w:p>
    <w:p w14:paraId="7F12395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c1.Init.OwnAddress1 = 0;</w:t>
      </w:r>
    </w:p>
    <w:p w14:paraId="792EF82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c1.Init.AddressingMode = I2C_ADDRESSINGMODE_7BIT;</w:t>
      </w:r>
    </w:p>
    <w:p w14:paraId="19F1D9F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c1.Init.DualAddressMode = I2C_DUALADDRESS_DISABLE;</w:t>
      </w:r>
    </w:p>
    <w:p w14:paraId="6E429ED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c1.Init.OwnAddress2 = 0;</w:t>
      </w:r>
    </w:p>
    <w:p w14:paraId="0CD438A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c1.Init.GeneralCallMode = I2C_GENERALCALL_DISABLE;</w:t>
      </w:r>
    </w:p>
    <w:p w14:paraId="448D5E0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c1.Init.NoStretchMode = I2C_NOSTRETCH_DISABLE;</w:t>
      </w:r>
    </w:p>
    <w:p w14:paraId="7E5C9E0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if (HAL_I2C_Init(&amp;hi2c1) != HAL_OK)</w:t>
      </w:r>
    </w:p>
    <w:p w14:paraId="4226BBC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62FE56F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Error_Handler();</w:t>
      </w:r>
    </w:p>
    <w:p w14:paraId="525A6EB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72560C1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I2C1_Init 2 */</w:t>
      </w:r>
    </w:p>
    <w:p w14:paraId="6A19BAB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781E11D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I2C1_Init 2 */</w:t>
      </w:r>
    </w:p>
    <w:p w14:paraId="349E765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E2F95F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4298155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F76AB4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669691D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brief I2S3 Initialization Function</w:t>
      </w:r>
    </w:p>
    <w:p w14:paraId="3966FD3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param None</w:t>
      </w:r>
    </w:p>
    <w:p w14:paraId="3F0DF63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* @retval None</w:t>
      </w:r>
    </w:p>
    <w:p w14:paraId="15AB426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661FE3A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I2S3_Init(void)</w:t>
      </w:r>
    </w:p>
    <w:p w14:paraId="706E57C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5429AD9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DF5DE2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I2S3_Init 0 */</w:t>
      </w:r>
    </w:p>
    <w:p w14:paraId="3C58B65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258139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I2S3_Init 0 */</w:t>
      </w:r>
    </w:p>
    <w:p w14:paraId="77F3E4C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29CF2E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I2S3_Init 1 */</w:t>
      </w:r>
    </w:p>
    <w:p w14:paraId="3A2023F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7E10D1E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I2S3_Init 1 */</w:t>
      </w:r>
    </w:p>
    <w:p w14:paraId="6652ACC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s3.Instance = SPI3;</w:t>
      </w:r>
    </w:p>
    <w:p w14:paraId="0CBBC20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s3.Init.Mode = I2S_MODE_MASTER_TX;</w:t>
      </w:r>
    </w:p>
    <w:p w14:paraId="1A0FA86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s3.Init.Standard = I2S_STANDARD_PHILIPS;</w:t>
      </w:r>
    </w:p>
    <w:p w14:paraId="65BBC4F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s3.Init.DataFormat = I2S_DATAFORMAT_16B;</w:t>
      </w:r>
    </w:p>
    <w:p w14:paraId="6F8114B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s3.Init.MCLKOutput = I2S_MCLKOUTPUT_ENABLE;</w:t>
      </w:r>
    </w:p>
    <w:p w14:paraId="4605C05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s3.Init.AudioFreq = I2S_AUDIOFREQ_96K;</w:t>
      </w:r>
    </w:p>
    <w:p w14:paraId="65B1E66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s3.Init.CPOL = I2S_CPOL_LOW;</w:t>
      </w:r>
    </w:p>
    <w:p w14:paraId="74E030B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s3.Init.ClockSource = I2S_CLOCK_PLL;</w:t>
      </w:r>
    </w:p>
    <w:p w14:paraId="57B8D02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i2s3.Init.FullDuplexMode = I2S_FULLDUPLEXMODE_DISABLE;</w:t>
      </w:r>
    </w:p>
    <w:p w14:paraId="6815C6D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if (HAL_I2S_Init(&amp;hi2s3) != HAL_OK)</w:t>
      </w:r>
    </w:p>
    <w:p w14:paraId="26796D0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1B57D63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Error_Handler();</w:t>
      </w:r>
    </w:p>
    <w:p w14:paraId="13C1084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6F67EDB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I2S3_Init 2 */</w:t>
      </w:r>
    </w:p>
    <w:p w14:paraId="0116DEA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5691CA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I2S3_Init 2 */</w:t>
      </w:r>
    </w:p>
    <w:p w14:paraId="0C7D77B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4671B4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428F0EB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533A59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2963A2E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brief SPI1 Initialization Function</w:t>
      </w:r>
    </w:p>
    <w:p w14:paraId="6E6CB7E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param None</w:t>
      </w:r>
    </w:p>
    <w:p w14:paraId="5BD8FAA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retval None</w:t>
      </w:r>
    </w:p>
    <w:p w14:paraId="2E14C6B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6E1913F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>static void MX_SPI1_Init(void)</w:t>
      </w:r>
    </w:p>
    <w:p w14:paraId="53205D6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1BACDEF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1F25E5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SPI1_Init 0 */</w:t>
      </w:r>
    </w:p>
    <w:p w14:paraId="5A19A9F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59B10D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SPI1_Init 0 */</w:t>
      </w:r>
    </w:p>
    <w:p w14:paraId="48E228A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73F588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SPI1_Init 1 */</w:t>
      </w:r>
    </w:p>
    <w:p w14:paraId="443316A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76F974B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SPI1_Init 1 */</w:t>
      </w:r>
    </w:p>
    <w:p w14:paraId="5B004F9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SPI1 parameter configuration*/</w:t>
      </w:r>
    </w:p>
    <w:p w14:paraId="35FA91C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stance = SPI1;</w:t>
      </w:r>
    </w:p>
    <w:p w14:paraId="68B82A8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it.Mode = SPI_MODE_MASTER;</w:t>
      </w:r>
    </w:p>
    <w:p w14:paraId="7C45758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it.Direction = SPI_DIRECTION_2LINES;</w:t>
      </w:r>
    </w:p>
    <w:p w14:paraId="0FBBBEF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it.DataSize = SPI_DATASIZE_8BIT;</w:t>
      </w:r>
    </w:p>
    <w:p w14:paraId="309A2FF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it.CLKPolarity = SPI_POLARITY_LOW;</w:t>
      </w:r>
    </w:p>
    <w:p w14:paraId="263025C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it.CLKPhase = SPI_PHASE_1EDGE;</w:t>
      </w:r>
    </w:p>
    <w:p w14:paraId="2026ECF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it.NSS = SPI_NSS_SOFT;</w:t>
      </w:r>
    </w:p>
    <w:p w14:paraId="105E4C4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it.BaudRatePrescaler = SPI_BAUDRATEPRESCALER_2;</w:t>
      </w:r>
    </w:p>
    <w:p w14:paraId="0CA0F34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it.FirstBit = SPI_FIRSTBIT_MSB;</w:t>
      </w:r>
    </w:p>
    <w:p w14:paraId="15A16FB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it.TIMode = SPI_TIMODE_DISABLE;</w:t>
      </w:r>
    </w:p>
    <w:p w14:paraId="6D487F0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it.CRCCalculation = SPI_CRCCALCULATION_DISABLE;</w:t>
      </w:r>
    </w:p>
    <w:p w14:paraId="113EE3F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spi1.Init.CRCPolynomial = 10;</w:t>
      </w:r>
    </w:p>
    <w:p w14:paraId="34BBAD0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if (HAL_SPI_Init(&amp;hspi1) != HAL_OK)</w:t>
      </w:r>
    </w:p>
    <w:p w14:paraId="1EE9D7E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0C0BD9F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Error_Handler();</w:t>
      </w:r>
    </w:p>
    <w:p w14:paraId="3DB66D1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1A82FAD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SPI1_Init 2 */</w:t>
      </w:r>
    </w:p>
    <w:p w14:paraId="2DDD155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589912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SPI1_Init 2 */</w:t>
      </w:r>
    </w:p>
    <w:p w14:paraId="5991CB5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932004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1E4258F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725B26F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2DF3810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brief TIM9 Initialization Function</w:t>
      </w:r>
    </w:p>
    <w:p w14:paraId="71AA414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param None</w:t>
      </w:r>
    </w:p>
    <w:p w14:paraId="2B967F0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* @retval None</w:t>
      </w:r>
    </w:p>
    <w:p w14:paraId="4793374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75BCB0E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TIM9_Init(void)</w:t>
      </w:r>
    </w:p>
    <w:p w14:paraId="62DB6F6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174D820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3824EE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TIM9_Init 0 */</w:t>
      </w:r>
    </w:p>
    <w:p w14:paraId="091A30F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CD531E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TIM9_Init 0 */</w:t>
      </w:r>
    </w:p>
    <w:p w14:paraId="29E8FB6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A029CD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TIM_ClockConfigTypeDef sClockSourceConfig = {0};</w:t>
      </w:r>
    </w:p>
    <w:p w14:paraId="014834A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A17F1B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TIM9_Init 1 */</w:t>
      </w:r>
    </w:p>
    <w:p w14:paraId="13A18CB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79F4DF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TIM9_Init 1 */</w:t>
      </w:r>
    </w:p>
    <w:p w14:paraId="757F23F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tim9.Instance = TIM9;</w:t>
      </w:r>
    </w:p>
    <w:p w14:paraId="2993CB1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tim9.Init.Prescaler = 84;</w:t>
      </w:r>
    </w:p>
    <w:p w14:paraId="25E418A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tim9.Init.CounterMode = TIM_COUNTERMODE_UP;</w:t>
      </w:r>
    </w:p>
    <w:p w14:paraId="3A91FDC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tim9.Init.Period = 0xFFFF;</w:t>
      </w:r>
    </w:p>
    <w:p w14:paraId="0DC1AFF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tim9.Init.ClockDivision = TIM_CLOCKDIVISION_DIV1;</w:t>
      </w:r>
    </w:p>
    <w:p w14:paraId="5A881CB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tim9.Init.AutoReloadPreload = TIM_AUTORELOAD_PRELOAD_DISABLE;</w:t>
      </w:r>
    </w:p>
    <w:p w14:paraId="32C2D36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if (HAL_TIM_Base_Init(&amp;htim9) != HAL_OK)</w:t>
      </w:r>
    </w:p>
    <w:p w14:paraId="7735DDD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688CEB8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Error_Handler();</w:t>
      </w:r>
    </w:p>
    <w:p w14:paraId="01358E1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7E97CFB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sClockSourceConfig.ClockSource = TIM_CLOCKSOURCE_INTERNAL;</w:t>
      </w:r>
    </w:p>
    <w:p w14:paraId="2109238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if (HAL_TIM_ConfigClockSource(&amp;htim9, &amp;sClockSourceConfig) != HAL_OK)</w:t>
      </w:r>
    </w:p>
    <w:p w14:paraId="76A5F63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57E4ABC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Error_Handler();</w:t>
      </w:r>
    </w:p>
    <w:p w14:paraId="7A9F93F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56FB4E6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TIM9_Init 2 */</w:t>
      </w:r>
    </w:p>
    <w:p w14:paraId="01FCAFB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5ED226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TIM9_Init 2 */</w:t>
      </w:r>
    </w:p>
    <w:p w14:paraId="054E4C2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7CC202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5CFA438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7FE215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3B52958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* @brief USART2 Initialization Function</w:t>
      </w:r>
    </w:p>
    <w:p w14:paraId="6A3FEE8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param None</w:t>
      </w:r>
    </w:p>
    <w:p w14:paraId="31ADB21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retval None</w:t>
      </w:r>
    </w:p>
    <w:p w14:paraId="6F96E7E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0B4BCCA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USART2_UART_Init(void)</w:t>
      </w:r>
    </w:p>
    <w:p w14:paraId="75F6276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7F52C8B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5EA680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USART2_Init 0 */</w:t>
      </w:r>
    </w:p>
    <w:p w14:paraId="2CA6794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987D91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USART2_Init 0 */</w:t>
      </w:r>
    </w:p>
    <w:p w14:paraId="3B9EF1B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BAC989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USART2_Init 1 */</w:t>
      </w:r>
    </w:p>
    <w:p w14:paraId="07674DF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1261C6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USART2_Init 1 */</w:t>
      </w:r>
    </w:p>
    <w:p w14:paraId="4E1B521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2.Instance = USART2;</w:t>
      </w:r>
    </w:p>
    <w:p w14:paraId="0928ED3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2.Init.BaudRate = 115200;</w:t>
      </w:r>
    </w:p>
    <w:p w14:paraId="0220F49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2.Init.WordLength = UART_WORDLENGTH_8B;</w:t>
      </w:r>
    </w:p>
    <w:p w14:paraId="4553A1F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2.Init.StopBits = UART_STOPBITS_1;</w:t>
      </w:r>
    </w:p>
    <w:p w14:paraId="34785BA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2.Init.Parity = UART_PARITY_NONE;</w:t>
      </w:r>
    </w:p>
    <w:p w14:paraId="086173A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2.Init.Mode = UART_MODE_TX_RX;</w:t>
      </w:r>
    </w:p>
    <w:p w14:paraId="1D9FBBC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2.Init.HwFlowCtl = UART_HWCONTROL_NONE;</w:t>
      </w:r>
    </w:p>
    <w:p w14:paraId="13F33B1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2.Init.OverSampling = UART_OVERSAMPLING_16;</w:t>
      </w:r>
    </w:p>
    <w:p w14:paraId="752E1ED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if (HAL_UART_Init(&amp;huart2) != HAL_OK)</w:t>
      </w:r>
    </w:p>
    <w:p w14:paraId="05612CB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7BFE2F6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Error_Handler();</w:t>
      </w:r>
    </w:p>
    <w:p w14:paraId="616CFC4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2D16E77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USART2_Init 2 */</w:t>
      </w:r>
    </w:p>
    <w:p w14:paraId="62BA987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B7918E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USART2_Init 2 */</w:t>
      </w:r>
    </w:p>
    <w:p w14:paraId="5FBE1F4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BC3B9B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3EB7AAA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71A52A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37E0F0C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brief USART3 Initialization Function</w:t>
      </w:r>
    </w:p>
    <w:p w14:paraId="4B812F7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param None</w:t>
      </w:r>
    </w:p>
    <w:p w14:paraId="3607FFF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retval None</w:t>
      </w:r>
    </w:p>
    <w:p w14:paraId="6BF4797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*/</w:t>
      </w:r>
    </w:p>
    <w:p w14:paraId="1CE5451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USART3_UART_Init(void)</w:t>
      </w:r>
    </w:p>
    <w:p w14:paraId="2298624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4AFF900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945C3B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USART3_Init 0 */</w:t>
      </w:r>
    </w:p>
    <w:p w14:paraId="14716B5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E30B79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USART3_Init 0 */</w:t>
      </w:r>
    </w:p>
    <w:p w14:paraId="0E00B9E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CE9CCA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USART3_Init 1 */</w:t>
      </w:r>
    </w:p>
    <w:p w14:paraId="405C2F4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B8E9B2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USART3_Init 1 */</w:t>
      </w:r>
    </w:p>
    <w:p w14:paraId="18E1D66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3.Instance = USART3;</w:t>
      </w:r>
    </w:p>
    <w:p w14:paraId="2AEB9EC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3.Init.BaudRate = 115200;</w:t>
      </w:r>
    </w:p>
    <w:p w14:paraId="2C367B2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3.Init.WordLength = UART_WORDLENGTH_8B;</w:t>
      </w:r>
    </w:p>
    <w:p w14:paraId="411F589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3.Init.StopBits = UART_STOPBITS_1;</w:t>
      </w:r>
    </w:p>
    <w:p w14:paraId="6A9769E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3.Init.Parity = UART_PARITY_NONE;</w:t>
      </w:r>
    </w:p>
    <w:p w14:paraId="4DC5DDB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3.Init.Mode = UART_MODE_TX_RX;</w:t>
      </w:r>
    </w:p>
    <w:p w14:paraId="3AD699E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3.Init.HwFlowCtl = UART_HWCONTROL_NONE;</w:t>
      </w:r>
    </w:p>
    <w:p w14:paraId="55DC160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uart3.Init.OverSampling = UART_OVERSAMPLING_16;</w:t>
      </w:r>
    </w:p>
    <w:p w14:paraId="7744F65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if (HAL_UART_Init(&amp;huart3) != HAL_OK)</w:t>
      </w:r>
    </w:p>
    <w:p w14:paraId="2BAB102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5C97194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Error_Handler();</w:t>
      </w:r>
    </w:p>
    <w:p w14:paraId="2BB0CD3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38BCD74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USART3_Init 2 */</w:t>
      </w:r>
    </w:p>
    <w:p w14:paraId="3F9C5A2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C3C227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USART3_Init 2 */</w:t>
      </w:r>
    </w:p>
    <w:p w14:paraId="5A0369A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FF9028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1EE2231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4684E5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10915F0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brief GPIO Initialization Function</w:t>
      </w:r>
    </w:p>
    <w:p w14:paraId="33F7751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param None</w:t>
      </w:r>
    </w:p>
    <w:p w14:paraId="3753121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retval None</w:t>
      </w:r>
    </w:p>
    <w:p w14:paraId="08EA2BC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1A9DBA2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static void MX_GPIO_Init(void)</w:t>
      </w:r>
    </w:p>
    <w:p w14:paraId="2FFB034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4BB9422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GPIO_InitTypeDef GPIO_InitStruct = {0};</w:t>
      </w:r>
    </w:p>
    <w:p w14:paraId="1D2B0AE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74E707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GPIO Ports Clock Enable */</w:t>
      </w:r>
    </w:p>
    <w:p w14:paraId="373CC38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__HAL_RCC_GPIOE_CLK_ENABLE();</w:t>
      </w:r>
    </w:p>
    <w:p w14:paraId="312593B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__HAL_RCC_GPIOC_CLK_ENABLE();</w:t>
      </w:r>
    </w:p>
    <w:p w14:paraId="099FC6F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__HAL_RCC_GPIOH_CLK_ENABLE();</w:t>
      </w:r>
    </w:p>
    <w:p w14:paraId="51A1C20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__HAL_RCC_GPIOA_CLK_ENABLE();</w:t>
      </w:r>
    </w:p>
    <w:p w14:paraId="459CA85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__HAL_RCC_GPIOB_CLK_ENABLE();</w:t>
      </w:r>
    </w:p>
    <w:p w14:paraId="25F39EE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__HAL_RCC_GPIOD_CLK_ENABLE();</w:t>
      </w:r>
    </w:p>
    <w:p w14:paraId="0E23B05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A313B8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Configure GPIO pin Output Level */</w:t>
      </w:r>
    </w:p>
    <w:p w14:paraId="1DC53A7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WritePin(CS_I2C_SPI_GPIO_Port, CS_I2C_SPI_Pin, GPIO_PIN_RESET);</w:t>
      </w:r>
    </w:p>
    <w:p w14:paraId="3260458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257967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Configure GPIO pin Output Level */</w:t>
      </w:r>
    </w:p>
    <w:p w14:paraId="6534584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WritePin(OTG_FS_PowerSwitchOn_GPIO_Port, OTG_FS_PowerSwitchOn_Pin, GPIO_PIN_SET);</w:t>
      </w:r>
    </w:p>
    <w:p w14:paraId="242C729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834E4E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Configure GPIO pin Output Level */</w:t>
      </w:r>
    </w:p>
    <w:p w14:paraId="003EF1F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WritePin(GPIOD, LD4_Pin|LD3_Pin|LD5_Pin|LD6_Pin</w:t>
      </w:r>
    </w:p>
    <w:p w14:paraId="09D4C44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                      |Audio_RST_Pin, GPIO_PIN_RESET);</w:t>
      </w:r>
    </w:p>
    <w:p w14:paraId="427BB3B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EA9368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Configure GPIO pin : CS_I2C_SPI_Pin */</w:t>
      </w:r>
    </w:p>
    <w:p w14:paraId="5C9CB9A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in = CS_I2C_SPI_Pin;</w:t>
      </w:r>
    </w:p>
    <w:p w14:paraId="038BC7E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Mode = GPIO_MODE_OUTPUT_PP;</w:t>
      </w:r>
    </w:p>
    <w:p w14:paraId="248119F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ull = GPIO_NOPULL;</w:t>
      </w:r>
    </w:p>
    <w:p w14:paraId="07CE479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Speed = GPIO_SPEED_FREQ_LOW;</w:t>
      </w:r>
    </w:p>
    <w:p w14:paraId="0F9E29E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Init(CS_I2C_SPI_GPIO_Port, &amp;GPIO_InitStruct);</w:t>
      </w:r>
    </w:p>
    <w:p w14:paraId="41BB456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8629E9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Configure GPIO pin : OTG_FS_PowerSwitchOn_Pin */</w:t>
      </w:r>
    </w:p>
    <w:p w14:paraId="0A6AF1B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in = OTG_FS_PowerSwitchOn_Pin;</w:t>
      </w:r>
    </w:p>
    <w:p w14:paraId="43C760F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Mode = GPIO_MODE_OUTPUT_PP;</w:t>
      </w:r>
    </w:p>
    <w:p w14:paraId="52E047D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ull = GPIO_NOPULL;</w:t>
      </w:r>
    </w:p>
    <w:p w14:paraId="012FCD1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Speed = GPIO_SPEED_FREQ_LOW;</w:t>
      </w:r>
    </w:p>
    <w:p w14:paraId="21DC56C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Init(OTG_FS_PowerSwitchOn_GPIO_Port, &amp;GPIO_InitStruct);</w:t>
      </w:r>
    </w:p>
    <w:p w14:paraId="1CFA058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EB4083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Configure GPIO pin : PDM_OUT_Pin */</w:t>
      </w:r>
    </w:p>
    <w:p w14:paraId="1BAB1BB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GPIO_InitStruct.Pin = PDM_OUT_Pin;</w:t>
      </w:r>
    </w:p>
    <w:p w14:paraId="0E5286B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Mode = GPIO_MODE_AF_PP;</w:t>
      </w:r>
    </w:p>
    <w:p w14:paraId="0F07929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ull = GPIO_NOPULL;</w:t>
      </w:r>
    </w:p>
    <w:p w14:paraId="308EAE5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Speed = GPIO_SPEED_FREQ_LOW;</w:t>
      </w:r>
    </w:p>
    <w:p w14:paraId="6CC2845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Alternate = GPIO_AF5_SPI2;</w:t>
      </w:r>
    </w:p>
    <w:p w14:paraId="7D5BBD7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Init(PDM_OUT_GPIO_Port, &amp;GPIO_InitStruct);</w:t>
      </w:r>
    </w:p>
    <w:p w14:paraId="437F8EF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F9C576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Configure GPIO pin : B1_Pin */</w:t>
      </w:r>
    </w:p>
    <w:p w14:paraId="7BD1AA5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in = B1_Pin;</w:t>
      </w:r>
    </w:p>
    <w:p w14:paraId="35808D9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Mode = GPIO_MODE_EVT_RISING;</w:t>
      </w:r>
    </w:p>
    <w:p w14:paraId="1FC5C14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ull = GPIO_NOPULL;</w:t>
      </w:r>
    </w:p>
    <w:p w14:paraId="0094F40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Init(B1_GPIO_Port, &amp;GPIO_InitStruct);</w:t>
      </w:r>
    </w:p>
    <w:p w14:paraId="6D62503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FAD07A1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Configure GPIO pin : BOOT1_Pin */</w:t>
      </w:r>
    </w:p>
    <w:p w14:paraId="5C0A9E3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in = BOOT1_Pin;</w:t>
      </w:r>
    </w:p>
    <w:p w14:paraId="1E640E5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Mode = GPIO_MODE_INPUT;</w:t>
      </w:r>
    </w:p>
    <w:p w14:paraId="7F86736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ull = GPIO_NOPULL;</w:t>
      </w:r>
    </w:p>
    <w:p w14:paraId="6405E37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Init(BOOT1_GPIO_Port, &amp;GPIO_InitStruct);</w:t>
      </w:r>
    </w:p>
    <w:p w14:paraId="50F3930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B5D8FF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Configure GPIO pin : CLK_IN_Pin */</w:t>
      </w:r>
    </w:p>
    <w:p w14:paraId="3F682D8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in = CLK_IN_Pin;</w:t>
      </w:r>
    </w:p>
    <w:p w14:paraId="1AA75C2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Mode = GPIO_MODE_AF_PP;</w:t>
      </w:r>
    </w:p>
    <w:p w14:paraId="2186076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ull = GPIO_NOPULL;</w:t>
      </w:r>
    </w:p>
    <w:p w14:paraId="2DD7A53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Speed = GPIO_SPEED_FREQ_LOW;</w:t>
      </w:r>
    </w:p>
    <w:p w14:paraId="44EAB0F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Alternate = GPIO_AF5_SPI2;</w:t>
      </w:r>
    </w:p>
    <w:p w14:paraId="7A938FC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Init(CLK_IN_GPIO_Port, &amp;GPIO_InitStruct);</w:t>
      </w:r>
    </w:p>
    <w:p w14:paraId="09FEB66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0BA87EC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Configure GPIO pins : LD4_Pin LD3_Pin LD5_Pin LD6_Pin</w:t>
      </w:r>
    </w:p>
    <w:p w14:paraId="5A14B80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                       Audio_RST_Pin */</w:t>
      </w:r>
    </w:p>
    <w:p w14:paraId="67E53B5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in = LD4_Pin|LD3_Pin|LD5_Pin|LD6_Pin</w:t>
      </w:r>
    </w:p>
    <w:p w14:paraId="60232F8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                      |Audio_RST_Pin;</w:t>
      </w:r>
    </w:p>
    <w:p w14:paraId="40E4537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Mode = GPIO_MODE_OUTPUT_PP;</w:t>
      </w:r>
    </w:p>
    <w:p w14:paraId="126215B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ull = GPIO_NOPULL;</w:t>
      </w:r>
    </w:p>
    <w:p w14:paraId="57E86E3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Speed = GPIO_SPEED_FREQ_LOW;</w:t>
      </w:r>
    </w:p>
    <w:p w14:paraId="0AD81DA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Init(GPIOD, &amp;GPIO_InitStruct);</w:t>
      </w:r>
    </w:p>
    <w:p w14:paraId="1FF74174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B96BD2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/*Configure GPIO pin : OTG_FS_OverCurrent_Pin */</w:t>
      </w:r>
    </w:p>
    <w:p w14:paraId="10E476D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in = OTG_FS_OverCurrent_Pin;</w:t>
      </w:r>
    </w:p>
    <w:p w14:paraId="27AFC39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Mode = GPIO_MODE_INPUT;</w:t>
      </w:r>
    </w:p>
    <w:p w14:paraId="1CEF352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ull = GPIO_NOPULL;</w:t>
      </w:r>
    </w:p>
    <w:p w14:paraId="1FD6BC9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Init(OTG_FS_OverCurrent_GPIO_Port, &amp;GPIO_InitStruct);</w:t>
      </w:r>
    </w:p>
    <w:p w14:paraId="0C0E834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3CF86D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Configure GPIO pin : MEMS_INT2_Pin */</w:t>
      </w:r>
    </w:p>
    <w:p w14:paraId="6B74176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in = MEMS_INT2_Pin;</w:t>
      </w:r>
    </w:p>
    <w:p w14:paraId="5FB3BB7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Mode = GPIO_MODE_EVT_RISING;</w:t>
      </w:r>
    </w:p>
    <w:p w14:paraId="0D2AA7D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GPIO_InitStruct.Pull = GPIO_NOPULL;</w:t>
      </w:r>
    </w:p>
    <w:p w14:paraId="3876532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HAL_GPIO_Init(MEMS_INT2_GPIO_Port, &amp;GPIO_InitStruct);</w:t>
      </w:r>
    </w:p>
    <w:p w14:paraId="2E61BE4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76CDE7A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543D22DF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86FB52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BEGIN 4 */</w:t>
      </w:r>
    </w:p>
    <w:p w14:paraId="00867C5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void HAL_CAN_RxFifo0MsgPendingCallback(CAN_HandleTypeDef *hcan)</w:t>
      </w:r>
    </w:p>
    <w:p w14:paraId="425C7B7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70F9024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/* Get RX message */</w:t>
      </w:r>
    </w:p>
    <w:p w14:paraId="1BD9741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if (HAL_CAN_GetRxMessage(hcan, CAN_RX_FIFO0, &amp;RxHeader, RxData) != HAL_OK)</w:t>
      </w:r>
    </w:p>
    <w:p w14:paraId="0047CB5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{</w:t>
      </w:r>
    </w:p>
    <w:p w14:paraId="5D4F629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/* Reception Error */</w:t>
      </w:r>
    </w:p>
    <w:p w14:paraId="4985892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Error_Handler();</w:t>
      </w:r>
    </w:p>
    <w:p w14:paraId="22EC818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6631ED6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TxData[0] = RxData[0];</w:t>
      </w:r>
    </w:p>
    <w:p w14:paraId="246CC48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TxData[1] = RxData[1];</w:t>
      </w:r>
    </w:p>
    <w:p w14:paraId="7BBC7FE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if (HAL_CAN_AddTxMessage(&amp;hcan1, &amp;TxHeader, TxData, &amp;TxMailbox) != HAL_OK)</w:t>
      </w:r>
    </w:p>
    <w:p w14:paraId="0982B8D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{</w:t>
      </w:r>
    </w:p>
    <w:p w14:paraId="76FA3C1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/* Transmission request Error */</w:t>
      </w:r>
    </w:p>
    <w:p w14:paraId="78DF2CD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</w:r>
      <w:r w:rsidRPr="005D0B7D">
        <w:rPr>
          <w:rFonts w:ascii="굴림체" w:eastAsia="굴림체" w:hAnsi="굴림체"/>
          <w:bCs/>
          <w:sz w:val="22"/>
          <w:szCs w:val="22"/>
        </w:rPr>
        <w:tab/>
        <w:t>Error_Handler();</w:t>
      </w:r>
    </w:p>
    <w:p w14:paraId="24C83E3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3106FB6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73E66B5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 USER CODE END 4 */</w:t>
      </w:r>
    </w:p>
    <w:p w14:paraId="69B0BDC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C6E292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692E9D0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lastRenderedPageBreak/>
        <w:t xml:space="preserve">  * @brief  This function is executed in case of error occurrence.</w:t>
      </w:r>
    </w:p>
    <w:p w14:paraId="3C4B152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retval None</w:t>
      </w:r>
    </w:p>
    <w:p w14:paraId="2777131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1E2453B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void Error_Handler(void)</w:t>
      </w:r>
    </w:p>
    <w:p w14:paraId="72AC5EB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59BA2DA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Error_Handler_Debug */</w:t>
      </w:r>
    </w:p>
    <w:p w14:paraId="567743A7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an add his own implementation to report the HAL error return state */</w:t>
      </w:r>
    </w:p>
    <w:p w14:paraId="386B368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__disable_irq();</w:t>
      </w:r>
    </w:p>
    <w:p w14:paraId="0417E995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while (1)</w:t>
      </w:r>
    </w:p>
    <w:p w14:paraId="2468BB5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{</w:t>
      </w:r>
    </w:p>
    <w:p w14:paraId="60E8CE80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}</w:t>
      </w:r>
    </w:p>
    <w:p w14:paraId="5E46FE0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Error_Handler_Debug */</w:t>
      </w:r>
    </w:p>
    <w:p w14:paraId="648C6A9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79E151E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54111112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#ifdef  USE_FULL_ASSERT</w:t>
      </w:r>
    </w:p>
    <w:p w14:paraId="2DC8B1E3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</w:t>
      </w:r>
    </w:p>
    <w:p w14:paraId="075D1CD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brief  Reports the name of the source file and the source line number</w:t>
      </w:r>
    </w:p>
    <w:p w14:paraId="1A2859F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        where the assert_param error has occurred.</w:t>
      </w:r>
    </w:p>
    <w:p w14:paraId="19104E3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param  file: pointer to the source file name</w:t>
      </w:r>
    </w:p>
    <w:p w14:paraId="21958CFE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param  line: assert_param error line source number</w:t>
      </w:r>
    </w:p>
    <w:p w14:paraId="014EAD2A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 @retval None</w:t>
      </w:r>
    </w:p>
    <w:p w14:paraId="4255E34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*/</w:t>
      </w:r>
    </w:p>
    <w:p w14:paraId="73FCC50D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void assert_failed(uint8_t *file, uint32_t line)</w:t>
      </w:r>
    </w:p>
    <w:p w14:paraId="43207A1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{</w:t>
      </w:r>
    </w:p>
    <w:p w14:paraId="4FF95DB6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BEGIN 6 */</w:t>
      </w:r>
    </w:p>
    <w:p w14:paraId="2C8CEB48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an add his own implementation to report the file name and line number,</w:t>
      </w:r>
    </w:p>
    <w:p w14:paraId="352AECA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   ex: printf("Wrong parameters value: file %s on line %d\r\n", file, line) */</w:t>
      </w:r>
    </w:p>
    <w:p w14:paraId="4AC628D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 xml:space="preserve">  /* USER CODE END 6 */</w:t>
      </w:r>
    </w:p>
    <w:p w14:paraId="2F19E6AC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}</w:t>
      </w:r>
    </w:p>
    <w:p w14:paraId="0FB32629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#endif /* USE_FULL_ASSERT */</w:t>
      </w:r>
    </w:p>
    <w:p w14:paraId="66CBA5EB" w14:textId="77777777" w:rsidR="005D0B7D" w:rsidRPr="005D0B7D" w:rsidRDefault="005D0B7D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12E4A2F0" w14:textId="1FD61CF8" w:rsidR="00B76175" w:rsidRDefault="005D0B7D" w:rsidP="005D0B7D">
      <w:pPr>
        <w:rPr>
          <w:rFonts w:ascii="굴림체" w:eastAsia="굴림체" w:hAnsi="굴림체"/>
          <w:bCs/>
          <w:sz w:val="22"/>
          <w:szCs w:val="22"/>
        </w:rPr>
      </w:pPr>
      <w:r w:rsidRPr="005D0B7D">
        <w:rPr>
          <w:rFonts w:ascii="굴림체" w:eastAsia="굴림체" w:hAnsi="굴림체"/>
          <w:bCs/>
          <w:sz w:val="22"/>
          <w:szCs w:val="22"/>
        </w:rPr>
        <w:t>/************************ (C) COPYRIGHT STMicroelectronics *****END OF FILE****/</w:t>
      </w:r>
    </w:p>
    <w:p w14:paraId="7422164E" w14:textId="5ABEA1B9" w:rsidR="00926BCC" w:rsidRDefault="00926BCC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24792A15" w14:textId="46913C72" w:rsidR="00573B1C" w:rsidRDefault="00573B1C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CC8B003" w14:textId="6FDE9DE6" w:rsidR="00CF3855" w:rsidRDefault="00CF3855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4A5C6436" w14:textId="77777777" w:rsidR="00F26881" w:rsidRDefault="00F26881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3A62C77E" w14:textId="77777777" w:rsidR="00573B1C" w:rsidRPr="005D0B7D" w:rsidRDefault="00573B1C" w:rsidP="005D0B7D">
      <w:pPr>
        <w:rPr>
          <w:rFonts w:ascii="굴림체" w:eastAsia="굴림체" w:hAnsi="굴림체"/>
          <w:bCs/>
          <w:sz w:val="22"/>
          <w:szCs w:val="22"/>
        </w:rPr>
      </w:pPr>
    </w:p>
    <w:p w14:paraId="6C1CC5DC" w14:textId="03D95895" w:rsidR="002C41CF" w:rsidRDefault="002C41CF" w:rsidP="00663F04">
      <w:pPr>
        <w:rPr>
          <w:rFonts w:ascii="굴림체" w:eastAsia="굴림체" w:hAnsi="굴림체"/>
          <w:b/>
          <w:sz w:val="22"/>
          <w:szCs w:val="22"/>
        </w:rPr>
      </w:pPr>
      <w:r w:rsidRPr="00F14D11">
        <w:rPr>
          <w:rFonts w:ascii="굴림체" w:eastAsia="굴림체" w:hAnsi="굴림체"/>
          <w:b/>
          <w:sz w:val="22"/>
          <w:szCs w:val="22"/>
          <w:highlight w:val="yellow"/>
        </w:rPr>
        <w:t>&lt;raspberry pi</w:t>
      </w:r>
      <w:r w:rsidRPr="00F14D11">
        <w:rPr>
          <w:rFonts w:ascii="굴림체" w:eastAsia="굴림체" w:hAnsi="굴림체" w:hint="eastAsia"/>
          <w:b/>
          <w:sz w:val="22"/>
          <w:szCs w:val="22"/>
          <w:highlight w:val="yellow"/>
        </w:rPr>
        <w:t xml:space="preserve">의 </w:t>
      </w:r>
      <w:r w:rsidRPr="00F14D11">
        <w:rPr>
          <w:rFonts w:ascii="굴림체" w:eastAsia="굴림체" w:hAnsi="굴림체"/>
          <w:b/>
          <w:sz w:val="22"/>
          <w:szCs w:val="22"/>
          <w:highlight w:val="yellow"/>
        </w:rPr>
        <w:t xml:space="preserve">can_ubidot.c </w:t>
      </w:r>
      <w:r w:rsidRPr="00F14D11">
        <w:rPr>
          <w:rFonts w:ascii="굴림체" w:eastAsia="굴림체" w:hAnsi="굴림체" w:hint="eastAsia"/>
          <w:b/>
          <w:sz w:val="22"/>
          <w:szCs w:val="22"/>
          <w:highlight w:val="yellow"/>
        </w:rPr>
        <w:t>파일</w:t>
      </w:r>
      <w:r w:rsidRPr="00F14D11">
        <w:rPr>
          <w:rFonts w:ascii="굴림체" w:eastAsia="굴림체" w:hAnsi="굴림체"/>
          <w:b/>
          <w:sz w:val="22"/>
          <w:szCs w:val="22"/>
          <w:highlight w:val="yellow"/>
        </w:rPr>
        <w:t>&gt;</w:t>
      </w:r>
    </w:p>
    <w:p w14:paraId="4D4DDF70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stdio.h&gt;</w:t>
      </w:r>
    </w:p>
    <w:p w14:paraId="3F81BA5B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sys/socket.h&gt;</w:t>
      </w:r>
    </w:p>
    <w:p w14:paraId="6ED719C2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arpa/inet.h&gt;</w:t>
      </w:r>
    </w:p>
    <w:p w14:paraId="4D042C79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string.h&gt;</w:t>
      </w:r>
    </w:p>
    <w:p w14:paraId="342B07AF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unistd.h&gt;</w:t>
      </w:r>
    </w:p>
    <w:p w14:paraId="71D2835D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stdlib.h&gt;</w:t>
      </w:r>
    </w:p>
    <w:p w14:paraId="340668D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string.h&gt;</w:t>
      </w:r>
    </w:p>
    <w:p w14:paraId="74F1DDA5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fcntl.h&gt;</w:t>
      </w:r>
    </w:p>
    <w:p w14:paraId="7DD0EA5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sys/ioctl.h&gt;</w:t>
      </w:r>
    </w:p>
    <w:p w14:paraId="52BAFEEB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net/if.h&gt;</w:t>
      </w:r>
    </w:p>
    <w:p w14:paraId="6AD26C30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linux/can.h&gt;</w:t>
      </w:r>
    </w:p>
    <w:p w14:paraId="258D6014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linux/can/raw.h&gt;</w:t>
      </w:r>
    </w:p>
    <w:p w14:paraId="3BABB5CF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signal.h&gt;</w:t>
      </w:r>
    </w:p>
    <w:p w14:paraId="456A982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include &lt;pthread.h&gt;</w:t>
      </w:r>
    </w:p>
    <w:p w14:paraId="255C9EE3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</w:p>
    <w:p w14:paraId="6D482834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define MAXLINE 1024</w:t>
      </w:r>
    </w:p>
    <w:p w14:paraId="043B4682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define UBIDOTS_SERVER  "50.23.124.68"</w:t>
      </w:r>
    </w:p>
    <w:p w14:paraId="710CA731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define UBIDOTS_PORT    80</w:t>
      </w:r>
    </w:p>
    <w:p w14:paraId="0D76E4F6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define UBIDOTS_TOKEN   "BBFF-EoCMqDLcyV34ATeqPXOcvuugxbdMLY"</w:t>
      </w:r>
    </w:p>
    <w:p w14:paraId="253A630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#define UBIDOTS_DEVICE  "raspberry_pi"</w:t>
      </w:r>
    </w:p>
    <w:p w14:paraId="4BF6873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int soc;</w:t>
      </w:r>
    </w:p>
    <w:p w14:paraId="4BAF451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int read_can_port;</w:t>
      </w:r>
    </w:p>
    <w:p w14:paraId="1DFA6EF4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int dev_pid=0;</w:t>
      </w:r>
    </w:p>
    <w:p w14:paraId="2B7F5A30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struct can_frame frame_rx;</w:t>
      </w:r>
    </w:p>
    <w:p w14:paraId="4FB3AB38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char temp[10];</w:t>
      </w:r>
    </w:p>
    <w:p w14:paraId="3ABC5DA2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char humid[10];</w:t>
      </w:r>
    </w:p>
    <w:p w14:paraId="6760E4F8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int open_port(const char *port)</w:t>
      </w:r>
    </w:p>
    <w:p w14:paraId="0B3CE520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{</w:t>
      </w:r>
    </w:p>
    <w:p w14:paraId="3A2EA6B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struct ifreq ifr;</w:t>
      </w:r>
    </w:p>
    <w:p w14:paraId="2ABF5749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struct sockaddr_can addr;</w:t>
      </w:r>
    </w:p>
    <w:p w14:paraId="09844EF5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lastRenderedPageBreak/>
        <w:t xml:space="preserve">    /* open socket */</w:t>
      </w:r>
    </w:p>
    <w:p w14:paraId="33D5D2C3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soc = socket(PF_CAN, SOCK_RAW, CAN_RAW);</w:t>
      </w:r>
    </w:p>
    <w:p w14:paraId="2D0360CD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if(soc &lt; 0)</w:t>
      </w:r>
    </w:p>
    <w:p w14:paraId="75A569C4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{</w:t>
      </w:r>
    </w:p>
    <w:p w14:paraId="65D7877A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return (-1);</w:t>
      </w:r>
    </w:p>
    <w:p w14:paraId="1875362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}</w:t>
      </w:r>
    </w:p>
    <w:p w14:paraId="63AB400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addr.can_family = AF_CAN;</w:t>
      </w:r>
    </w:p>
    <w:p w14:paraId="3BC4E9F2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strcpy(ifr.ifr_name, port);</w:t>
      </w:r>
    </w:p>
    <w:p w14:paraId="0C4FBDBD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if (ioctl(soc, SIOCGIFINDEX, &amp;ifr) &lt; 0)</w:t>
      </w:r>
    </w:p>
    <w:p w14:paraId="6A2EA073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{</w:t>
      </w:r>
    </w:p>
    <w:p w14:paraId="19CE3CBD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return (-1);</w:t>
      </w:r>
    </w:p>
    <w:p w14:paraId="17FCD3C9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}</w:t>
      </w:r>
    </w:p>
    <w:p w14:paraId="5955978A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addr.can_ifindex = ifr.ifr_ifindex;</w:t>
      </w:r>
    </w:p>
    <w:p w14:paraId="43A37AF3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fcntl(soc, F_SETFL, O_NONBLOCK);</w:t>
      </w:r>
    </w:p>
    <w:p w14:paraId="71B092B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if (bind(soc, (struct sockaddr *)&amp;addr, sizeof(addr)) &lt; 0)</w:t>
      </w:r>
    </w:p>
    <w:p w14:paraId="1DFA7464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{</w:t>
      </w:r>
    </w:p>
    <w:p w14:paraId="2C4FF36D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return (-1);</w:t>
      </w:r>
    </w:p>
    <w:p w14:paraId="123A60EF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}</w:t>
      </w:r>
    </w:p>
    <w:p w14:paraId="64A57D79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return 0;</w:t>
      </w:r>
    </w:p>
    <w:p w14:paraId="3BCB8431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}</w:t>
      </w:r>
    </w:p>
    <w:p w14:paraId="099B2199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int send_port(struct can_frame *frame)</w:t>
      </w:r>
    </w:p>
    <w:p w14:paraId="1F649D3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{</w:t>
      </w:r>
    </w:p>
    <w:p w14:paraId="71F0D88A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int retval;</w:t>
      </w:r>
    </w:p>
    <w:p w14:paraId="3FB02CDB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retval = write(soc, frame, sizeof(struct can_frame));</w:t>
      </w:r>
    </w:p>
    <w:p w14:paraId="64B597D0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if (retval != sizeof(struct can_frame))</w:t>
      </w:r>
    </w:p>
    <w:p w14:paraId="258DE0A1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{</w:t>
      </w:r>
    </w:p>
    <w:p w14:paraId="4EEF40B4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return (-1);</w:t>
      </w:r>
    </w:p>
    <w:p w14:paraId="4B92066B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}</w:t>
      </w:r>
    </w:p>
    <w:p w14:paraId="3C0D0639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else</w:t>
      </w:r>
    </w:p>
    <w:p w14:paraId="5AB479E5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{</w:t>
      </w:r>
    </w:p>
    <w:p w14:paraId="58B52114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return (0);</w:t>
      </w:r>
    </w:p>
    <w:p w14:paraId="37C2E2C5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}</w:t>
      </w:r>
    </w:p>
    <w:p w14:paraId="4A8265A0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}</w:t>
      </w:r>
    </w:p>
    <w:p w14:paraId="07817E99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/* run in a thread */</w:t>
      </w:r>
    </w:p>
    <w:p w14:paraId="0DE27466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void* read_port(void* data)</w:t>
      </w:r>
    </w:p>
    <w:p w14:paraId="4398251A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{</w:t>
      </w:r>
    </w:p>
    <w:p w14:paraId="3ED42B31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lastRenderedPageBreak/>
        <w:t xml:space="preserve">    int recvbytes = 0;</w:t>
      </w:r>
    </w:p>
    <w:p w14:paraId="6C89BAF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read_can_port = 1;</w:t>
      </w:r>
    </w:p>
    <w:p w14:paraId="7AD73A9F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while(read_can_port)</w:t>
      </w:r>
    </w:p>
    <w:p w14:paraId="2DF0E750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{</w:t>
      </w:r>
    </w:p>
    <w:p w14:paraId="0DE6C42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struct timeval timeout = {1, 0};</w:t>
      </w:r>
    </w:p>
    <w:p w14:paraId="68FFC8B5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fd_set readSet;</w:t>
      </w:r>
    </w:p>
    <w:p w14:paraId="37C3BEF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FD_ZERO(&amp;readSet);</w:t>
      </w:r>
    </w:p>
    <w:p w14:paraId="6B81E331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FD_SET(soc, &amp;readSet);</w:t>
      </w:r>
    </w:p>
    <w:p w14:paraId="70F5CA5B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if (select((soc + 1), &amp;readSet, NULL, NULL, &amp;timeout) &gt;= 0)</w:t>
      </w:r>
    </w:p>
    <w:p w14:paraId="2060F321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{</w:t>
      </w:r>
    </w:p>
    <w:p w14:paraId="425C0C62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if (!read_can_port)</w:t>
      </w:r>
    </w:p>
    <w:p w14:paraId="6053EBCF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{</w:t>
      </w:r>
    </w:p>
    <w:p w14:paraId="0E8A46B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break;</w:t>
      </w:r>
    </w:p>
    <w:p w14:paraId="69C8484D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}</w:t>
      </w:r>
    </w:p>
    <w:p w14:paraId="438AA00B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if (FD_ISSET(soc, &amp;readSet))</w:t>
      </w:r>
    </w:p>
    <w:p w14:paraId="382A9951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{</w:t>
      </w:r>
    </w:p>
    <w:p w14:paraId="554891AA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recvbytes = read(soc, &amp;frame_rx, sizeof(struct can_frame));</w:t>
      </w:r>
    </w:p>
    <w:p w14:paraId="5C090D68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if(recvbytes)</w:t>
      </w:r>
    </w:p>
    <w:p w14:paraId="62544923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{</w:t>
      </w:r>
    </w:p>
    <w:p w14:paraId="5686B54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    printf("dlc = %d, id = 0x%x, temp = %d%d, humidity = %d%d\n", </w:t>
      </w:r>
    </w:p>
    <w:p w14:paraId="08E65944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    frame_rx.can_dlc, frame_rx.can_id, frame_rx.data[0], frame_rx.data[1],frame_rx.data[2],frame_rx.data[3]);</w:t>
      </w:r>
    </w:p>
    <w:p w14:paraId="07FB36B6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    </w:t>
      </w:r>
    </w:p>
    <w:p w14:paraId="4B6E8FA6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    sprintf(temp, "%d.%d", frame_rx.data[0], frame_rx.data[1]);</w:t>
      </w:r>
    </w:p>
    <w:p w14:paraId="6B89C199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    sprintf(humid, "%d.%d", frame_rx.data[2],frame_rx.data[3]);</w:t>
      </w:r>
    </w:p>
    <w:p w14:paraId="1ED4F2CF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    </w:t>
      </w:r>
    </w:p>
    <w:p w14:paraId="6A73BC26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}</w:t>
      </w:r>
    </w:p>
    <w:p w14:paraId="7505EC8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}</w:t>
      </w:r>
    </w:p>
    <w:p w14:paraId="7F50A28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}</w:t>
      </w:r>
    </w:p>
    <w:p w14:paraId="537815F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usleep(1000);</w:t>
      </w:r>
    </w:p>
    <w:p w14:paraId="40F0A25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}</w:t>
      </w:r>
    </w:p>
    <w:p w14:paraId="6A90C11D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}</w:t>
      </w:r>
    </w:p>
    <w:p w14:paraId="4E4D69C0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int main(int argc, char **argv) {</w:t>
      </w:r>
    </w:p>
    <w:p w14:paraId="0ADEBA0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</w:t>
      </w:r>
    </w:p>
    <w:p w14:paraId="1D9358C4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open_port("can0");</w:t>
      </w:r>
    </w:p>
    <w:p w14:paraId="38C10FDA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lastRenderedPageBreak/>
        <w:t xml:space="preserve">        pthread_t candata;</w:t>
      </w:r>
    </w:p>
    <w:p w14:paraId="6189DDF5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pthread_create(&amp;candata,NULL,read_port,NULL);</w:t>
      </w:r>
    </w:p>
    <w:p w14:paraId="0114EFF3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struct sockaddr_in serveraddr;</w:t>
      </w:r>
    </w:p>
    <w:p w14:paraId="1B45FEF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int server_sockfd;</w:t>
      </w:r>
    </w:p>
    <w:p w14:paraId="67541536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int client_len;</w:t>
      </w:r>
    </w:p>
    <w:p w14:paraId="1FBEB424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char buf[MAXLINE];</w:t>
      </w:r>
    </w:p>
    <w:p w14:paraId="72117A14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char message[64];</w:t>
      </w:r>
    </w:p>
    <w:p w14:paraId="2385498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4B62880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if((server_sockfd = socket(AF_INET, SOCK_STREAM, 0)) == -1) {</w:t>
      </w:r>
    </w:p>
    <w:p w14:paraId="1E0A238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perror("error : ");</w:t>
      </w:r>
    </w:p>
    <w:p w14:paraId="0602C758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return 1;</w:t>
      </w:r>
    </w:p>
    <w:p w14:paraId="33A63CC2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}</w:t>
      </w:r>
    </w:p>
    <w:p w14:paraId="0B75A463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serveraddr.sin_family = PF_INET;</w:t>
      </w:r>
    </w:p>
    <w:p w14:paraId="3B302F80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serveraddr.sin_addr.s_addr = inet_addr(UBIDOTS_SERVER);</w:t>
      </w:r>
    </w:p>
    <w:p w14:paraId="429B0A8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serveraddr.sin_port = htons(80);</w:t>
      </w:r>
    </w:p>
    <w:p w14:paraId="50F0C73F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401897AD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client_len = sizeof(serveraddr);</w:t>
      </w:r>
    </w:p>
    <w:p w14:paraId="0A7F8EE2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5A992F12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if(connect(server_sockfd, (struct sockaddr*)&amp;serveraddr, client_len) == -1) {</w:t>
      </w:r>
    </w:p>
    <w:p w14:paraId="41AF9D81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perror("connect error : ");</w:t>
      </w:r>
    </w:p>
    <w:p w14:paraId="093A4126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return 1;</w:t>
      </w:r>
    </w:p>
    <w:p w14:paraId="1AE1F5C5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}</w:t>
      </w:r>
    </w:p>
    <w:p w14:paraId="699E4B6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</w:t>
      </w:r>
    </w:p>
    <w:p w14:paraId="78C06BA9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</w:t>
      </w:r>
    </w:p>
    <w:p w14:paraId="08EF3526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</w:t>
      </w:r>
    </w:p>
    <w:p w14:paraId="5BD6A4E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while (1)</w:t>
      </w:r>
    </w:p>
    <w:p w14:paraId="54822C28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{</w:t>
      </w:r>
      <w:r w:rsidRPr="00157182">
        <w:rPr>
          <w:rFonts w:ascii="굴림체" w:eastAsia="굴림체" w:hAnsi="굴림체"/>
          <w:bCs/>
          <w:sz w:val="22"/>
          <w:szCs w:val="22"/>
        </w:rPr>
        <w:tab/>
      </w:r>
    </w:p>
    <w:p w14:paraId="20E4D160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//can data print</w:t>
      </w:r>
    </w:p>
    <w:p w14:paraId="0541175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printf( "temp:%s, humid:%s%\n\n", temp, humid);</w:t>
      </w:r>
    </w:p>
    <w:p w14:paraId="2D29E2D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</w:p>
    <w:p w14:paraId="3AF01158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//send to ubidots</w:t>
      </w:r>
    </w:p>
    <w:p w14:paraId="26D64280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memset(buf, 0x00, MAXLINE);</w:t>
      </w:r>
    </w:p>
    <w:p w14:paraId="04C1E0B3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sprintf(message, "{\"temperature\": %s, \"humidity\": %s}", temp, humid);</w:t>
      </w:r>
    </w:p>
    <w:p w14:paraId="1CD5EF59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 xml:space="preserve">sprintf(buf, "POST /api/v1.6/devices/%s/?token=%s </w:t>
      </w:r>
      <w:r w:rsidRPr="00157182">
        <w:rPr>
          <w:rFonts w:ascii="굴림체" w:eastAsia="굴림체" w:hAnsi="굴림체"/>
          <w:bCs/>
          <w:sz w:val="22"/>
          <w:szCs w:val="22"/>
        </w:rPr>
        <w:lastRenderedPageBreak/>
        <w:t xml:space="preserve">HTTP/1.1\r\nHost: things.ubidots.com\r\nContent-Type: application/json\r\nContent-Length: %d\r\n\r\n%s", UBIDOTS_DEVICE, UBIDOTS_TOKEN, (int)strlen(message), message);  </w:t>
      </w:r>
    </w:p>
    <w:p w14:paraId="564BE546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if(write(server_sockfd, buf, strlen(buf)) &lt;= 0) {</w:t>
      </w:r>
    </w:p>
    <w:p w14:paraId="38A79442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perror("write error : ");</w:t>
      </w:r>
    </w:p>
    <w:p w14:paraId="0FEF7C0D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return 1;</w:t>
      </w:r>
    </w:p>
    <w:p w14:paraId="7176AA8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7079ED63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memset(buf, 0x00, MAXLINE);</w:t>
      </w:r>
    </w:p>
    <w:p w14:paraId="1094ED13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if(read(server_sockfd, buf, MAXLINE) &lt;= 0) {</w:t>
      </w:r>
    </w:p>
    <w:p w14:paraId="3C5799FD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perror("read error: ");</w:t>
      </w:r>
    </w:p>
    <w:p w14:paraId="07BB5F92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        return 1;</w:t>
      </w:r>
    </w:p>
    <w:p w14:paraId="3A4E23A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62BA9FAC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printf("server:%s\n", buf);</w:t>
      </w:r>
    </w:p>
    <w:p w14:paraId="2C8C79C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sleep(10);</w:t>
      </w:r>
    </w:p>
    <w:p w14:paraId="24299207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ab/>
      </w:r>
      <w:r w:rsidRPr="00157182">
        <w:rPr>
          <w:rFonts w:ascii="굴림체" w:eastAsia="굴림체" w:hAnsi="굴림체"/>
          <w:bCs/>
          <w:sz w:val="22"/>
          <w:szCs w:val="22"/>
        </w:rPr>
        <w:tab/>
        <w:t>}</w:t>
      </w:r>
    </w:p>
    <w:p w14:paraId="69D3E73D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close(server_sockfd);</w:t>
      </w:r>
    </w:p>
    <w:p w14:paraId="015B010E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pthread_join(candata,NULL);</w:t>
      </w:r>
    </w:p>
    <w:p w14:paraId="1B442D29" w14:textId="77777777" w:rsidR="00157182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 xml:space="preserve">        return 0;</w:t>
      </w:r>
    </w:p>
    <w:p w14:paraId="3A6061BB" w14:textId="218544C8" w:rsidR="00D91F80" w:rsidRPr="00157182" w:rsidRDefault="00157182" w:rsidP="00157182">
      <w:pPr>
        <w:rPr>
          <w:rFonts w:ascii="굴림체" w:eastAsia="굴림체" w:hAnsi="굴림체"/>
          <w:bCs/>
          <w:sz w:val="22"/>
          <w:szCs w:val="22"/>
        </w:rPr>
      </w:pPr>
      <w:r w:rsidRPr="00157182">
        <w:rPr>
          <w:rFonts w:ascii="굴림체" w:eastAsia="굴림체" w:hAnsi="굴림체"/>
          <w:bCs/>
          <w:sz w:val="22"/>
          <w:szCs w:val="22"/>
        </w:rPr>
        <w:t>}</w:t>
      </w:r>
    </w:p>
    <w:sectPr w:rsidR="00D91F80" w:rsidRPr="0015718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FFA82" w14:textId="77777777" w:rsidR="0027015B" w:rsidRDefault="0027015B" w:rsidP="00796A88">
      <w:r>
        <w:separator/>
      </w:r>
    </w:p>
  </w:endnote>
  <w:endnote w:type="continuationSeparator" w:id="0">
    <w:p w14:paraId="19CC6479" w14:textId="77777777" w:rsidR="0027015B" w:rsidRDefault="0027015B" w:rsidP="00796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1D9D4" w14:textId="77777777" w:rsidR="0027015B" w:rsidRDefault="0027015B" w:rsidP="00796A88">
      <w:r>
        <w:separator/>
      </w:r>
    </w:p>
  </w:footnote>
  <w:footnote w:type="continuationSeparator" w:id="0">
    <w:p w14:paraId="4C0D123D" w14:textId="77777777" w:rsidR="0027015B" w:rsidRDefault="0027015B" w:rsidP="00796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7676E76"/>
    <w:multiLevelType w:val="hybridMultilevel"/>
    <w:tmpl w:val="A582E80A"/>
    <w:lvl w:ilvl="0" w:tplc="DDBE6F3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911348935">
    <w:abstractNumId w:val="0"/>
  </w:num>
  <w:num w:numId="2" w16cid:durableId="10223939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r04VyEhy1l5WOCWvQyowbsBbDmWbcSSmUa1Q51sVHekbkhRNIpgsdIlGpLuCyI7pGCxl/9SVs4x3rSgF/bRC4A==" w:salt="dgGL71oCh2jDSPeBBJJxXw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TAzNzMwNDGxNLdQ0lEKTi0uzszPAykwrAUApXOwwSwAAAA="/>
  </w:docVars>
  <w:rsids>
    <w:rsidRoot w:val="00767C4B"/>
    <w:rsid w:val="0000491B"/>
    <w:rsid w:val="00005086"/>
    <w:rsid w:val="00015C1B"/>
    <w:rsid w:val="00016307"/>
    <w:rsid w:val="00016691"/>
    <w:rsid w:val="00037360"/>
    <w:rsid w:val="0004087F"/>
    <w:rsid w:val="000517FA"/>
    <w:rsid w:val="0005644A"/>
    <w:rsid w:val="00057D2E"/>
    <w:rsid w:val="000607DD"/>
    <w:rsid w:val="0006317A"/>
    <w:rsid w:val="00066852"/>
    <w:rsid w:val="0006770F"/>
    <w:rsid w:val="00072172"/>
    <w:rsid w:val="000857CC"/>
    <w:rsid w:val="00085946"/>
    <w:rsid w:val="000864F8"/>
    <w:rsid w:val="00090F54"/>
    <w:rsid w:val="00092C60"/>
    <w:rsid w:val="00093C9E"/>
    <w:rsid w:val="00094986"/>
    <w:rsid w:val="000969FB"/>
    <w:rsid w:val="00096E0C"/>
    <w:rsid w:val="00097DEB"/>
    <w:rsid w:val="000A1CDA"/>
    <w:rsid w:val="000A258A"/>
    <w:rsid w:val="000A619F"/>
    <w:rsid w:val="000B3D38"/>
    <w:rsid w:val="000B7C79"/>
    <w:rsid w:val="000C4C39"/>
    <w:rsid w:val="000D0912"/>
    <w:rsid w:val="000D1EDA"/>
    <w:rsid w:val="000D4543"/>
    <w:rsid w:val="000D7AE9"/>
    <w:rsid w:val="000D7D63"/>
    <w:rsid w:val="000E02A4"/>
    <w:rsid w:val="000E13B8"/>
    <w:rsid w:val="000E253B"/>
    <w:rsid w:val="000E63F0"/>
    <w:rsid w:val="000F0E32"/>
    <w:rsid w:val="000F387D"/>
    <w:rsid w:val="000F5024"/>
    <w:rsid w:val="000F7571"/>
    <w:rsid w:val="00117D1C"/>
    <w:rsid w:val="001200F7"/>
    <w:rsid w:val="00121082"/>
    <w:rsid w:val="00123481"/>
    <w:rsid w:val="00127126"/>
    <w:rsid w:val="00130660"/>
    <w:rsid w:val="001327CF"/>
    <w:rsid w:val="00135DF6"/>
    <w:rsid w:val="001419F5"/>
    <w:rsid w:val="001437FC"/>
    <w:rsid w:val="001445D3"/>
    <w:rsid w:val="001509CF"/>
    <w:rsid w:val="00155F8B"/>
    <w:rsid w:val="00157182"/>
    <w:rsid w:val="0016091C"/>
    <w:rsid w:val="00160B68"/>
    <w:rsid w:val="00165EF6"/>
    <w:rsid w:val="00166579"/>
    <w:rsid w:val="00170222"/>
    <w:rsid w:val="001702FA"/>
    <w:rsid w:val="001720B9"/>
    <w:rsid w:val="00173E14"/>
    <w:rsid w:val="001763BB"/>
    <w:rsid w:val="00183BF1"/>
    <w:rsid w:val="00183E57"/>
    <w:rsid w:val="00184591"/>
    <w:rsid w:val="001861B6"/>
    <w:rsid w:val="001869E1"/>
    <w:rsid w:val="00192BE0"/>
    <w:rsid w:val="001A2CEF"/>
    <w:rsid w:val="001A42A2"/>
    <w:rsid w:val="001B0B6A"/>
    <w:rsid w:val="001B2422"/>
    <w:rsid w:val="001B537F"/>
    <w:rsid w:val="001C33D7"/>
    <w:rsid w:val="001C3A1C"/>
    <w:rsid w:val="001C7D0B"/>
    <w:rsid w:val="001D56E0"/>
    <w:rsid w:val="001E16EF"/>
    <w:rsid w:val="001E4008"/>
    <w:rsid w:val="001E4B97"/>
    <w:rsid w:val="001E7A0A"/>
    <w:rsid w:val="001F30AF"/>
    <w:rsid w:val="001F3542"/>
    <w:rsid w:val="001F7468"/>
    <w:rsid w:val="001F7680"/>
    <w:rsid w:val="00202FB7"/>
    <w:rsid w:val="00204F9D"/>
    <w:rsid w:val="00206EF4"/>
    <w:rsid w:val="00207EFC"/>
    <w:rsid w:val="00215AE7"/>
    <w:rsid w:val="00216DB3"/>
    <w:rsid w:val="00217A02"/>
    <w:rsid w:val="0022106D"/>
    <w:rsid w:val="00232564"/>
    <w:rsid w:val="00234308"/>
    <w:rsid w:val="00235A2E"/>
    <w:rsid w:val="00237343"/>
    <w:rsid w:val="00240075"/>
    <w:rsid w:val="00243B1F"/>
    <w:rsid w:val="00245228"/>
    <w:rsid w:val="00246981"/>
    <w:rsid w:val="00247235"/>
    <w:rsid w:val="00252E21"/>
    <w:rsid w:val="00252F97"/>
    <w:rsid w:val="00253391"/>
    <w:rsid w:val="00253C2F"/>
    <w:rsid w:val="00261C16"/>
    <w:rsid w:val="00262D08"/>
    <w:rsid w:val="00264547"/>
    <w:rsid w:val="00266E6C"/>
    <w:rsid w:val="0026748D"/>
    <w:rsid w:val="0027015B"/>
    <w:rsid w:val="0027062F"/>
    <w:rsid w:val="0027375A"/>
    <w:rsid w:val="00277E6D"/>
    <w:rsid w:val="00282605"/>
    <w:rsid w:val="00282B50"/>
    <w:rsid w:val="00282BAF"/>
    <w:rsid w:val="002841F4"/>
    <w:rsid w:val="002915EE"/>
    <w:rsid w:val="002947E0"/>
    <w:rsid w:val="00294A6A"/>
    <w:rsid w:val="00295678"/>
    <w:rsid w:val="002965D2"/>
    <w:rsid w:val="002A3906"/>
    <w:rsid w:val="002B146B"/>
    <w:rsid w:val="002B3325"/>
    <w:rsid w:val="002B64D4"/>
    <w:rsid w:val="002C119F"/>
    <w:rsid w:val="002C33B6"/>
    <w:rsid w:val="002C38B6"/>
    <w:rsid w:val="002C3ED3"/>
    <w:rsid w:val="002C41CF"/>
    <w:rsid w:val="002C430C"/>
    <w:rsid w:val="002C456F"/>
    <w:rsid w:val="002D2710"/>
    <w:rsid w:val="002D34EA"/>
    <w:rsid w:val="002D4CA3"/>
    <w:rsid w:val="002E0933"/>
    <w:rsid w:val="002E2C79"/>
    <w:rsid w:val="002E511D"/>
    <w:rsid w:val="002E5630"/>
    <w:rsid w:val="002E7ACC"/>
    <w:rsid w:val="002F7626"/>
    <w:rsid w:val="00303EF7"/>
    <w:rsid w:val="00304CBB"/>
    <w:rsid w:val="00304DAA"/>
    <w:rsid w:val="00307410"/>
    <w:rsid w:val="00307941"/>
    <w:rsid w:val="003120F9"/>
    <w:rsid w:val="00314611"/>
    <w:rsid w:val="00315D63"/>
    <w:rsid w:val="003214B1"/>
    <w:rsid w:val="00321A3D"/>
    <w:rsid w:val="00322A1D"/>
    <w:rsid w:val="00322AD6"/>
    <w:rsid w:val="00323086"/>
    <w:rsid w:val="00324053"/>
    <w:rsid w:val="003317A7"/>
    <w:rsid w:val="0033337D"/>
    <w:rsid w:val="003341BE"/>
    <w:rsid w:val="003442A7"/>
    <w:rsid w:val="00351D4F"/>
    <w:rsid w:val="00352E18"/>
    <w:rsid w:val="003611BD"/>
    <w:rsid w:val="00363B57"/>
    <w:rsid w:val="00376914"/>
    <w:rsid w:val="00377848"/>
    <w:rsid w:val="00381069"/>
    <w:rsid w:val="00382D75"/>
    <w:rsid w:val="00383F58"/>
    <w:rsid w:val="00384275"/>
    <w:rsid w:val="00393654"/>
    <w:rsid w:val="00394235"/>
    <w:rsid w:val="003A0817"/>
    <w:rsid w:val="003A532F"/>
    <w:rsid w:val="003A6EC8"/>
    <w:rsid w:val="003B4D3D"/>
    <w:rsid w:val="003C22F0"/>
    <w:rsid w:val="003C7BCF"/>
    <w:rsid w:val="003D1FF3"/>
    <w:rsid w:val="003D2181"/>
    <w:rsid w:val="003D23EC"/>
    <w:rsid w:val="003D2432"/>
    <w:rsid w:val="003E337D"/>
    <w:rsid w:val="003E435B"/>
    <w:rsid w:val="003E61E4"/>
    <w:rsid w:val="003E7797"/>
    <w:rsid w:val="003F081E"/>
    <w:rsid w:val="003F616B"/>
    <w:rsid w:val="0040459C"/>
    <w:rsid w:val="004130C8"/>
    <w:rsid w:val="00417851"/>
    <w:rsid w:val="00420CDD"/>
    <w:rsid w:val="004236C2"/>
    <w:rsid w:val="00430E1F"/>
    <w:rsid w:val="00436A9C"/>
    <w:rsid w:val="004376F9"/>
    <w:rsid w:val="00450BF1"/>
    <w:rsid w:val="00451B2E"/>
    <w:rsid w:val="00470B47"/>
    <w:rsid w:val="00470FCF"/>
    <w:rsid w:val="00476658"/>
    <w:rsid w:val="0047790C"/>
    <w:rsid w:val="00481399"/>
    <w:rsid w:val="00483C4C"/>
    <w:rsid w:val="00484733"/>
    <w:rsid w:val="00485E7B"/>
    <w:rsid w:val="00494FEF"/>
    <w:rsid w:val="00495B1B"/>
    <w:rsid w:val="00497950"/>
    <w:rsid w:val="004A0A59"/>
    <w:rsid w:val="004A0C64"/>
    <w:rsid w:val="004A15F2"/>
    <w:rsid w:val="004A5A01"/>
    <w:rsid w:val="004B168F"/>
    <w:rsid w:val="004B2C62"/>
    <w:rsid w:val="004C1758"/>
    <w:rsid w:val="004C33C6"/>
    <w:rsid w:val="004C41FF"/>
    <w:rsid w:val="004D168F"/>
    <w:rsid w:val="004D6109"/>
    <w:rsid w:val="004E02F2"/>
    <w:rsid w:val="004E2EF5"/>
    <w:rsid w:val="004E3DBF"/>
    <w:rsid w:val="004E5203"/>
    <w:rsid w:val="004E53D8"/>
    <w:rsid w:val="004E55A4"/>
    <w:rsid w:val="004F343A"/>
    <w:rsid w:val="004F369F"/>
    <w:rsid w:val="004F3BD1"/>
    <w:rsid w:val="00501A77"/>
    <w:rsid w:val="00502595"/>
    <w:rsid w:val="00505318"/>
    <w:rsid w:val="0050771E"/>
    <w:rsid w:val="00507DF2"/>
    <w:rsid w:val="00512E4B"/>
    <w:rsid w:val="0051329B"/>
    <w:rsid w:val="00515AEC"/>
    <w:rsid w:val="0052014D"/>
    <w:rsid w:val="00520E59"/>
    <w:rsid w:val="00521217"/>
    <w:rsid w:val="0053343A"/>
    <w:rsid w:val="00535413"/>
    <w:rsid w:val="00544CCF"/>
    <w:rsid w:val="0055055E"/>
    <w:rsid w:val="00551ED0"/>
    <w:rsid w:val="005554C1"/>
    <w:rsid w:val="00555FA6"/>
    <w:rsid w:val="00562632"/>
    <w:rsid w:val="00563ECD"/>
    <w:rsid w:val="005650D8"/>
    <w:rsid w:val="00565614"/>
    <w:rsid w:val="005658B0"/>
    <w:rsid w:val="005661D7"/>
    <w:rsid w:val="00567DAD"/>
    <w:rsid w:val="00573B1C"/>
    <w:rsid w:val="00573C7C"/>
    <w:rsid w:val="005742A1"/>
    <w:rsid w:val="0057619D"/>
    <w:rsid w:val="00576784"/>
    <w:rsid w:val="00576C1B"/>
    <w:rsid w:val="00577A49"/>
    <w:rsid w:val="00582A1F"/>
    <w:rsid w:val="00591E5D"/>
    <w:rsid w:val="00592E0C"/>
    <w:rsid w:val="00596529"/>
    <w:rsid w:val="00597B16"/>
    <w:rsid w:val="005A2255"/>
    <w:rsid w:val="005A6512"/>
    <w:rsid w:val="005B050C"/>
    <w:rsid w:val="005B0D57"/>
    <w:rsid w:val="005B1688"/>
    <w:rsid w:val="005B206D"/>
    <w:rsid w:val="005B4A60"/>
    <w:rsid w:val="005B608E"/>
    <w:rsid w:val="005B6FBA"/>
    <w:rsid w:val="005B7C66"/>
    <w:rsid w:val="005C6E9F"/>
    <w:rsid w:val="005D0B7D"/>
    <w:rsid w:val="005D0E6F"/>
    <w:rsid w:val="005D1E32"/>
    <w:rsid w:val="005D5801"/>
    <w:rsid w:val="005E1FB9"/>
    <w:rsid w:val="005E25C8"/>
    <w:rsid w:val="005E52AA"/>
    <w:rsid w:val="005E5809"/>
    <w:rsid w:val="005E5A52"/>
    <w:rsid w:val="005F114D"/>
    <w:rsid w:val="005F3FDA"/>
    <w:rsid w:val="005F5263"/>
    <w:rsid w:val="005F59F9"/>
    <w:rsid w:val="00600112"/>
    <w:rsid w:val="0060131F"/>
    <w:rsid w:val="00611985"/>
    <w:rsid w:val="006145BD"/>
    <w:rsid w:val="00615FAD"/>
    <w:rsid w:val="00616957"/>
    <w:rsid w:val="00617E62"/>
    <w:rsid w:val="00622495"/>
    <w:rsid w:val="00622BC6"/>
    <w:rsid w:val="00623752"/>
    <w:rsid w:val="00635AAA"/>
    <w:rsid w:val="00637D37"/>
    <w:rsid w:val="00637DF2"/>
    <w:rsid w:val="00637FA8"/>
    <w:rsid w:val="0064072E"/>
    <w:rsid w:val="00643103"/>
    <w:rsid w:val="00643CB7"/>
    <w:rsid w:val="00644A32"/>
    <w:rsid w:val="00652076"/>
    <w:rsid w:val="00652593"/>
    <w:rsid w:val="0065657B"/>
    <w:rsid w:val="0065728B"/>
    <w:rsid w:val="0065743C"/>
    <w:rsid w:val="006620B7"/>
    <w:rsid w:val="006634C7"/>
    <w:rsid w:val="00663F04"/>
    <w:rsid w:val="0066408B"/>
    <w:rsid w:val="00664AEE"/>
    <w:rsid w:val="006650B2"/>
    <w:rsid w:val="006659F3"/>
    <w:rsid w:val="00666736"/>
    <w:rsid w:val="006667ED"/>
    <w:rsid w:val="006670B5"/>
    <w:rsid w:val="00670CDB"/>
    <w:rsid w:val="006756F6"/>
    <w:rsid w:val="00680591"/>
    <w:rsid w:val="006807D5"/>
    <w:rsid w:val="00680B33"/>
    <w:rsid w:val="00680E07"/>
    <w:rsid w:val="006829DF"/>
    <w:rsid w:val="00684006"/>
    <w:rsid w:val="006850E9"/>
    <w:rsid w:val="006851E4"/>
    <w:rsid w:val="00692295"/>
    <w:rsid w:val="00694E0C"/>
    <w:rsid w:val="00696F22"/>
    <w:rsid w:val="006972D2"/>
    <w:rsid w:val="006A0D10"/>
    <w:rsid w:val="006B2A01"/>
    <w:rsid w:val="006B3CEC"/>
    <w:rsid w:val="006B4B06"/>
    <w:rsid w:val="006B695E"/>
    <w:rsid w:val="006C1DD2"/>
    <w:rsid w:val="006C299F"/>
    <w:rsid w:val="006D138A"/>
    <w:rsid w:val="006D212F"/>
    <w:rsid w:val="006D3696"/>
    <w:rsid w:val="006D43C2"/>
    <w:rsid w:val="006D56D4"/>
    <w:rsid w:val="006E14CC"/>
    <w:rsid w:val="006E3748"/>
    <w:rsid w:val="006E43EC"/>
    <w:rsid w:val="006E4975"/>
    <w:rsid w:val="006E5B4F"/>
    <w:rsid w:val="006E6FF3"/>
    <w:rsid w:val="006F3C26"/>
    <w:rsid w:val="00701DB9"/>
    <w:rsid w:val="00703385"/>
    <w:rsid w:val="00703FFD"/>
    <w:rsid w:val="00705C48"/>
    <w:rsid w:val="00705E54"/>
    <w:rsid w:val="00710320"/>
    <w:rsid w:val="007103A0"/>
    <w:rsid w:val="00712494"/>
    <w:rsid w:val="00713A8D"/>
    <w:rsid w:val="0072261A"/>
    <w:rsid w:val="00725890"/>
    <w:rsid w:val="007269C0"/>
    <w:rsid w:val="00732C5D"/>
    <w:rsid w:val="007344EE"/>
    <w:rsid w:val="00735F62"/>
    <w:rsid w:val="007425F1"/>
    <w:rsid w:val="00743FF5"/>
    <w:rsid w:val="00744C93"/>
    <w:rsid w:val="00747D8E"/>
    <w:rsid w:val="007536DF"/>
    <w:rsid w:val="00753F91"/>
    <w:rsid w:val="0075519E"/>
    <w:rsid w:val="00756A8E"/>
    <w:rsid w:val="00756C9E"/>
    <w:rsid w:val="00761523"/>
    <w:rsid w:val="007631CC"/>
    <w:rsid w:val="00767C4B"/>
    <w:rsid w:val="00773E57"/>
    <w:rsid w:val="007752B2"/>
    <w:rsid w:val="00775DDB"/>
    <w:rsid w:val="00776786"/>
    <w:rsid w:val="00781D5E"/>
    <w:rsid w:val="00787BD8"/>
    <w:rsid w:val="00792E20"/>
    <w:rsid w:val="00793A1E"/>
    <w:rsid w:val="007944CF"/>
    <w:rsid w:val="00796A88"/>
    <w:rsid w:val="00797295"/>
    <w:rsid w:val="0079772C"/>
    <w:rsid w:val="007A07A7"/>
    <w:rsid w:val="007A2084"/>
    <w:rsid w:val="007A7DD3"/>
    <w:rsid w:val="007B2E1D"/>
    <w:rsid w:val="007B31AE"/>
    <w:rsid w:val="007B38F0"/>
    <w:rsid w:val="007B3E6B"/>
    <w:rsid w:val="007B71B5"/>
    <w:rsid w:val="007B76EB"/>
    <w:rsid w:val="007C089B"/>
    <w:rsid w:val="007C0CDB"/>
    <w:rsid w:val="007C1048"/>
    <w:rsid w:val="007C508A"/>
    <w:rsid w:val="007C6D95"/>
    <w:rsid w:val="007D2748"/>
    <w:rsid w:val="007D781C"/>
    <w:rsid w:val="007E078F"/>
    <w:rsid w:val="007E3433"/>
    <w:rsid w:val="007E5BB3"/>
    <w:rsid w:val="007F27A3"/>
    <w:rsid w:val="007F4F9F"/>
    <w:rsid w:val="0080259E"/>
    <w:rsid w:val="00811DB3"/>
    <w:rsid w:val="00812B12"/>
    <w:rsid w:val="00813471"/>
    <w:rsid w:val="00821ADC"/>
    <w:rsid w:val="0082255E"/>
    <w:rsid w:val="0082361A"/>
    <w:rsid w:val="00823D3E"/>
    <w:rsid w:val="008255F9"/>
    <w:rsid w:val="0082752D"/>
    <w:rsid w:val="00830FDB"/>
    <w:rsid w:val="00831B7D"/>
    <w:rsid w:val="0083355A"/>
    <w:rsid w:val="008339CE"/>
    <w:rsid w:val="008364C3"/>
    <w:rsid w:val="00840279"/>
    <w:rsid w:val="0084121D"/>
    <w:rsid w:val="0084188E"/>
    <w:rsid w:val="00841D9E"/>
    <w:rsid w:val="00843197"/>
    <w:rsid w:val="00844DC4"/>
    <w:rsid w:val="008452F3"/>
    <w:rsid w:val="00851825"/>
    <w:rsid w:val="00852CDB"/>
    <w:rsid w:val="00855FE4"/>
    <w:rsid w:val="00861AE9"/>
    <w:rsid w:val="00864F34"/>
    <w:rsid w:val="008706A3"/>
    <w:rsid w:val="0087118D"/>
    <w:rsid w:val="00871383"/>
    <w:rsid w:val="00871B82"/>
    <w:rsid w:val="008731DE"/>
    <w:rsid w:val="00874EFF"/>
    <w:rsid w:val="00876FF9"/>
    <w:rsid w:val="00882D03"/>
    <w:rsid w:val="008854BC"/>
    <w:rsid w:val="00885E06"/>
    <w:rsid w:val="008923B7"/>
    <w:rsid w:val="008971BE"/>
    <w:rsid w:val="00897B54"/>
    <w:rsid w:val="008A3241"/>
    <w:rsid w:val="008A3AB9"/>
    <w:rsid w:val="008B64BD"/>
    <w:rsid w:val="008C4DE5"/>
    <w:rsid w:val="008C67BE"/>
    <w:rsid w:val="008D067E"/>
    <w:rsid w:val="008E3DCA"/>
    <w:rsid w:val="008E48CB"/>
    <w:rsid w:val="008E506A"/>
    <w:rsid w:val="008F0C1F"/>
    <w:rsid w:val="008F1E61"/>
    <w:rsid w:val="008F2FBF"/>
    <w:rsid w:val="008F3B91"/>
    <w:rsid w:val="008F70E0"/>
    <w:rsid w:val="00905043"/>
    <w:rsid w:val="009077F9"/>
    <w:rsid w:val="00917DAB"/>
    <w:rsid w:val="00926159"/>
    <w:rsid w:val="00926BCC"/>
    <w:rsid w:val="00927B7D"/>
    <w:rsid w:val="00930C35"/>
    <w:rsid w:val="00934B2C"/>
    <w:rsid w:val="00937D27"/>
    <w:rsid w:val="00937D44"/>
    <w:rsid w:val="0094305D"/>
    <w:rsid w:val="0094482A"/>
    <w:rsid w:val="009568C6"/>
    <w:rsid w:val="009634D7"/>
    <w:rsid w:val="00963BE3"/>
    <w:rsid w:val="00965ABC"/>
    <w:rsid w:val="009716D9"/>
    <w:rsid w:val="009717FE"/>
    <w:rsid w:val="0097186E"/>
    <w:rsid w:val="00973BCA"/>
    <w:rsid w:val="00973E75"/>
    <w:rsid w:val="009740F4"/>
    <w:rsid w:val="00974626"/>
    <w:rsid w:val="009752C8"/>
    <w:rsid w:val="009757D1"/>
    <w:rsid w:val="00976971"/>
    <w:rsid w:val="00977C3F"/>
    <w:rsid w:val="00981713"/>
    <w:rsid w:val="00985506"/>
    <w:rsid w:val="00986D73"/>
    <w:rsid w:val="0099429E"/>
    <w:rsid w:val="0099448D"/>
    <w:rsid w:val="0099666B"/>
    <w:rsid w:val="00996FAA"/>
    <w:rsid w:val="009A166D"/>
    <w:rsid w:val="009A22C3"/>
    <w:rsid w:val="009A2ACF"/>
    <w:rsid w:val="009A379C"/>
    <w:rsid w:val="009A4BCF"/>
    <w:rsid w:val="009A6C5B"/>
    <w:rsid w:val="009B4CEC"/>
    <w:rsid w:val="009C1365"/>
    <w:rsid w:val="009C141D"/>
    <w:rsid w:val="009C5B98"/>
    <w:rsid w:val="009C5BC3"/>
    <w:rsid w:val="009C5D13"/>
    <w:rsid w:val="009C669C"/>
    <w:rsid w:val="009D2CEE"/>
    <w:rsid w:val="009D5C82"/>
    <w:rsid w:val="009D7F49"/>
    <w:rsid w:val="009E0DF7"/>
    <w:rsid w:val="009E48B2"/>
    <w:rsid w:val="009F11F3"/>
    <w:rsid w:val="009F420D"/>
    <w:rsid w:val="009F4624"/>
    <w:rsid w:val="009F6ACB"/>
    <w:rsid w:val="00A03845"/>
    <w:rsid w:val="00A11E5D"/>
    <w:rsid w:val="00A16C53"/>
    <w:rsid w:val="00A201D3"/>
    <w:rsid w:val="00A2337D"/>
    <w:rsid w:val="00A23C78"/>
    <w:rsid w:val="00A25153"/>
    <w:rsid w:val="00A27023"/>
    <w:rsid w:val="00A30B47"/>
    <w:rsid w:val="00A3229B"/>
    <w:rsid w:val="00A343A5"/>
    <w:rsid w:val="00A379D7"/>
    <w:rsid w:val="00A51AA2"/>
    <w:rsid w:val="00A56277"/>
    <w:rsid w:val="00A600F1"/>
    <w:rsid w:val="00A6346E"/>
    <w:rsid w:val="00A660CD"/>
    <w:rsid w:val="00A67CB9"/>
    <w:rsid w:val="00A8467C"/>
    <w:rsid w:val="00A848E4"/>
    <w:rsid w:val="00A84CEF"/>
    <w:rsid w:val="00A86ADE"/>
    <w:rsid w:val="00A87733"/>
    <w:rsid w:val="00A87E21"/>
    <w:rsid w:val="00A95939"/>
    <w:rsid w:val="00A970BF"/>
    <w:rsid w:val="00AA186C"/>
    <w:rsid w:val="00AA189E"/>
    <w:rsid w:val="00AA3C1E"/>
    <w:rsid w:val="00AA5D84"/>
    <w:rsid w:val="00AA6B6A"/>
    <w:rsid w:val="00AB101C"/>
    <w:rsid w:val="00AB3499"/>
    <w:rsid w:val="00AB3CB2"/>
    <w:rsid w:val="00AB7E1A"/>
    <w:rsid w:val="00AC0960"/>
    <w:rsid w:val="00AC2AC9"/>
    <w:rsid w:val="00AC33C5"/>
    <w:rsid w:val="00AC4BFB"/>
    <w:rsid w:val="00AC6063"/>
    <w:rsid w:val="00AC7E34"/>
    <w:rsid w:val="00AD1949"/>
    <w:rsid w:val="00AD284E"/>
    <w:rsid w:val="00AD2D25"/>
    <w:rsid w:val="00AD5BD5"/>
    <w:rsid w:val="00AD6D0E"/>
    <w:rsid w:val="00AE3981"/>
    <w:rsid w:val="00AF21C6"/>
    <w:rsid w:val="00AF4B47"/>
    <w:rsid w:val="00B040A7"/>
    <w:rsid w:val="00B10DB3"/>
    <w:rsid w:val="00B11919"/>
    <w:rsid w:val="00B17C1A"/>
    <w:rsid w:val="00B21E12"/>
    <w:rsid w:val="00B22A4C"/>
    <w:rsid w:val="00B26B75"/>
    <w:rsid w:val="00B276D9"/>
    <w:rsid w:val="00B27D5A"/>
    <w:rsid w:val="00B323F1"/>
    <w:rsid w:val="00B32871"/>
    <w:rsid w:val="00B337DF"/>
    <w:rsid w:val="00B35AA9"/>
    <w:rsid w:val="00B44002"/>
    <w:rsid w:val="00B450E3"/>
    <w:rsid w:val="00B45791"/>
    <w:rsid w:val="00B47D87"/>
    <w:rsid w:val="00B55673"/>
    <w:rsid w:val="00B55F7A"/>
    <w:rsid w:val="00B576BA"/>
    <w:rsid w:val="00B62E2D"/>
    <w:rsid w:val="00B63549"/>
    <w:rsid w:val="00B64BFC"/>
    <w:rsid w:val="00B6586D"/>
    <w:rsid w:val="00B710E7"/>
    <w:rsid w:val="00B75AB2"/>
    <w:rsid w:val="00B76175"/>
    <w:rsid w:val="00B82DF2"/>
    <w:rsid w:val="00B83E62"/>
    <w:rsid w:val="00B87041"/>
    <w:rsid w:val="00B94CF5"/>
    <w:rsid w:val="00B977F5"/>
    <w:rsid w:val="00BA41FB"/>
    <w:rsid w:val="00BB3436"/>
    <w:rsid w:val="00BB6812"/>
    <w:rsid w:val="00BB6BF6"/>
    <w:rsid w:val="00BC1657"/>
    <w:rsid w:val="00BC353E"/>
    <w:rsid w:val="00BC4521"/>
    <w:rsid w:val="00BC48FC"/>
    <w:rsid w:val="00BC4F65"/>
    <w:rsid w:val="00BC5A9C"/>
    <w:rsid w:val="00BD2957"/>
    <w:rsid w:val="00BD2F3D"/>
    <w:rsid w:val="00BD4536"/>
    <w:rsid w:val="00BD49D2"/>
    <w:rsid w:val="00BD5613"/>
    <w:rsid w:val="00BD60FC"/>
    <w:rsid w:val="00BE0930"/>
    <w:rsid w:val="00BE1E71"/>
    <w:rsid w:val="00BE2232"/>
    <w:rsid w:val="00BE548C"/>
    <w:rsid w:val="00BE69DF"/>
    <w:rsid w:val="00BF18A8"/>
    <w:rsid w:val="00BF38F3"/>
    <w:rsid w:val="00BF6D86"/>
    <w:rsid w:val="00C041D5"/>
    <w:rsid w:val="00C04267"/>
    <w:rsid w:val="00C04C18"/>
    <w:rsid w:val="00C1425A"/>
    <w:rsid w:val="00C2051C"/>
    <w:rsid w:val="00C243FD"/>
    <w:rsid w:val="00C25007"/>
    <w:rsid w:val="00C271C3"/>
    <w:rsid w:val="00C27BB2"/>
    <w:rsid w:val="00C35933"/>
    <w:rsid w:val="00C377FF"/>
    <w:rsid w:val="00C43E03"/>
    <w:rsid w:val="00C44606"/>
    <w:rsid w:val="00C50EB6"/>
    <w:rsid w:val="00C56C20"/>
    <w:rsid w:val="00C57C90"/>
    <w:rsid w:val="00C6123B"/>
    <w:rsid w:val="00C619AD"/>
    <w:rsid w:val="00C66D05"/>
    <w:rsid w:val="00C76693"/>
    <w:rsid w:val="00C77760"/>
    <w:rsid w:val="00C77DF9"/>
    <w:rsid w:val="00C81F8C"/>
    <w:rsid w:val="00C8458D"/>
    <w:rsid w:val="00C84BA9"/>
    <w:rsid w:val="00C85BFB"/>
    <w:rsid w:val="00C92883"/>
    <w:rsid w:val="00C96DA2"/>
    <w:rsid w:val="00C97226"/>
    <w:rsid w:val="00CA7C76"/>
    <w:rsid w:val="00CB1C4A"/>
    <w:rsid w:val="00CB1E83"/>
    <w:rsid w:val="00CB2D14"/>
    <w:rsid w:val="00CB526E"/>
    <w:rsid w:val="00CB77DA"/>
    <w:rsid w:val="00CC5408"/>
    <w:rsid w:val="00CD0D33"/>
    <w:rsid w:val="00CD14A1"/>
    <w:rsid w:val="00CD24C5"/>
    <w:rsid w:val="00CE41AF"/>
    <w:rsid w:val="00CE4FF0"/>
    <w:rsid w:val="00CF0AC1"/>
    <w:rsid w:val="00CF0DFA"/>
    <w:rsid w:val="00CF3855"/>
    <w:rsid w:val="00CF4DC4"/>
    <w:rsid w:val="00D025FE"/>
    <w:rsid w:val="00D148A4"/>
    <w:rsid w:val="00D14AD4"/>
    <w:rsid w:val="00D15D0D"/>
    <w:rsid w:val="00D16223"/>
    <w:rsid w:val="00D17570"/>
    <w:rsid w:val="00D21257"/>
    <w:rsid w:val="00D21B76"/>
    <w:rsid w:val="00D26C95"/>
    <w:rsid w:val="00D27EFE"/>
    <w:rsid w:val="00D30E2E"/>
    <w:rsid w:val="00D3165A"/>
    <w:rsid w:val="00D33E44"/>
    <w:rsid w:val="00D34F85"/>
    <w:rsid w:val="00D36E15"/>
    <w:rsid w:val="00D46D98"/>
    <w:rsid w:val="00D54FD2"/>
    <w:rsid w:val="00D575A4"/>
    <w:rsid w:val="00D62C91"/>
    <w:rsid w:val="00D63F50"/>
    <w:rsid w:val="00D65D4B"/>
    <w:rsid w:val="00D74DEF"/>
    <w:rsid w:val="00D75A5D"/>
    <w:rsid w:val="00D7613D"/>
    <w:rsid w:val="00D82118"/>
    <w:rsid w:val="00D83A45"/>
    <w:rsid w:val="00D855BC"/>
    <w:rsid w:val="00D862E4"/>
    <w:rsid w:val="00D87CBB"/>
    <w:rsid w:val="00D9059F"/>
    <w:rsid w:val="00D90747"/>
    <w:rsid w:val="00D9114A"/>
    <w:rsid w:val="00D91F80"/>
    <w:rsid w:val="00D974E0"/>
    <w:rsid w:val="00DA22BE"/>
    <w:rsid w:val="00DA2A86"/>
    <w:rsid w:val="00DA53FC"/>
    <w:rsid w:val="00DA76C0"/>
    <w:rsid w:val="00DB007F"/>
    <w:rsid w:val="00DB0C56"/>
    <w:rsid w:val="00DC070B"/>
    <w:rsid w:val="00DC253C"/>
    <w:rsid w:val="00DC579E"/>
    <w:rsid w:val="00DC6605"/>
    <w:rsid w:val="00DC7C00"/>
    <w:rsid w:val="00DD3FAE"/>
    <w:rsid w:val="00DD4D95"/>
    <w:rsid w:val="00DE0323"/>
    <w:rsid w:val="00DE0B97"/>
    <w:rsid w:val="00DE2ADD"/>
    <w:rsid w:val="00DE2F8D"/>
    <w:rsid w:val="00DF061A"/>
    <w:rsid w:val="00E01ABA"/>
    <w:rsid w:val="00E046CC"/>
    <w:rsid w:val="00E10326"/>
    <w:rsid w:val="00E10911"/>
    <w:rsid w:val="00E154E0"/>
    <w:rsid w:val="00E205D7"/>
    <w:rsid w:val="00E25427"/>
    <w:rsid w:val="00E26639"/>
    <w:rsid w:val="00E26698"/>
    <w:rsid w:val="00E26A56"/>
    <w:rsid w:val="00E27C4E"/>
    <w:rsid w:val="00E36A24"/>
    <w:rsid w:val="00E37E67"/>
    <w:rsid w:val="00E41A77"/>
    <w:rsid w:val="00E434BC"/>
    <w:rsid w:val="00E457CA"/>
    <w:rsid w:val="00E45C1B"/>
    <w:rsid w:val="00E46716"/>
    <w:rsid w:val="00E471EC"/>
    <w:rsid w:val="00E47CC7"/>
    <w:rsid w:val="00E54050"/>
    <w:rsid w:val="00E55A08"/>
    <w:rsid w:val="00E56442"/>
    <w:rsid w:val="00E56E67"/>
    <w:rsid w:val="00E6216D"/>
    <w:rsid w:val="00E655DC"/>
    <w:rsid w:val="00E66B50"/>
    <w:rsid w:val="00E72850"/>
    <w:rsid w:val="00E72B44"/>
    <w:rsid w:val="00E745DE"/>
    <w:rsid w:val="00E7511B"/>
    <w:rsid w:val="00E83BD0"/>
    <w:rsid w:val="00E83FFC"/>
    <w:rsid w:val="00E84B3D"/>
    <w:rsid w:val="00E857F3"/>
    <w:rsid w:val="00E90501"/>
    <w:rsid w:val="00E93D3B"/>
    <w:rsid w:val="00E94501"/>
    <w:rsid w:val="00E94F52"/>
    <w:rsid w:val="00E95955"/>
    <w:rsid w:val="00E97247"/>
    <w:rsid w:val="00EA1069"/>
    <w:rsid w:val="00EA27D4"/>
    <w:rsid w:val="00EA3946"/>
    <w:rsid w:val="00EA6A03"/>
    <w:rsid w:val="00EA76D7"/>
    <w:rsid w:val="00EC1113"/>
    <w:rsid w:val="00EC3A29"/>
    <w:rsid w:val="00EC3EA3"/>
    <w:rsid w:val="00EC553D"/>
    <w:rsid w:val="00EC6903"/>
    <w:rsid w:val="00ED06BD"/>
    <w:rsid w:val="00ED2E1C"/>
    <w:rsid w:val="00ED493B"/>
    <w:rsid w:val="00ED5274"/>
    <w:rsid w:val="00ED5E95"/>
    <w:rsid w:val="00EE11D7"/>
    <w:rsid w:val="00EE4344"/>
    <w:rsid w:val="00EE46D5"/>
    <w:rsid w:val="00EE6D0A"/>
    <w:rsid w:val="00EF1738"/>
    <w:rsid w:val="00EF36F6"/>
    <w:rsid w:val="00EF61EB"/>
    <w:rsid w:val="00F0421B"/>
    <w:rsid w:val="00F10B35"/>
    <w:rsid w:val="00F10FA4"/>
    <w:rsid w:val="00F11EF4"/>
    <w:rsid w:val="00F1236A"/>
    <w:rsid w:val="00F14D11"/>
    <w:rsid w:val="00F15B96"/>
    <w:rsid w:val="00F20951"/>
    <w:rsid w:val="00F20AE9"/>
    <w:rsid w:val="00F257C4"/>
    <w:rsid w:val="00F26881"/>
    <w:rsid w:val="00F3041A"/>
    <w:rsid w:val="00F30652"/>
    <w:rsid w:val="00F33F4A"/>
    <w:rsid w:val="00F41A67"/>
    <w:rsid w:val="00F50FC2"/>
    <w:rsid w:val="00F52673"/>
    <w:rsid w:val="00F5704C"/>
    <w:rsid w:val="00F67A11"/>
    <w:rsid w:val="00F71B72"/>
    <w:rsid w:val="00F753B9"/>
    <w:rsid w:val="00F765BF"/>
    <w:rsid w:val="00F827E9"/>
    <w:rsid w:val="00F831D4"/>
    <w:rsid w:val="00F83ED6"/>
    <w:rsid w:val="00F9138A"/>
    <w:rsid w:val="00F92077"/>
    <w:rsid w:val="00F932AA"/>
    <w:rsid w:val="00F93501"/>
    <w:rsid w:val="00F95565"/>
    <w:rsid w:val="00F9721C"/>
    <w:rsid w:val="00FA09C7"/>
    <w:rsid w:val="00FA380D"/>
    <w:rsid w:val="00FA44D2"/>
    <w:rsid w:val="00FA5635"/>
    <w:rsid w:val="00FA7615"/>
    <w:rsid w:val="00FA76E6"/>
    <w:rsid w:val="00FB26F5"/>
    <w:rsid w:val="00FB4A3F"/>
    <w:rsid w:val="00FB564C"/>
    <w:rsid w:val="00FB6020"/>
    <w:rsid w:val="00FB6939"/>
    <w:rsid w:val="00FB6EC7"/>
    <w:rsid w:val="00FB7357"/>
    <w:rsid w:val="00FC2789"/>
    <w:rsid w:val="00FC27F8"/>
    <w:rsid w:val="00FC58BB"/>
    <w:rsid w:val="00FC6322"/>
    <w:rsid w:val="00FC68C1"/>
    <w:rsid w:val="00FC693E"/>
    <w:rsid w:val="00FD0158"/>
    <w:rsid w:val="00FD20A0"/>
    <w:rsid w:val="00FD259F"/>
    <w:rsid w:val="00FD34C6"/>
    <w:rsid w:val="00FD3E80"/>
    <w:rsid w:val="00FD788D"/>
    <w:rsid w:val="00FE4AA1"/>
    <w:rsid w:val="00FE503C"/>
    <w:rsid w:val="00FE525F"/>
    <w:rsid w:val="00FE5278"/>
    <w:rsid w:val="00FE5AFA"/>
    <w:rsid w:val="00FE68D1"/>
    <w:rsid w:val="00FE7B4B"/>
    <w:rsid w:val="00FF15AE"/>
    <w:rsid w:val="00FF183F"/>
    <w:rsid w:val="00FF262D"/>
    <w:rsid w:val="00FF662D"/>
    <w:rsid w:val="00FF7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94B11F"/>
  <w15:chartTrackingRefBased/>
  <w15:docId w15:val="{3D7BBD95-53D2-4B7C-B45D-A636362B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1">
    <w:name w:val="heading 1"/>
    <w:basedOn w:val="a"/>
    <w:link w:val="1Char"/>
    <w:uiPriority w:val="9"/>
    <w:qFormat/>
    <w:rsid w:val="00015C1B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796A88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796A88"/>
    <w:rPr>
      <w:rFonts w:ascii="바탕"/>
      <w:kern w:val="2"/>
      <w:szCs w:val="24"/>
    </w:rPr>
  </w:style>
  <w:style w:type="paragraph" w:styleId="a6">
    <w:name w:val="List Paragraph"/>
    <w:basedOn w:val="a"/>
    <w:uiPriority w:val="34"/>
    <w:qFormat/>
    <w:rsid w:val="008854BC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015C1B"/>
    <w:rPr>
      <w:rFonts w:ascii="굴림" w:eastAsia="굴림" w:hAnsi="굴림" w:cs="굴림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887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3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customXml" Target="ink/ink1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2T12:04:55.312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6,'57'-6,"78"12,-82-5,15 3,-39-1,1-2,60-2,-22-1,-50 0,-14 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12T12:04:51.965"/>
    </inkml:context>
    <inkml:brush xml:id="br0">
      <inkml:brushProperty name="width" value="0.1" units="cm"/>
      <inkml:brushProperty name="height" value="0.2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191'13,"147"-13,-294 5,-36-4,0 0,0 0,-1 0,1-1,0 0,0-1,12-1,-16 0</inkml:trace>
</inkml:ink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3</TotalTime>
  <Pages>36</Pages>
  <Words>3932</Words>
  <Characters>22418</Characters>
  <Application>Microsoft Office Word</Application>
  <DocSecurity>8</DocSecurity>
  <Lines>186</Lines>
  <Paragraphs>5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26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759</cp:revision>
  <cp:lastPrinted>2022-05-02T05:01:00Z</cp:lastPrinted>
  <dcterms:created xsi:type="dcterms:W3CDTF">2020-02-11T01:34:00Z</dcterms:created>
  <dcterms:modified xsi:type="dcterms:W3CDTF">2022-05-02T05:01:00Z</dcterms:modified>
</cp:coreProperties>
</file>